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343560" w14:textId="77777777" w:rsidR="006B32FE" w:rsidRDefault="006B32FE" w:rsidP="006B32FE">
      <w:pPr>
        <w:ind w:right="207"/>
        <w:jc w:val="center"/>
        <w:rPr>
          <w:rFonts w:asciiTheme="majorHAnsi" w:hAnsiTheme="majorHAnsi"/>
          <w:b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4901609C" wp14:editId="54E420BB">
            <wp:simplePos x="0" y="0"/>
            <wp:positionH relativeFrom="column">
              <wp:posOffset>5172075</wp:posOffset>
            </wp:positionH>
            <wp:positionV relativeFrom="paragraph">
              <wp:posOffset>28611</wp:posOffset>
            </wp:positionV>
            <wp:extent cx="633826" cy="407061"/>
            <wp:effectExtent l="0" t="0" r="0" b="0"/>
            <wp:wrapNone/>
            <wp:docPr id="8" name="Picture 8" descr="http://www.ehss.ae/awards/c4ca4238a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www.ehss.ae/awards/c4ca4238a0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826" cy="407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4384" behindDoc="0" locked="0" layoutInCell="1" allowOverlap="1" wp14:anchorId="4EC87A87" wp14:editId="7C1169A7">
            <wp:simplePos x="0" y="0"/>
            <wp:positionH relativeFrom="column">
              <wp:posOffset>-76200</wp:posOffset>
            </wp:positionH>
            <wp:positionV relativeFrom="paragraph">
              <wp:posOffset>19050</wp:posOffset>
            </wp:positionV>
            <wp:extent cx="495300" cy="499745"/>
            <wp:effectExtent l="0" t="0" r="0" b="0"/>
            <wp:wrapNone/>
            <wp:docPr id="9" name="Picture 9" descr="http://upload.wikimedia.org/wikipedia/en/d/d4/MUET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upload.wikimedia.org/wikipedia/en/d/d4/MUET_Logo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499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D3A68">
        <w:rPr>
          <w:rFonts w:asciiTheme="majorHAnsi" w:hAnsiTheme="majorHAnsi"/>
          <w:b/>
        </w:rPr>
        <w:t>MEHRAN UNIVERSITY OF ENGINEERING AND TECHNOLOGY, JAMSHORO</w:t>
      </w:r>
      <w:r w:rsidRPr="001D3A68">
        <w:rPr>
          <w:rFonts w:asciiTheme="majorHAnsi" w:hAnsiTheme="majorHAnsi"/>
          <w:b/>
        </w:rPr>
        <w:br/>
        <w:t xml:space="preserve"> DEPARTMENT OF COMPUTER SYSTEMS ENGINEERING</w:t>
      </w:r>
      <w:r w:rsidRPr="00C51B45">
        <w:t xml:space="preserve"> </w:t>
      </w:r>
    </w:p>
    <w:p w14:paraId="20EA0879" w14:textId="5DE03120" w:rsidR="006C0BA7" w:rsidRDefault="006B32FE" w:rsidP="002278C6">
      <w:pPr>
        <w:spacing w:after="0" w:line="240" w:lineRule="auto"/>
        <w:ind w:right="207"/>
        <w:jc w:val="center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Class Time Table – Second Semester </w:t>
      </w:r>
      <w:r w:rsidR="007E439D">
        <w:rPr>
          <w:rFonts w:asciiTheme="majorHAnsi" w:hAnsiTheme="majorHAnsi"/>
          <w:b/>
        </w:rPr>
        <w:t>Third</w:t>
      </w:r>
      <w:r>
        <w:rPr>
          <w:rFonts w:asciiTheme="majorHAnsi" w:hAnsiTheme="majorHAnsi"/>
          <w:b/>
        </w:rPr>
        <w:t xml:space="preserve"> Year (</w:t>
      </w:r>
      <w:r w:rsidR="007E439D">
        <w:rPr>
          <w:rFonts w:asciiTheme="majorHAnsi" w:hAnsiTheme="majorHAnsi"/>
          <w:b/>
        </w:rPr>
        <w:t>6</w:t>
      </w:r>
      <w:r w:rsidR="007E439D">
        <w:rPr>
          <w:rFonts w:asciiTheme="majorHAnsi" w:hAnsiTheme="majorHAnsi"/>
          <w:b/>
          <w:vertAlign w:val="superscript"/>
        </w:rPr>
        <w:t>th</w:t>
      </w:r>
      <w:r>
        <w:rPr>
          <w:rFonts w:asciiTheme="majorHAnsi" w:hAnsiTheme="majorHAnsi"/>
          <w:b/>
        </w:rPr>
        <w:t xml:space="preserve"> Semester) </w:t>
      </w:r>
      <w:r w:rsidR="00CA404F">
        <w:rPr>
          <w:rFonts w:asciiTheme="majorHAnsi" w:hAnsiTheme="majorHAnsi"/>
          <w:b/>
        </w:rPr>
        <w:t>–</w:t>
      </w:r>
      <w:r>
        <w:rPr>
          <w:rFonts w:asciiTheme="majorHAnsi" w:hAnsiTheme="majorHAnsi"/>
          <w:b/>
        </w:rPr>
        <w:t xml:space="preserve"> </w:t>
      </w:r>
      <w:r w:rsidR="00854034">
        <w:rPr>
          <w:rFonts w:asciiTheme="majorHAnsi" w:hAnsiTheme="majorHAnsi"/>
          <w:b/>
        </w:rPr>
        <w:t>20CS</w:t>
      </w:r>
      <w:r>
        <w:rPr>
          <w:rFonts w:asciiTheme="majorHAnsi" w:hAnsiTheme="majorHAnsi"/>
          <w:b/>
        </w:rPr>
        <w:t xml:space="preserve"> SECTION 1</w:t>
      </w:r>
      <w:r>
        <w:rPr>
          <w:rFonts w:asciiTheme="majorHAnsi" w:hAnsiTheme="majorHAnsi"/>
          <w:b/>
        </w:rPr>
        <w:br/>
      </w:r>
      <w:r w:rsidR="006C0BA7">
        <w:rPr>
          <w:rFonts w:asciiTheme="majorHAnsi" w:hAnsiTheme="majorHAnsi"/>
          <w:b/>
        </w:rPr>
        <w:t xml:space="preserve">(With effect from: </w:t>
      </w:r>
      <w:r w:rsidR="002704CA">
        <w:rPr>
          <w:rFonts w:asciiTheme="majorHAnsi" w:hAnsiTheme="majorHAnsi"/>
          <w:b/>
        </w:rPr>
        <w:t>10</w:t>
      </w:r>
      <w:r w:rsidR="006C0BA7" w:rsidRPr="00565E61">
        <w:rPr>
          <w:rFonts w:asciiTheme="majorHAnsi" w:hAnsiTheme="majorHAnsi"/>
          <w:b/>
        </w:rPr>
        <w:t>-0</w:t>
      </w:r>
      <w:r w:rsidR="002704CA">
        <w:rPr>
          <w:rFonts w:asciiTheme="majorHAnsi" w:hAnsiTheme="majorHAnsi"/>
          <w:b/>
        </w:rPr>
        <w:t>8</w:t>
      </w:r>
      <w:bookmarkStart w:id="0" w:name="_GoBack"/>
      <w:bookmarkEnd w:id="0"/>
      <w:r w:rsidR="006C0BA7" w:rsidRPr="00565E61">
        <w:rPr>
          <w:rFonts w:asciiTheme="majorHAnsi" w:hAnsiTheme="majorHAnsi"/>
          <w:b/>
        </w:rPr>
        <w:t>-202</w:t>
      </w:r>
      <w:r w:rsidR="006C0BA7">
        <w:rPr>
          <w:rFonts w:asciiTheme="majorHAnsi" w:hAnsiTheme="majorHAnsi"/>
          <w:b/>
        </w:rPr>
        <w:t>3)</w:t>
      </w:r>
    </w:p>
    <w:p w14:paraId="4D53C2D4" w14:textId="77777777" w:rsidR="006C0BA7" w:rsidRPr="00BE32F4" w:rsidRDefault="006C0BA7" w:rsidP="006C0BA7">
      <w:pPr>
        <w:tabs>
          <w:tab w:val="right" w:pos="9090"/>
        </w:tabs>
        <w:spacing w:after="0" w:line="240" w:lineRule="auto"/>
        <w:ind w:left="-90" w:right="-90"/>
        <w:rPr>
          <w:rFonts w:asciiTheme="majorHAnsi" w:hAnsiTheme="majorHAnsi"/>
          <w:bCs/>
          <w:sz w:val="18"/>
        </w:rPr>
      </w:pPr>
      <w:r>
        <w:rPr>
          <w:rFonts w:asciiTheme="majorHAnsi" w:hAnsiTheme="majorHAnsi"/>
          <w:b/>
          <w:sz w:val="18"/>
        </w:rPr>
        <w:t xml:space="preserve">Start of Session: </w:t>
      </w:r>
      <w:r>
        <w:rPr>
          <w:rFonts w:asciiTheme="majorHAnsi" w:hAnsiTheme="majorHAnsi"/>
          <w:bCs/>
          <w:sz w:val="18"/>
        </w:rPr>
        <w:t>03-07-2023</w:t>
      </w:r>
      <w:r>
        <w:rPr>
          <w:rFonts w:asciiTheme="majorHAnsi" w:hAnsiTheme="majorHAnsi"/>
          <w:bCs/>
          <w:sz w:val="18"/>
        </w:rPr>
        <w:tab/>
      </w:r>
      <w:r>
        <w:rPr>
          <w:rFonts w:asciiTheme="majorHAnsi" w:hAnsiTheme="majorHAnsi"/>
          <w:b/>
          <w:sz w:val="18"/>
        </w:rPr>
        <w:t xml:space="preserve">Suspension of Session: </w:t>
      </w:r>
      <w:r>
        <w:rPr>
          <w:rFonts w:asciiTheme="majorHAnsi" w:hAnsiTheme="majorHAnsi"/>
          <w:bCs/>
          <w:sz w:val="18"/>
        </w:rPr>
        <w:t>20-10-2023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13"/>
        <w:gridCol w:w="1447"/>
        <w:gridCol w:w="1501"/>
        <w:gridCol w:w="1644"/>
        <w:gridCol w:w="1529"/>
        <w:gridCol w:w="1383"/>
      </w:tblGrid>
      <w:tr w:rsidR="006B32FE" w:rsidRPr="00496B18" w14:paraId="1619C645" w14:textId="77777777" w:rsidTr="009A0197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7B03A250" w14:textId="77777777" w:rsidR="006B32FE" w:rsidRPr="00252AA8" w:rsidRDefault="006B32FE" w:rsidP="00242E56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TIME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5576D8EA" w14:textId="77777777" w:rsidR="006B32FE" w:rsidRPr="00252AA8" w:rsidRDefault="006B32FE" w:rsidP="00242E56">
            <w:pPr>
              <w:ind w:right="-9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MONDAY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4B6C5A9B" w14:textId="77777777" w:rsidR="006B32FE" w:rsidRPr="00252AA8" w:rsidRDefault="006B32FE" w:rsidP="00242E56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TUESDAY</w:t>
            </w:r>
          </w:p>
        </w:tc>
        <w:tc>
          <w:tcPr>
            <w:tcW w:w="1644" w:type="dxa"/>
            <w:shd w:val="clear" w:color="auto" w:fill="auto"/>
            <w:vAlign w:val="center"/>
          </w:tcPr>
          <w:p w14:paraId="16DCBEBC" w14:textId="77777777" w:rsidR="006B32FE" w:rsidRPr="00252AA8" w:rsidRDefault="006B32FE" w:rsidP="00242E56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WEDNESDAY</w:t>
            </w:r>
          </w:p>
        </w:tc>
        <w:tc>
          <w:tcPr>
            <w:tcW w:w="1529" w:type="dxa"/>
            <w:shd w:val="clear" w:color="auto" w:fill="auto"/>
            <w:vAlign w:val="center"/>
          </w:tcPr>
          <w:p w14:paraId="2D8DDE48" w14:textId="77777777" w:rsidR="006B32FE" w:rsidRPr="00252AA8" w:rsidRDefault="006B32FE" w:rsidP="00242E56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THURSDAY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36953B89" w14:textId="77777777" w:rsidR="006B32FE" w:rsidRPr="00252AA8" w:rsidRDefault="006B32FE" w:rsidP="00242E56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FRIDAY</w:t>
            </w:r>
          </w:p>
        </w:tc>
      </w:tr>
      <w:tr w:rsidR="00B40659" w:rsidRPr="00496B18" w14:paraId="1006A47E" w14:textId="77777777" w:rsidTr="009456F3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75D81430" w14:textId="77777777" w:rsidR="00B40659" w:rsidRPr="00252AA8" w:rsidRDefault="00B40659" w:rsidP="00B40659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08:00 – 0</w:t>
            </w:r>
            <w:r>
              <w:rPr>
                <w:rFonts w:asciiTheme="majorHAnsi" w:hAnsiTheme="majorHAnsi"/>
                <w:b/>
                <w:sz w:val="20"/>
              </w:rPr>
              <w:t>9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6918F2BD" w14:textId="16AF875D" w:rsidR="00B40659" w:rsidRPr="005A1D78" w:rsidRDefault="006B0987" w:rsidP="00B40659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EDS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7D252914" w14:textId="48F11D9F" w:rsidR="00B40659" w:rsidRPr="005A1D78" w:rsidRDefault="00D326B9" w:rsidP="00B40659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WE</w:t>
            </w:r>
          </w:p>
        </w:tc>
        <w:tc>
          <w:tcPr>
            <w:tcW w:w="1644" w:type="dxa"/>
            <w:shd w:val="clear" w:color="auto" w:fill="auto"/>
          </w:tcPr>
          <w:p w14:paraId="15A5DE1A" w14:textId="3AAADC00" w:rsidR="00B40659" w:rsidRPr="00F00E3E" w:rsidRDefault="00C66DCD" w:rsidP="00B40659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 w:rsidRPr="00F00E3E">
              <w:rPr>
                <w:rFonts w:asciiTheme="majorHAnsi" w:hAnsiTheme="majorHAnsi"/>
                <w:sz w:val="20"/>
              </w:rPr>
              <w:t>PE*</w:t>
            </w:r>
          </w:p>
        </w:tc>
        <w:tc>
          <w:tcPr>
            <w:tcW w:w="1529" w:type="dxa"/>
            <w:shd w:val="clear" w:color="auto" w:fill="auto"/>
          </w:tcPr>
          <w:p w14:paraId="17464C69" w14:textId="03F2935E" w:rsidR="00B40659" w:rsidRPr="005A1D78" w:rsidRDefault="00850258" w:rsidP="00B40659">
            <w:pPr>
              <w:jc w:val="center"/>
              <w:rPr>
                <w:rFonts w:asciiTheme="majorHAnsi" w:hAnsiTheme="majorHAnsi"/>
                <w:sz w:val="20"/>
              </w:rPr>
            </w:pPr>
            <w:r w:rsidRPr="004A71F2">
              <w:rPr>
                <w:rFonts w:asciiTheme="majorHAnsi" w:hAnsiTheme="majorHAnsi"/>
                <w:sz w:val="20"/>
              </w:rPr>
              <w:t>-----------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7EEE1E20" w14:textId="1E2BB087" w:rsidR="00B40659" w:rsidRPr="005A1D78" w:rsidRDefault="00875995" w:rsidP="00B40659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APD</w:t>
            </w:r>
          </w:p>
        </w:tc>
      </w:tr>
      <w:tr w:rsidR="009D3B90" w:rsidRPr="00496B18" w14:paraId="7600729A" w14:textId="77777777" w:rsidTr="009A0197">
        <w:trPr>
          <w:trHeight w:val="277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69E13AC8" w14:textId="77777777" w:rsidR="009D3B90" w:rsidRPr="00252AA8" w:rsidRDefault="009D3B90" w:rsidP="009D3B90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0</w:t>
            </w:r>
            <w:r>
              <w:rPr>
                <w:rFonts w:asciiTheme="majorHAnsi" w:hAnsiTheme="majorHAnsi"/>
                <w:b/>
                <w:sz w:val="20"/>
              </w:rPr>
              <w:t>9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</w:t>
            </w:r>
            <w:r>
              <w:rPr>
                <w:rFonts w:asciiTheme="majorHAnsi" w:hAnsiTheme="majorHAnsi"/>
                <w:b/>
                <w:sz w:val="20"/>
              </w:rPr>
              <w:t>10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0098EFAA" w14:textId="3AE0FBF2" w:rsidR="009D3B90" w:rsidRPr="005A1D78" w:rsidRDefault="006826B6" w:rsidP="009D3B90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WE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062EFA8B" w14:textId="66E8B71A" w:rsidR="009D3B90" w:rsidRPr="005A1D78" w:rsidRDefault="006B0987" w:rsidP="009D3B90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EDS</w:t>
            </w:r>
          </w:p>
        </w:tc>
        <w:tc>
          <w:tcPr>
            <w:tcW w:w="1644" w:type="dxa"/>
            <w:shd w:val="clear" w:color="auto" w:fill="auto"/>
            <w:vAlign w:val="center"/>
          </w:tcPr>
          <w:p w14:paraId="7FC4A3C9" w14:textId="023D348C" w:rsidR="009D3B90" w:rsidRPr="005A1D78" w:rsidRDefault="00445072" w:rsidP="009D3B90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WE</w:t>
            </w:r>
          </w:p>
        </w:tc>
        <w:tc>
          <w:tcPr>
            <w:tcW w:w="1529" w:type="dxa"/>
            <w:shd w:val="clear" w:color="auto" w:fill="auto"/>
            <w:vAlign w:val="center"/>
          </w:tcPr>
          <w:p w14:paraId="35CC5B8B" w14:textId="2CC999D5" w:rsidR="009D3B90" w:rsidRPr="005A1D78" w:rsidRDefault="00170DA7" w:rsidP="009D3B90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PE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7BE0B158" w14:textId="602A10E6" w:rsidR="009D3B90" w:rsidRPr="005A1D78" w:rsidRDefault="007B24C6" w:rsidP="009D3B90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CS</w:t>
            </w:r>
          </w:p>
        </w:tc>
      </w:tr>
      <w:tr w:rsidR="00E60083" w:rsidRPr="00496B18" w14:paraId="37888B13" w14:textId="77777777" w:rsidTr="003530B8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0A39850B" w14:textId="77777777" w:rsidR="00E60083" w:rsidRPr="00252AA8" w:rsidRDefault="00E60083" w:rsidP="00E60083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10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1</w:t>
            </w:r>
            <w:r>
              <w:rPr>
                <w:rFonts w:asciiTheme="majorHAnsi" w:hAnsiTheme="majorHAnsi"/>
                <w:b/>
                <w:sz w:val="20"/>
              </w:rPr>
              <w:t>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</w:tcPr>
          <w:p w14:paraId="5BB1BDA7" w14:textId="2AA8D442" w:rsidR="00E60083" w:rsidRPr="005A1D78" w:rsidRDefault="00E60083" w:rsidP="00E60083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 w:rsidRPr="004A71F2">
              <w:rPr>
                <w:rFonts w:asciiTheme="majorHAnsi" w:hAnsiTheme="majorHAnsi"/>
                <w:sz w:val="20"/>
              </w:rPr>
              <w:t>-----------</w:t>
            </w:r>
          </w:p>
        </w:tc>
        <w:tc>
          <w:tcPr>
            <w:tcW w:w="1501" w:type="dxa"/>
            <w:shd w:val="clear" w:color="auto" w:fill="auto"/>
          </w:tcPr>
          <w:p w14:paraId="4CC59485" w14:textId="22F2DA4B" w:rsidR="00E60083" w:rsidRPr="00F00E3E" w:rsidRDefault="008B5C1A" w:rsidP="00E60083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 w:rsidRPr="00F00E3E">
              <w:rPr>
                <w:rFonts w:asciiTheme="majorHAnsi" w:hAnsiTheme="majorHAnsi"/>
                <w:sz w:val="20"/>
              </w:rPr>
              <w:t>CS</w:t>
            </w:r>
          </w:p>
        </w:tc>
        <w:tc>
          <w:tcPr>
            <w:tcW w:w="1644" w:type="dxa"/>
            <w:shd w:val="clear" w:color="auto" w:fill="auto"/>
          </w:tcPr>
          <w:p w14:paraId="52DF9EE3" w14:textId="22ECDBE6" w:rsidR="00E60083" w:rsidRPr="00F00E3E" w:rsidRDefault="00E60083" w:rsidP="00E60083">
            <w:pPr>
              <w:jc w:val="center"/>
              <w:rPr>
                <w:rFonts w:asciiTheme="majorHAnsi" w:hAnsiTheme="majorHAnsi"/>
                <w:sz w:val="20"/>
              </w:rPr>
            </w:pPr>
            <w:r w:rsidRPr="00F00E3E">
              <w:rPr>
                <w:rFonts w:asciiTheme="majorHAnsi" w:hAnsiTheme="majorHAnsi"/>
                <w:sz w:val="20"/>
              </w:rPr>
              <w:t>PE</w:t>
            </w:r>
          </w:p>
        </w:tc>
        <w:tc>
          <w:tcPr>
            <w:tcW w:w="1529" w:type="dxa"/>
            <w:shd w:val="clear" w:color="auto" w:fill="auto"/>
          </w:tcPr>
          <w:p w14:paraId="67DF4BDF" w14:textId="193A4FFC" w:rsidR="00E60083" w:rsidRPr="00F00E3E" w:rsidRDefault="0014014C" w:rsidP="00E60083">
            <w:pPr>
              <w:jc w:val="center"/>
              <w:rPr>
                <w:rFonts w:asciiTheme="majorHAnsi" w:hAnsiTheme="majorHAnsi"/>
                <w:sz w:val="20"/>
              </w:rPr>
            </w:pPr>
            <w:r w:rsidRPr="00F00E3E">
              <w:rPr>
                <w:rFonts w:asciiTheme="majorHAnsi" w:hAnsiTheme="majorHAnsi"/>
                <w:sz w:val="20"/>
              </w:rPr>
              <w:t>CS</w:t>
            </w:r>
          </w:p>
        </w:tc>
        <w:tc>
          <w:tcPr>
            <w:tcW w:w="1383" w:type="dxa"/>
            <w:vMerge w:val="restart"/>
            <w:shd w:val="clear" w:color="auto" w:fill="auto"/>
            <w:vAlign w:val="center"/>
          </w:tcPr>
          <w:p w14:paraId="7C6E88F1" w14:textId="31073E9E" w:rsidR="00E60083" w:rsidRDefault="00E60083" w:rsidP="00E60083">
            <w:pPr>
              <w:ind w:right="30"/>
              <w:jc w:val="center"/>
            </w:pPr>
            <w:r>
              <w:rPr>
                <w:rFonts w:asciiTheme="majorHAnsi" w:hAnsiTheme="majorHAnsi"/>
                <w:sz w:val="20"/>
              </w:rPr>
              <w:t>MAPD-PR</w:t>
            </w:r>
          </w:p>
        </w:tc>
      </w:tr>
      <w:tr w:rsidR="00121005" w:rsidRPr="00496B18" w14:paraId="1A6F0AF6" w14:textId="77777777" w:rsidTr="008304F9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0C4C25C2" w14:textId="77777777" w:rsidR="00121005" w:rsidRPr="00252AA8" w:rsidRDefault="00121005" w:rsidP="0014014C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1</w:t>
            </w:r>
            <w:r>
              <w:rPr>
                <w:rFonts w:asciiTheme="majorHAnsi" w:hAnsiTheme="majorHAnsi"/>
                <w:b/>
                <w:sz w:val="20"/>
              </w:rPr>
              <w:t>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1</w:t>
            </w:r>
            <w:r>
              <w:rPr>
                <w:rFonts w:asciiTheme="majorHAnsi" w:hAnsiTheme="majorHAnsi"/>
                <w:b/>
                <w:sz w:val="20"/>
              </w:rPr>
              <w:t>2</w:t>
            </w:r>
            <w:r w:rsidRPr="00252AA8">
              <w:rPr>
                <w:rFonts w:asciiTheme="majorHAnsi" w:hAnsiTheme="majorHAnsi"/>
                <w:b/>
                <w:sz w:val="20"/>
              </w:rPr>
              <w:t>: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60512C63" w14:textId="5EC548B2" w:rsidR="00121005" w:rsidRPr="005A1D78" w:rsidRDefault="00121005" w:rsidP="0014014C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APD*</w:t>
            </w:r>
          </w:p>
        </w:tc>
        <w:tc>
          <w:tcPr>
            <w:tcW w:w="1501" w:type="dxa"/>
            <w:vMerge w:val="restart"/>
            <w:shd w:val="clear" w:color="auto" w:fill="auto"/>
            <w:vAlign w:val="center"/>
          </w:tcPr>
          <w:p w14:paraId="2520B28D" w14:textId="7837D727" w:rsidR="00121005" w:rsidRPr="005A1D78" w:rsidRDefault="00121005" w:rsidP="0014014C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EDS-PR</w:t>
            </w:r>
          </w:p>
        </w:tc>
        <w:tc>
          <w:tcPr>
            <w:tcW w:w="1644" w:type="dxa"/>
            <w:shd w:val="clear" w:color="auto" w:fill="auto"/>
            <w:vAlign w:val="center"/>
          </w:tcPr>
          <w:p w14:paraId="726E83DE" w14:textId="42DBF6D1" w:rsidR="00121005" w:rsidRPr="00767838" w:rsidRDefault="00121005" w:rsidP="0014014C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APD</w:t>
            </w:r>
          </w:p>
        </w:tc>
        <w:tc>
          <w:tcPr>
            <w:tcW w:w="1529" w:type="dxa"/>
            <w:shd w:val="clear" w:color="auto" w:fill="auto"/>
          </w:tcPr>
          <w:p w14:paraId="14C5C1C7" w14:textId="7C1D0CC5" w:rsidR="00121005" w:rsidRPr="0072138F" w:rsidRDefault="00121005" w:rsidP="0014014C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4A71F2">
              <w:rPr>
                <w:rFonts w:asciiTheme="majorHAnsi" w:hAnsiTheme="majorHAnsi"/>
                <w:sz w:val="20"/>
              </w:rPr>
              <w:t>-----------</w:t>
            </w:r>
          </w:p>
        </w:tc>
        <w:tc>
          <w:tcPr>
            <w:tcW w:w="1383" w:type="dxa"/>
            <w:vMerge/>
            <w:shd w:val="clear" w:color="auto" w:fill="auto"/>
          </w:tcPr>
          <w:p w14:paraId="01A7B8F4" w14:textId="61B635AA" w:rsidR="00121005" w:rsidRDefault="00121005" w:rsidP="0014014C">
            <w:pPr>
              <w:jc w:val="center"/>
            </w:pPr>
          </w:p>
        </w:tc>
      </w:tr>
      <w:tr w:rsidR="00121005" w:rsidRPr="00496B18" w14:paraId="38E2F7AC" w14:textId="77777777" w:rsidTr="00506E65">
        <w:trPr>
          <w:trHeight w:val="277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31043A30" w14:textId="77777777" w:rsidR="00121005" w:rsidRPr="00252AA8" w:rsidRDefault="00121005" w:rsidP="0014014C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1</w:t>
            </w:r>
            <w:r>
              <w:rPr>
                <w:rFonts w:asciiTheme="majorHAnsi" w:hAnsiTheme="majorHAnsi"/>
                <w:b/>
                <w:sz w:val="20"/>
              </w:rPr>
              <w:t>2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:00 – </w:t>
            </w:r>
            <w:r>
              <w:rPr>
                <w:rFonts w:asciiTheme="majorHAnsi" w:hAnsiTheme="majorHAnsi"/>
                <w:b/>
                <w:sz w:val="20"/>
              </w:rPr>
              <w:t>0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0A3918F9" w14:textId="5182BBFD" w:rsidR="00121005" w:rsidRPr="005A1D78" w:rsidRDefault="00121005" w:rsidP="0014014C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CS*</w:t>
            </w:r>
          </w:p>
        </w:tc>
        <w:tc>
          <w:tcPr>
            <w:tcW w:w="1501" w:type="dxa"/>
            <w:vMerge/>
            <w:shd w:val="clear" w:color="auto" w:fill="auto"/>
            <w:vAlign w:val="center"/>
          </w:tcPr>
          <w:p w14:paraId="4B7FB5E7" w14:textId="1A7E3EB1" w:rsidR="00121005" w:rsidRPr="005A1D78" w:rsidRDefault="00121005" w:rsidP="0014014C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644" w:type="dxa"/>
            <w:vMerge w:val="restart"/>
            <w:shd w:val="clear" w:color="auto" w:fill="auto"/>
            <w:vAlign w:val="center"/>
          </w:tcPr>
          <w:p w14:paraId="7D722BE7" w14:textId="2B74E7AC" w:rsidR="00121005" w:rsidRPr="005A1D78" w:rsidRDefault="00121005" w:rsidP="0014014C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CS-PR</w:t>
            </w:r>
          </w:p>
        </w:tc>
        <w:tc>
          <w:tcPr>
            <w:tcW w:w="1529" w:type="dxa"/>
            <w:vMerge w:val="restart"/>
            <w:shd w:val="clear" w:color="auto" w:fill="auto"/>
            <w:vAlign w:val="center"/>
          </w:tcPr>
          <w:p w14:paraId="200B424B" w14:textId="2E0A64E8" w:rsidR="00121005" w:rsidRPr="005A1D78" w:rsidRDefault="00121005" w:rsidP="0014014C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WE-PR</w:t>
            </w:r>
          </w:p>
        </w:tc>
        <w:tc>
          <w:tcPr>
            <w:tcW w:w="1383" w:type="dxa"/>
            <w:vMerge/>
            <w:shd w:val="clear" w:color="auto" w:fill="auto"/>
          </w:tcPr>
          <w:p w14:paraId="6AFAF702" w14:textId="176BAAAB" w:rsidR="00121005" w:rsidRDefault="00121005" w:rsidP="0014014C">
            <w:pPr>
              <w:jc w:val="center"/>
            </w:pPr>
          </w:p>
        </w:tc>
      </w:tr>
      <w:tr w:rsidR="00121005" w:rsidRPr="00496B18" w14:paraId="0C23E0AB" w14:textId="77777777" w:rsidTr="000122A8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76444358" w14:textId="77777777" w:rsidR="00121005" w:rsidRPr="00252AA8" w:rsidRDefault="00121005" w:rsidP="0014014C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0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</w:t>
            </w:r>
            <w:r>
              <w:rPr>
                <w:rFonts w:asciiTheme="majorHAnsi" w:hAnsiTheme="majorHAnsi"/>
                <w:b/>
                <w:sz w:val="20"/>
              </w:rPr>
              <w:t>02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</w:t>
            </w:r>
            <w:r w:rsidRPr="00252AA8">
              <w:rPr>
                <w:rFonts w:asciiTheme="majorHAnsi" w:hAnsiTheme="majorHAnsi"/>
                <w:b/>
                <w:sz w:val="20"/>
              </w:rPr>
              <w:t>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33D87A36" w14:textId="1F72C542" w:rsidR="00121005" w:rsidRPr="005A1D78" w:rsidRDefault="00121005" w:rsidP="0014014C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EDS*</w:t>
            </w:r>
          </w:p>
        </w:tc>
        <w:tc>
          <w:tcPr>
            <w:tcW w:w="1501" w:type="dxa"/>
            <w:vMerge/>
            <w:shd w:val="clear" w:color="auto" w:fill="auto"/>
          </w:tcPr>
          <w:p w14:paraId="12D52B2F" w14:textId="71BB2A0D" w:rsidR="00121005" w:rsidRPr="005A1D78" w:rsidRDefault="00121005" w:rsidP="0014014C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644" w:type="dxa"/>
            <w:vMerge/>
            <w:shd w:val="clear" w:color="auto" w:fill="auto"/>
          </w:tcPr>
          <w:p w14:paraId="16E65B15" w14:textId="15DDDC55" w:rsidR="00121005" w:rsidRPr="005A1D78" w:rsidRDefault="00121005" w:rsidP="0014014C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529" w:type="dxa"/>
            <w:vMerge/>
            <w:shd w:val="clear" w:color="auto" w:fill="auto"/>
            <w:vAlign w:val="center"/>
          </w:tcPr>
          <w:p w14:paraId="1E40E02A" w14:textId="77777777" w:rsidR="00121005" w:rsidRPr="005A1D78" w:rsidRDefault="00121005" w:rsidP="0014014C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383" w:type="dxa"/>
            <w:shd w:val="clear" w:color="auto" w:fill="D9D9D9" w:themeFill="background1" w:themeFillShade="D9"/>
          </w:tcPr>
          <w:p w14:paraId="39E47331" w14:textId="23B5938E" w:rsidR="00121005" w:rsidRDefault="00121005" w:rsidP="0014014C">
            <w:pPr>
              <w:jc w:val="center"/>
            </w:pPr>
          </w:p>
        </w:tc>
      </w:tr>
      <w:tr w:rsidR="00121005" w:rsidRPr="00496B18" w14:paraId="350615DA" w14:textId="77777777" w:rsidTr="000122A8">
        <w:trPr>
          <w:trHeight w:val="277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576EA6A2" w14:textId="77777777" w:rsidR="00121005" w:rsidRPr="00252AA8" w:rsidRDefault="00121005" w:rsidP="0014014C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02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</w:t>
            </w:r>
            <w:r w:rsidRPr="00252AA8">
              <w:rPr>
                <w:rFonts w:asciiTheme="majorHAnsi" w:hAnsiTheme="majorHAnsi"/>
                <w:b/>
                <w:sz w:val="20"/>
              </w:rPr>
              <w:t>0 – 0</w:t>
            </w:r>
            <w:r>
              <w:rPr>
                <w:rFonts w:asciiTheme="majorHAnsi" w:hAnsiTheme="majorHAnsi"/>
                <w:b/>
                <w:sz w:val="20"/>
              </w:rPr>
              <w:t>3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4AFB7CA0" w14:textId="16A46299" w:rsidR="00121005" w:rsidRPr="005A1D78" w:rsidRDefault="00121005" w:rsidP="0014014C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WE*</w:t>
            </w:r>
          </w:p>
        </w:tc>
        <w:tc>
          <w:tcPr>
            <w:tcW w:w="1501" w:type="dxa"/>
            <w:shd w:val="clear" w:color="auto" w:fill="auto"/>
          </w:tcPr>
          <w:p w14:paraId="2CE8F5EB" w14:textId="1EF614BB" w:rsidR="00121005" w:rsidRPr="005A1D78" w:rsidRDefault="00792708" w:rsidP="0014014C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 w:rsidRPr="004A71F2">
              <w:rPr>
                <w:rFonts w:asciiTheme="majorHAnsi" w:hAnsiTheme="majorHAnsi"/>
                <w:sz w:val="20"/>
              </w:rPr>
              <w:t>-----------</w:t>
            </w:r>
          </w:p>
        </w:tc>
        <w:tc>
          <w:tcPr>
            <w:tcW w:w="1644" w:type="dxa"/>
            <w:vMerge/>
            <w:shd w:val="clear" w:color="auto" w:fill="auto"/>
          </w:tcPr>
          <w:p w14:paraId="002F1284" w14:textId="4DC6A63F" w:rsidR="00121005" w:rsidRPr="005A1D78" w:rsidRDefault="00121005" w:rsidP="0014014C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529" w:type="dxa"/>
            <w:vMerge/>
            <w:shd w:val="clear" w:color="auto" w:fill="auto"/>
            <w:vAlign w:val="center"/>
          </w:tcPr>
          <w:p w14:paraId="28E5F2C6" w14:textId="77777777" w:rsidR="00121005" w:rsidRPr="005A1D78" w:rsidRDefault="00121005" w:rsidP="0014014C">
            <w:pPr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383" w:type="dxa"/>
            <w:shd w:val="clear" w:color="auto" w:fill="D9D9D9" w:themeFill="background1" w:themeFillShade="D9"/>
          </w:tcPr>
          <w:p w14:paraId="189F5ED7" w14:textId="07EA7B8B" w:rsidR="00121005" w:rsidRDefault="00121005" w:rsidP="0014014C">
            <w:pPr>
              <w:jc w:val="center"/>
            </w:pPr>
          </w:p>
        </w:tc>
      </w:tr>
    </w:tbl>
    <w:p w14:paraId="45812B6E" w14:textId="26BAF6A5" w:rsidR="00F522EF" w:rsidRDefault="00614E30" w:rsidP="00F522EF">
      <w:pPr>
        <w:tabs>
          <w:tab w:val="left" w:pos="810"/>
          <w:tab w:val="right" w:pos="9090"/>
        </w:tabs>
        <w:spacing w:after="0" w:line="312" w:lineRule="auto"/>
        <w:ind w:left="-86" w:right="-86"/>
        <w:rPr>
          <w:rFonts w:asciiTheme="majorHAnsi" w:hAnsiTheme="majorHAnsi"/>
          <w:color w:val="000000" w:themeColor="text1"/>
          <w:sz w:val="20"/>
        </w:rPr>
      </w:pPr>
      <w:r>
        <w:rPr>
          <w:rFonts w:asciiTheme="majorHAnsi" w:hAnsiTheme="majorHAnsi"/>
          <w:color w:val="000000" w:themeColor="text1"/>
          <w:sz w:val="20"/>
        </w:rPr>
        <w:t xml:space="preserve">* </w:t>
      </w:r>
      <w:r>
        <w:rPr>
          <w:rFonts w:asciiTheme="majorHAnsi" w:hAnsiTheme="majorHAnsi"/>
          <w:color w:val="000000" w:themeColor="text1"/>
          <w:sz w:val="16"/>
          <w:szCs w:val="18"/>
        </w:rPr>
        <w:t>indicates tutorial class</w:t>
      </w:r>
      <w:r w:rsidR="006B32FE">
        <w:rPr>
          <w:rFonts w:asciiTheme="majorHAnsi" w:hAnsiTheme="majorHAnsi"/>
          <w:color w:val="000000" w:themeColor="text1"/>
          <w:sz w:val="20"/>
        </w:rPr>
        <w:br/>
      </w:r>
      <w:r w:rsidR="00F522EF">
        <w:rPr>
          <w:rFonts w:asciiTheme="majorHAnsi" w:hAnsiTheme="majorHAnsi"/>
          <w:color w:val="000000" w:themeColor="text1"/>
          <w:sz w:val="20"/>
        </w:rPr>
        <w:t>CS</w:t>
      </w:r>
      <w:r w:rsidR="00AB61E8">
        <w:rPr>
          <w:rFonts w:asciiTheme="majorHAnsi" w:hAnsiTheme="majorHAnsi"/>
          <w:color w:val="000000" w:themeColor="text1"/>
          <w:sz w:val="20"/>
        </w:rPr>
        <w:t>3</w:t>
      </w:r>
      <w:r w:rsidR="00F522EF">
        <w:rPr>
          <w:rFonts w:asciiTheme="majorHAnsi" w:hAnsiTheme="majorHAnsi"/>
          <w:color w:val="000000" w:themeColor="text1"/>
          <w:sz w:val="20"/>
        </w:rPr>
        <w:t>51</w:t>
      </w:r>
      <w:r w:rsidR="00F522EF">
        <w:rPr>
          <w:rFonts w:asciiTheme="majorHAnsi" w:hAnsiTheme="majorHAnsi"/>
          <w:color w:val="000000" w:themeColor="text1"/>
          <w:sz w:val="20"/>
        </w:rPr>
        <w:tab/>
        <w:t xml:space="preserve">Communication </w:t>
      </w:r>
      <w:r w:rsidR="00AB61E8">
        <w:rPr>
          <w:rFonts w:asciiTheme="majorHAnsi" w:hAnsiTheme="majorHAnsi"/>
          <w:color w:val="000000" w:themeColor="text1"/>
          <w:sz w:val="20"/>
        </w:rPr>
        <w:t xml:space="preserve">Systems </w:t>
      </w:r>
      <w:r w:rsidR="00F522EF">
        <w:rPr>
          <w:rFonts w:asciiTheme="majorHAnsi" w:hAnsiTheme="majorHAnsi"/>
          <w:color w:val="000000" w:themeColor="text1"/>
          <w:sz w:val="20"/>
        </w:rPr>
        <w:t>(C</w:t>
      </w:r>
      <w:r w:rsidR="00AB61E8">
        <w:rPr>
          <w:rFonts w:asciiTheme="majorHAnsi" w:hAnsiTheme="majorHAnsi"/>
          <w:color w:val="000000" w:themeColor="text1"/>
          <w:sz w:val="20"/>
        </w:rPr>
        <w:t>S</w:t>
      </w:r>
      <w:r w:rsidR="00F522EF">
        <w:rPr>
          <w:rFonts w:asciiTheme="majorHAnsi" w:hAnsiTheme="majorHAnsi"/>
          <w:color w:val="000000" w:themeColor="text1"/>
          <w:sz w:val="20"/>
        </w:rPr>
        <w:t>)</w:t>
      </w:r>
      <w:r w:rsidR="00F522EF">
        <w:rPr>
          <w:rFonts w:asciiTheme="majorHAnsi" w:hAnsiTheme="majorHAnsi"/>
          <w:color w:val="000000" w:themeColor="text1"/>
          <w:sz w:val="20"/>
        </w:rPr>
        <w:tab/>
      </w:r>
      <w:r w:rsidR="00C5028C">
        <w:rPr>
          <w:rFonts w:asciiTheme="majorHAnsi" w:hAnsiTheme="majorHAnsi"/>
          <w:color w:val="000000" w:themeColor="text1"/>
          <w:sz w:val="20"/>
        </w:rPr>
        <w:t xml:space="preserve">Dr. </w:t>
      </w:r>
      <w:r w:rsidR="004A196F">
        <w:rPr>
          <w:rFonts w:asciiTheme="majorHAnsi" w:hAnsiTheme="majorHAnsi"/>
          <w:color w:val="000000" w:themeColor="text1"/>
          <w:sz w:val="20"/>
        </w:rPr>
        <w:t>Bushra</w:t>
      </w:r>
      <w:r w:rsidR="00C06E83">
        <w:rPr>
          <w:rFonts w:asciiTheme="majorHAnsi" w:hAnsiTheme="majorHAnsi"/>
          <w:color w:val="000000" w:themeColor="text1"/>
          <w:sz w:val="20"/>
        </w:rPr>
        <w:t xml:space="preserve"> </w:t>
      </w:r>
      <w:r w:rsidR="00F522EF">
        <w:rPr>
          <w:rFonts w:asciiTheme="majorHAnsi" w:hAnsiTheme="majorHAnsi"/>
          <w:color w:val="000000" w:themeColor="text1"/>
          <w:sz w:val="20"/>
        </w:rPr>
        <w:t>(TH</w:t>
      </w:r>
      <w:r w:rsidR="00106398">
        <w:rPr>
          <w:rFonts w:asciiTheme="majorHAnsi" w:hAnsiTheme="majorHAnsi"/>
          <w:color w:val="000000" w:themeColor="text1"/>
          <w:sz w:val="20"/>
        </w:rPr>
        <w:t xml:space="preserve"> &amp; </w:t>
      </w:r>
      <w:r w:rsidR="00F522EF">
        <w:rPr>
          <w:rFonts w:asciiTheme="majorHAnsi" w:hAnsiTheme="majorHAnsi"/>
          <w:color w:val="000000" w:themeColor="text1"/>
          <w:sz w:val="20"/>
        </w:rPr>
        <w:t>PR)</w:t>
      </w:r>
      <w:r w:rsidR="00F522EF">
        <w:rPr>
          <w:rFonts w:asciiTheme="majorHAnsi" w:hAnsiTheme="majorHAnsi"/>
          <w:color w:val="000000" w:themeColor="text1"/>
          <w:sz w:val="20"/>
        </w:rPr>
        <w:br/>
      </w:r>
      <w:r w:rsidR="001D665D">
        <w:rPr>
          <w:rFonts w:asciiTheme="majorHAnsi" w:hAnsiTheme="majorHAnsi"/>
          <w:color w:val="000000" w:themeColor="text1"/>
          <w:sz w:val="20"/>
        </w:rPr>
        <w:t>CS3</w:t>
      </w:r>
      <w:r w:rsidR="00F522EF">
        <w:rPr>
          <w:rFonts w:asciiTheme="majorHAnsi" w:hAnsiTheme="majorHAnsi"/>
          <w:color w:val="000000" w:themeColor="text1"/>
          <w:sz w:val="20"/>
        </w:rPr>
        <w:t>5</w:t>
      </w:r>
      <w:r w:rsidR="001D665D">
        <w:rPr>
          <w:rFonts w:asciiTheme="majorHAnsi" w:hAnsiTheme="majorHAnsi"/>
          <w:color w:val="000000" w:themeColor="text1"/>
          <w:sz w:val="20"/>
        </w:rPr>
        <w:t>5</w:t>
      </w:r>
      <w:r w:rsidR="00F522EF" w:rsidRPr="00781972">
        <w:rPr>
          <w:rFonts w:asciiTheme="majorHAnsi" w:hAnsiTheme="majorHAnsi"/>
          <w:color w:val="000000" w:themeColor="text1"/>
          <w:sz w:val="20"/>
        </w:rPr>
        <w:tab/>
      </w:r>
      <w:r w:rsidR="001D665D">
        <w:rPr>
          <w:rFonts w:asciiTheme="majorHAnsi" w:hAnsiTheme="majorHAnsi"/>
          <w:color w:val="000000" w:themeColor="text1"/>
          <w:sz w:val="20"/>
        </w:rPr>
        <w:t>Professional Ethics</w:t>
      </w:r>
      <w:r w:rsidR="00F522EF" w:rsidRPr="00781972">
        <w:rPr>
          <w:rFonts w:asciiTheme="majorHAnsi" w:hAnsiTheme="majorHAnsi"/>
          <w:color w:val="000000" w:themeColor="text1"/>
          <w:sz w:val="20"/>
        </w:rPr>
        <w:t xml:space="preserve"> (</w:t>
      </w:r>
      <w:r w:rsidR="001D665D">
        <w:rPr>
          <w:rFonts w:asciiTheme="majorHAnsi" w:hAnsiTheme="majorHAnsi"/>
          <w:color w:val="000000" w:themeColor="text1"/>
          <w:sz w:val="20"/>
        </w:rPr>
        <w:t>PE</w:t>
      </w:r>
      <w:r w:rsidR="00F522EF" w:rsidRPr="00781972">
        <w:rPr>
          <w:rFonts w:asciiTheme="majorHAnsi" w:hAnsiTheme="majorHAnsi"/>
          <w:color w:val="000000" w:themeColor="text1"/>
          <w:sz w:val="20"/>
        </w:rPr>
        <w:t>)</w:t>
      </w:r>
      <w:r w:rsidR="00F522EF" w:rsidRPr="00781972">
        <w:rPr>
          <w:rFonts w:asciiTheme="majorHAnsi" w:hAnsiTheme="majorHAnsi"/>
          <w:color w:val="000000" w:themeColor="text1"/>
          <w:sz w:val="20"/>
        </w:rPr>
        <w:tab/>
        <w:t xml:space="preserve"> </w:t>
      </w:r>
      <w:r w:rsidR="00EA337B">
        <w:rPr>
          <w:rFonts w:asciiTheme="majorHAnsi" w:hAnsiTheme="majorHAnsi"/>
          <w:color w:val="000000" w:themeColor="text1"/>
          <w:sz w:val="20"/>
        </w:rPr>
        <w:t xml:space="preserve">Dr. Adnan </w:t>
      </w:r>
      <w:r w:rsidR="00F522EF" w:rsidRPr="00781972">
        <w:rPr>
          <w:rFonts w:asciiTheme="majorHAnsi" w:hAnsiTheme="majorHAnsi"/>
          <w:color w:val="000000" w:themeColor="text1"/>
          <w:sz w:val="20"/>
        </w:rPr>
        <w:t>(</w:t>
      </w:r>
      <w:r w:rsidR="00F522EF">
        <w:rPr>
          <w:rFonts w:asciiTheme="majorHAnsi" w:hAnsiTheme="majorHAnsi"/>
          <w:color w:val="000000" w:themeColor="text1"/>
          <w:sz w:val="20"/>
        </w:rPr>
        <w:t>TH</w:t>
      </w:r>
      <w:r w:rsidR="00F522EF" w:rsidRPr="00781972">
        <w:rPr>
          <w:rFonts w:asciiTheme="majorHAnsi" w:hAnsiTheme="majorHAnsi"/>
          <w:color w:val="000000" w:themeColor="text1"/>
          <w:sz w:val="20"/>
        </w:rPr>
        <w:t xml:space="preserve">) </w:t>
      </w:r>
      <w:r w:rsidR="00F522EF" w:rsidRPr="00781972">
        <w:rPr>
          <w:rFonts w:asciiTheme="majorHAnsi" w:hAnsiTheme="majorHAnsi"/>
          <w:color w:val="000000" w:themeColor="text1"/>
          <w:sz w:val="20"/>
        </w:rPr>
        <w:br/>
      </w:r>
      <w:r w:rsidR="00567155">
        <w:rPr>
          <w:rFonts w:asciiTheme="majorHAnsi" w:hAnsiTheme="majorHAnsi"/>
          <w:color w:val="000000" w:themeColor="text1"/>
          <w:sz w:val="20"/>
        </w:rPr>
        <w:t>CS356</w:t>
      </w:r>
      <w:r w:rsidR="00F522EF" w:rsidRPr="00781972">
        <w:rPr>
          <w:rFonts w:asciiTheme="majorHAnsi" w:hAnsiTheme="majorHAnsi"/>
          <w:color w:val="000000" w:themeColor="text1"/>
          <w:sz w:val="20"/>
        </w:rPr>
        <w:tab/>
      </w:r>
      <w:r w:rsidR="00567155">
        <w:rPr>
          <w:rFonts w:asciiTheme="majorHAnsi" w:hAnsiTheme="majorHAnsi"/>
          <w:color w:val="000000" w:themeColor="text1"/>
          <w:sz w:val="20"/>
        </w:rPr>
        <w:t>Mobile Application and Development</w:t>
      </w:r>
      <w:r w:rsidR="00F522EF">
        <w:rPr>
          <w:rFonts w:asciiTheme="majorHAnsi" w:hAnsiTheme="majorHAnsi"/>
          <w:color w:val="000000" w:themeColor="text1"/>
          <w:sz w:val="20"/>
        </w:rPr>
        <w:t xml:space="preserve"> </w:t>
      </w:r>
      <w:r w:rsidR="00F522EF" w:rsidRPr="00781972">
        <w:rPr>
          <w:rFonts w:asciiTheme="majorHAnsi" w:hAnsiTheme="majorHAnsi"/>
          <w:color w:val="000000" w:themeColor="text1"/>
          <w:sz w:val="20"/>
        </w:rPr>
        <w:t>(</w:t>
      </w:r>
      <w:r w:rsidR="00BC7781">
        <w:rPr>
          <w:rFonts w:asciiTheme="majorHAnsi" w:hAnsiTheme="majorHAnsi"/>
          <w:color w:val="000000" w:themeColor="text1"/>
          <w:sz w:val="20"/>
        </w:rPr>
        <w:t>MAPD</w:t>
      </w:r>
      <w:r w:rsidR="00F522EF" w:rsidRPr="00781972">
        <w:rPr>
          <w:rFonts w:asciiTheme="majorHAnsi" w:hAnsiTheme="majorHAnsi"/>
          <w:color w:val="000000" w:themeColor="text1"/>
          <w:sz w:val="20"/>
        </w:rPr>
        <w:t>)</w:t>
      </w:r>
      <w:r w:rsidR="00F522EF" w:rsidRPr="00781972">
        <w:rPr>
          <w:rFonts w:asciiTheme="majorHAnsi" w:hAnsiTheme="majorHAnsi"/>
          <w:color w:val="000000" w:themeColor="text1"/>
          <w:sz w:val="20"/>
        </w:rPr>
        <w:tab/>
      </w:r>
      <w:r w:rsidR="00EA337B">
        <w:rPr>
          <w:rFonts w:asciiTheme="majorHAnsi" w:hAnsiTheme="majorHAnsi"/>
          <w:color w:val="000000" w:themeColor="text1"/>
          <w:sz w:val="20"/>
        </w:rPr>
        <w:t>Dr. Ahsan Ansari</w:t>
      </w:r>
      <w:r w:rsidR="004C1F83">
        <w:rPr>
          <w:rFonts w:asciiTheme="majorHAnsi" w:hAnsiTheme="majorHAnsi"/>
          <w:color w:val="000000" w:themeColor="text1"/>
          <w:sz w:val="20"/>
        </w:rPr>
        <w:t xml:space="preserve"> </w:t>
      </w:r>
      <w:r w:rsidR="00F522EF" w:rsidRPr="00781972">
        <w:rPr>
          <w:rFonts w:asciiTheme="majorHAnsi" w:hAnsiTheme="majorHAnsi"/>
          <w:color w:val="000000" w:themeColor="text1"/>
          <w:sz w:val="20"/>
        </w:rPr>
        <w:t>(</w:t>
      </w:r>
      <w:r w:rsidR="00F522EF">
        <w:rPr>
          <w:rFonts w:asciiTheme="majorHAnsi" w:hAnsiTheme="majorHAnsi"/>
          <w:color w:val="000000" w:themeColor="text1"/>
          <w:sz w:val="20"/>
        </w:rPr>
        <w:t>TH</w:t>
      </w:r>
      <w:r w:rsidR="00B45FF5">
        <w:rPr>
          <w:rFonts w:asciiTheme="majorHAnsi" w:hAnsiTheme="majorHAnsi"/>
          <w:color w:val="000000" w:themeColor="text1"/>
          <w:sz w:val="20"/>
        </w:rPr>
        <w:t xml:space="preserve"> </w:t>
      </w:r>
      <w:r w:rsidR="00AE6447">
        <w:rPr>
          <w:rFonts w:asciiTheme="majorHAnsi" w:hAnsiTheme="majorHAnsi"/>
          <w:color w:val="000000" w:themeColor="text1"/>
          <w:sz w:val="20"/>
        </w:rPr>
        <w:t>&amp; PR</w:t>
      </w:r>
      <w:r w:rsidR="00F522EF" w:rsidRPr="00781972">
        <w:rPr>
          <w:rFonts w:asciiTheme="majorHAnsi" w:hAnsiTheme="majorHAnsi"/>
          <w:color w:val="000000" w:themeColor="text1"/>
          <w:sz w:val="20"/>
        </w:rPr>
        <w:t>)</w:t>
      </w:r>
      <w:r w:rsidR="00F522EF">
        <w:rPr>
          <w:rFonts w:asciiTheme="majorHAnsi" w:hAnsiTheme="majorHAnsi"/>
          <w:color w:val="000000" w:themeColor="text1"/>
          <w:sz w:val="20"/>
        </w:rPr>
        <w:t xml:space="preserve">  </w:t>
      </w:r>
      <w:r w:rsidR="00F522EF" w:rsidRPr="00781972">
        <w:rPr>
          <w:rFonts w:asciiTheme="majorHAnsi" w:hAnsiTheme="majorHAnsi"/>
          <w:color w:val="000000" w:themeColor="text1"/>
          <w:sz w:val="20"/>
        </w:rPr>
        <w:t xml:space="preserve"> </w:t>
      </w:r>
      <w:r w:rsidR="00F522EF" w:rsidRPr="00781972">
        <w:rPr>
          <w:rFonts w:asciiTheme="majorHAnsi" w:hAnsiTheme="majorHAnsi"/>
          <w:color w:val="000000" w:themeColor="text1"/>
          <w:sz w:val="20"/>
        </w:rPr>
        <w:br/>
      </w:r>
      <w:r w:rsidR="00473551">
        <w:rPr>
          <w:rFonts w:asciiTheme="majorHAnsi" w:hAnsiTheme="majorHAnsi"/>
          <w:color w:val="000000" w:themeColor="text1"/>
          <w:sz w:val="20"/>
        </w:rPr>
        <w:t>CS370</w:t>
      </w:r>
      <w:r w:rsidR="00F522EF" w:rsidRPr="00781972">
        <w:rPr>
          <w:rFonts w:asciiTheme="majorHAnsi" w:hAnsiTheme="majorHAnsi"/>
          <w:color w:val="000000" w:themeColor="text1"/>
          <w:sz w:val="20"/>
        </w:rPr>
        <w:tab/>
      </w:r>
      <w:r w:rsidR="00570177">
        <w:rPr>
          <w:rFonts w:asciiTheme="majorHAnsi" w:hAnsiTheme="majorHAnsi"/>
          <w:color w:val="000000" w:themeColor="text1"/>
          <w:sz w:val="20"/>
        </w:rPr>
        <w:t>Web Engineering</w:t>
      </w:r>
      <w:r w:rsidR="00F522EF">
        <w:rPr>
          <w:rFonts w:asciiTheme="majorHAnsi" w:hAnsiTheme="majorHAnsi"/>
          <w:color w:val="000000" w:themeColor="text1"/>
          <w:sz w:val="20"/>
        </w:rPr>
        <w:t xml:space="preserve"> </w:t>
      </w:r>
      <w:r w:rsidR="00F522EF" w:rsidRPr="00781972">
        <w:rPr>
          <w:rFonts w:asciiTheme="majorHAnsi" w:hAnsiTheme="majorHAnsi"/>
          <w:color w:val="000000" w:themeColor="text1"/>
          <w:sz w:val="20"/>
        </w:rPr>
        <w:t>(</w:t>
      </w:r>
      <w:r w:rsidR="00570177">
        <w:rPr>
          <w:rFonts w:asciiTheme="majorHAnsi" w:hAnsiTheme="majorHAnsi"/>
          <w:color w:val="000000" w:themeColor="text1"/>
          <w:sz w:val="20"/>
        </w:rPr>
        <w:t>WE</w:t>
      </w:r>
      <w:r w:rsidR="00F522EF" w:rsidRPr="00781972">
        <w:rPr>
          <w:rFonts w:asciiTheme="majorHAnsi" w:hAnsiTheme="majorHAnsi"/>
          <w:color w:val="000000" w:themeColor="text1"/>
          <w:sz w:val="20"/>
        </w:rPr>
        <w:t>)</w:t>
      </w:r>
      <w:r w:rsidR="00F522EF" w:rsidRPr="00781972">
        <w:rPr>
          <w:rFonts w:asciiTheme="majorHAnsi" w:hAnsiTheme="majorHAnsi"/>
          <w:color w:val="000000" w:themeColor="text1"/>
          <w:sz w:val="20"/>
        </w:rPr>
        <w:tab/>
      </w:r>
      <w:r w:rsidR="00EA337B">
        <w:rPr>
          <w:rFonts w:asciiTheme="majorHAnsi" w:hAnsiTheme="majorHAnsi"/>
          <w:color w:val="000000" w:themeColor="text1"/>
          <w:sz w:val="20"/>
        </w:rPr>
        <w:t>Engr. Knooz Fatima</w:t>
      </w:r>
      <w:r w:rsidR="00E11BFA">
        <w:rPr>
          <w:rFonts w:asciiTheme="majorHAnsi" w:hAnsiTheme="majorHAnsi"/>
          <w:color w:val="000000" w:themeColor="text1"/>
          <w:sz w:val="20"/>
        </w:rPr>
        <w:t xml:space="preserve"> </w:t>
      </w:r>
      <w:r w:rsidR="00F522EF" w:rsidRPr="00781972">
        <w:rPr>
          <w:rFonts w:asciiTheme="majorHAnsi" w:hAnsiTheme="majorHAnsi"/>
          <w:color w:val="000000" w:themeColor="text1"/>
          <w:sz w:val="20"/>
        </w:rPr>
        <w:t>(</w:t>
      </w:r>
      <w:r w:rsidR="00F522EF">
        <w:rPr>
          <w:rFonts w:asciiTheme="majorHAnsi" w:hAnsiTheme="majorHAnsi"/>
          <w:color w:val="000000" w:themeColor="text1"/>
          <w:sz w:val="20"/>
        </w:rPr>
        <w:t>TH</w:t>
      </w:r>
      <w:r w:rsidR="00EA337B">
        <w:rPr>
          <w:rFonts w:asciiTheme="majorHAnsi" w:hAnsiTheme="majorHAnsi"/>
          <w:color w:val="000000" w:themeColor="text1"/>
          <w:sz w:val="20"/>
        </w:rPr>
        <w:t xml:space="preserve"> &amp; </w:t>
      </w:r>
      <w:r w:rsidR="00F522EF">
        <w:rPr>
          <w:rFonts w:asciiTheme="majorHAnsi" w:hAnsiTheme="majorHAnsi"/>
          <w:color w:val="000000" w:themeColor="text1"/>
          <w:sz w:val="20"/>
        </w:rPr>
        <w:t>PR</w:t>
      </w:r>
      <w:r w:rsidR="00F522EF" w:rsidRPr="00781972">
        <w:rPr>
          <w:rFonts w:asciiTheme="majorHAnsi" w:hAnsiTheme="majorHAnsi"/>
          <w:color w:val="000000" w:themeColor="text1"/>
          <w:sz w:val="20"/>
        </w:rPr>
        <w:t xml:space="preserve">) </w:t>
      </w:r>
      <w:r w:rsidR="00F522EF" w:rsidRPr="00781972">
        <w:rPr>
          <w:rFonts w:asciiTheme="majorHAnsi" w:hAnsiTheme="majorHAnsi"/>
          <w:color w:val="000000" w:themeColor="text1"/>
          <w:sz w:val="20"/>
        </w:rPr>
        <w:br/>
      </w:r>
      <w:r w:rsidR="00E63208">
        <w:rPr>
          <w:rFonts w:asciiTheme="majorHAnsi" w:hAnsiTheme="majorHAnsi"/>
          <w:color w:val="000000" w:themeColor="text1"/>
          <w:sz w:val="20"/>
        </w:rPr>
        <w:t>CS354</w:t>
      </w:r>
      <w:r w:rsidR="00F522EF">
        <w:rPr>
          <w:rFonts w:asciiTheme="majorHAnsi" w:hAnsiTheme="majorHAnsi"/>
          <w:color w:val="000000" w:themeColor="text1"/>
          <w:sz w:val="20"/>
        </w:rPr>
        <w:t xml:space="preserve"> </w:t>
      </w:r>
      <w:r w:rsidR="00F522EF" w:rsidRPr="00781972">
        <w:rPr>
          <w:rFonts w:asciiTheme="majorHAnsi" w:hAnsiTheme="majorHAnsi"/>
          <w:color w:val="000000" w:themeColor="text1"/>
          <w:sz w:val="20"/>
        </w:rPr>
        <w:tab/>
      </w:r>
      <w:r w:rsidR="00827CDB">
        <w:rPr>
          <w:rFonts w:asciiTheme="majorHAnsi" w:hAnsiTheme="majorHAnsi"/>
          <w:color w:val="000000" w:themeColor="text1"/>
          <w:sz w:val="20"/>
        </w:rPr>
        <w:t>Embedded Systems</w:t>
      </w:r>
      <w:r w:rsidR="00F522EF">
        <w:rPr>
          <w:rFonts w:asciiTheme="majorHAnsi" w:hAnsiTheme="majorHAnsi"/>
          <w:color w:val="000000" w:themeColor="text1"/>
          <w:sz w:val="20"/>
        </w:rPr>
        <w:t xml:space="preserve"> </w:t>
      </w:r>
      <w:r w:rsidR="00F522EF" w:rsidRPr="00781972">
        <w:rPr>
          <w:rFonts w:asciiTheme="majorHAnsi" w:hAnsiTheme="majorHAnsi"/>
          <w:color w:val="000000" w:themeColor="text1"/>
          <w:sz w:val="20"/>
        </w:rPr>
        <w:t>(</w:t>
      </w:r>
      <w:r w:rsidR="00397AFE">
        <w:rPr>
          <w:rFonts w:asciiTheme="majorHAnsi" w:hAnsiTheme="majorHAnsi"/>
          <w:color w:val="000000" w:themeColor="text1"/>
          <w:sz w:val="20"/>
        </w:rPr>
        <w:t>EDS</w:t>
      </w:r>
      <w:r w:rsidR="00F522EF" w:rsidRPr="00781972">
        <w:rPr>
          <w:rFonts w:asciiTheme="majorHAnsi" w:hAnsiTheme="majorHAnsi"/>
          <w:color w:val="000000" w:themeColor="text1"/>
          <w:sz w:val="20"/>
        </w:rPr>
        <w:t>)</w:t>
      </w:r>
      <w:r w:rsidR="00F522EF" w:rsidRPr="00781972">
        <w:rPr>
          <w:rFonts w:asciiTheme="majorHAnsi" w:hAnsiTheme="majorHAnsi"/>
          <w:color w:val="000000" w:themeColor="text1"/>
          <w:sz w:val="20"/>
        </w:rPr>
        <w:tab/>
      </w:r>
      <w:r w:rsidR="00EC738C">
        <w:rPr>
          <w:rFonts w:asciiTheme="majorHAnsi" w:hAnsiTheme="majorHAnsi"/>
          <w:color w:val="000000" w:themeColor="text1"/>
          <w:sz w:val="20"/>
        </w:rPr>
        <w:t>Engr. Arsha Kumari</w:t>
      </w:r>
      <w:r w:rsidR="00BB036F">
        <w:rPr>
          <w:rFonts w:asciiTheme="majorHAnsi" w:hAnsiTheme="majorHAnsi"/>
          <w:color w:val="000000" w:themeColor="text1"/>
          <w:sz w:val="20"/>
        </w:rPr>
        <w:t xml:space="preserve"> </w:t>
      </w:r>
      <w:r w:rsidR="00F4216D" w:rsidRPr="00781972">
        <w:rPr>
          <w:rFonts w:asciiTheme="majorHAnsi" w:hAnsiTheme="majorHAnsi"/>
          <w:color w:val="000000" w:themeColor="text1"/>
          <w:sz w:val="20"/>
        </w:rPr>
        <w:t>(</w:t>
      </w:r>
      <w:r w:rsidR="00F4216D">
        <w:rPr>
          <w:rFonts w:asciiTheme="majorHAnsi" w:hAnsiTheme="majorHAnsi"/>
          <w:color w:val="000000" w:themeColor="text1"/>
          <w:sz w:val="20"/>
        </w:rPr>
        <w:t>TH)</w:t>
      </w:r>
      <w:r w:rsidR="00EC738C">
        <w:rPr>
          <w:rFonts w:asciiTheme="majorHAnsi" w:hAnsiTheme="majorHAnsi"/>
          <w:color w:val="000000" w:themeColor="text1"/>
          <w:sz w:val="20"/>
        </w:rPr>
        <w:t xml:space="preserve"> Engr. Shoaib Khaskheli</w:t>
      </w:r>
      <w:r w:rsidR="00F4216D">
        <w:rPr>
          <w:rFonts w:asciiTheme="majorHAnsi" w:hAnsiTheme="majorHAnsi"/>
          <w:color w:val="000000" w:themeColor="text1"/>
          <w:sz w:val="20"/>
        </w:rPr>
        <w:t xml:space="preserve"> (PR</w:t>
      </w:r>
      <w:r w:rsidR="00F4216D" w:rsidRPr="00781972">
        <w:rPr>
          <w:rFonts w:asciiTheme="majorHAnsi" w:hAnsiTheme="majorHAnsi"/>
          <w:color w:val="000000" w:themeColor="text1"/>
          <w:sz w:val="20"/>
        </w:rPr>
        <w:t>)</w:t>
      </w:r>
    </w:p>
    <w:p w14:paraId="076BEFA2" w14:textId="77777777" w:rsidR="00F522EF" w:rsidRDefault="00F522EF" w:rsidP="00F522EF">
      <w:pPr>
        <w:tabs>
          <w:tab w:val="right" w:pos="9090"/>
        </w:tabs>
        <w:spacing w:line="312" w:lineRule="auto"/>
        <w:ind w:left="-90" w:right="-90"/>
        <w:rPr>
          <w:rFonts w:asciiTheme="majorHAnsi" w:hAnsiTheme="majorHAnsi"/>
          <w:color w:val="000000" w:themeColor="text1"/>
          <w:sz w:val="20"/>
        </w:rPr>
      </w:pPr>
    </w:p>
    <w:p w14:paraId="52D4D711" w14:textId="78B8DC0E" w:rsidR="00BF6716" w:rsidRDefault="00BF6716" w:rsidP="00BF6716">
      <w:pPr>
        <w:tabs>
          <w:tab w:val="right" w:pos="9090"/>
        </w:tabs>
        <w:spacing w:after="0"/>
        <w:ind w:left="-90" w:right="-90"/>
        <w:rPr>
          <w:rFonts w:asciiTheme="majorHAnsi" w:hAnsiTheme="majorHAnsi"/>
          <w:color w:val="000000" w:themeColor="text1"/>
          <w:sz w:val="20"/>
        </w:rPr>
      </w:pPr>
      <w:r w:rsidRPr="00642456">
        <w:rPr>
          <w:rFonts w:asciiTheme="majorHAnsi" w:hAnsiTheme="majorHAnsi"/>
          <w:color w:val="000000" w:themeColor="text1"/>
          <w:sz w:val="20"/>
        </w:rPr>
        <w:t>Note: The classes will be conducted in</w:t>
      </w:r>
      <w:r>
        <w:rPr>
          <w:rFonts w:asciiTheme="majorHAnsi" w:hAnsiTheme="majorHAnsi"/>
          <w:color w:val="000000" w:themeColor="text1"/>
          <w:sz w:val="20"/>
        </w:rPr>
        <w:t xml:space="preserve"> CSE Room No. 0</w:t>
      </w:r>
      <w:r w:rsidR="00134440">
        <w:rPr>
          <w:rFonts w:asciiTheme="majorHAnsi" w:hAnsiTheme="majorHAnsi"/>
          <w:color w:val="000000" w:themeColor="text1"/>
          <w:sz w:val="20"/>
        </w:rPr>
        <w:t>3</w:t>
      </w:r>
      <w:r w:rsidRPr="00642456">
        <w:rPr>
          <w:rFonts w:asciiTheme="majorHAnsi" w:hAnsiTheme="majorHAnsi"/>
          <w:color w:val="000000" w:themeColor="text1"/>
          <w:sz w:val="20"/>
        </w:rPr>
        <w:t>.</w:t>
      </w:r>
    </w:p>
    <w:p w14:paraId="4A4B9060" w14:textId="77777777" w:rsidR="00741A61" w:rsidRDefault="00741A61" w:rsidP="00F522EF">
      <w:pPr>
        <w:tabs>
          <w:tab w:val="left" w:pos="810"/>
          <w:tab w:val="right" w:pos="9090"/>
        </w:tabs>
        <w:spacing w:after="0" w:line="312" w:lineRule="auto"/>
        <w:ind w:left="-86" w:right="-86"/>
        <w:rPr>
          <w:rFonts w:asciiTheme="majorHAnsi" w:hAnsiTheme="majorHAnsi"/>
          <w:b/>
          <w:sz w:val="20"/>
        </w:rPr>
      </w:pPr>
    </w:p>
    <w:p w14:paraId="4FEE8D9D" w14:textId="29171575" w:rsidR="006B32FE" w:rsidRDefault="006B32FE" w:rsidP="00F522EF">
      <w:pPr>
        <w:tabs>
          <w:tab w:val="left" w:pos="810"/>
          <w:tab w:val="right" w:pos="9090"/>
        </w:tabs>
        <w:spacing w:after="0" w:line="312" w:lineRule="auto"/>
        <w:ind w:left="-86" w:right="-86"/>
        <w:rPr>
          <w:rFonts w:asciiTheme="majorHAnsi" w:hAnsiTheme="majorHAnsi"/>
          <w:b/>
          <w:sz w:val="20"/>
        </w:rPr>
      </w:pPr>
      <w:r w:rsidRPr="00781972">
        <w:rPr>
          <w:rFonts w:asciiTheme="majorHAnsi" w:hAnsiTheme="majorHAnsi"/>
          <w:b/>
          <w:sz w:val="20"/>
        </w:rPr>
        <w:t>Class Advisor:</w:t>
      </w:r>
      <w:r w:rsidR="006C609F">
        <w:rPr>
          <w:rFonts w:asciiTheme="majorHAnsi" w:hAnsiTheme="majorHAnsi"/>
          <w:b/>
          <w:sz w:val="20"/>
        </w:rPr>
        <w:t xml:space="preserve"> </w:t>
      </w:r>
      <w:r w:rsidR="004A196F">
        <w:rPr>
          <w:rFonts w:asciiTheme="majorHAnsi" w:hAnsiTheme="majorHAnsi"/>
          <w:color w:val="000000" w:themeColor="text1"/>
          <w:sz w:val="20"/>
        </w:rPr>
        <w:t>Dr. Ahsan Ansari</w:t>
      </w:r>
      <w:r w:rsidRPr="00781972">
        <w:rPr>
          <w:rFonts w:asciiTheme="majorHAnsi" w:hAnsiTheme="majorHAnsi"/>
          <w:sz w:val="20"/>
        </w:rPr>
        <w:tab/>
      </w:r>
      <w:r w:rsidRPr="00781972">
        <w:rPr>
          <w:rFonts w:asciiTheme="majorHAnsi" w:hAnsiTheme="majorHAnsi"/>
          <w:b/>
          <w:sz w:val="20"/>
        </w:rPr>
        <w:t>CHAIRMAN</w:t>
      </w:r>
      <w:r>
        <w:rPr>
          <w:rFonts w:asciiTheme="majorHAnsi" w:hAnsiTheme="majorHAnsi"/>
          <w:b/>
          <w:sz w:val="20"/>
        </w:rPr>
        <w:br/>
      </w:r>
      <w:r>
        <w:rPr>
          <w:rFonts w:asciiTheme="majorHAnsi" w:hAnsiTheme="majorHAnsi"/>
          <w:noProof/>
          <w:sz w:val="20"/>
        </w:rPr>
        <mc:AlternateContent>
          <mc:Choice Requires="wps">
            <w:drawing>
              <wp:inline distT="0" distB="0" distL="0" distR="0" wp14:anchorId="430F18FD" wp14:editId="353E7C59">
                <wp:extent cx="5905500" cy="9525"/>
                <wp:effectExtent l="0" t="0" r="19050" b="28575"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17C34D3A" id="Straight Connector 7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6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" strokecolor="black [3040]">
                <w10:anchorlock/>
              </v:line>
            </w:pict>
          </mc:Fallback>
        </mc:AlternateContent>
      </w:r>
    </w:p>
    <w:p w14:paraId="0DBB989B" w14:textId="77777777" w:rsidR="006B32FE" w:rsidRDefault="006B32FE" w:rsidP="006B32FE">
      <w:pPr>
        <w:ind w:right="207"/>
        <w:jc w:val="center"/>
        <w:rPr>
          <w:rFonts w:asciiTheme="majorHAnsi" w:hAnsiTheme="majorHAnsi"/>
          <w:b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39354563" wp14:editId="4BB3C5C0">
            <wp:simplePos x="0" y="0"/>
            <wp:positionH relativeFrom="column">
              <wp:posOffset>5172075</wp:posOffset>
            </wp:positionH>
            <wp:positionV relativeFrom="paragraph">
              <wp:posOffset>28611</wp:posOffset>
            </wp:positionV>
            <wp:extent cx="633826" cy="407061"/>
            <wp:effectExtent l="0" t="0" r="0" b="0"/>
            <wp:wrapNone/>
            <wp:docPr id="10" name="Picture 10" descr="http://www.ehss.ae/awards/c4ca4238a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www.ehss.ae/awards/c4ca4238a0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826" cy="407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6432" behindDoc="0" locked="0" layoutInCell="1" allowOverlap="1" wp14:anchorId="4AB627F9" wp14:editId="49285166">
            <wp:simplePos x="0" y="0"/>
            <wp:positionH relativeFrom="column">
              <wp:posOffset>-76200</wp:posOffset>
            </wp:positionH>
            <wp:positionV relativeFrom="paragraph">
              <wp:posOffset>19050</wp:posOffset>
            </wp:positionV>
            <wp:extent cx="495300" cy="499745"/>
            <wp:effectExtent l="0" t="0" r="0" b="0"/>
            <wp:wrapNone/>
            <wp:docPr id="12" name="Picture 12" descr="http://upload.wikimedia.org/wikipedia/en/d/d4/MUET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upload.wikimedia.org/wikipedia/en/d/d4/MUET_Logo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499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D3A68">
        <w:rPr>
          <w:rFonts w:asciiTheme="majorHAnsi" w:hAnsiTheme="majorHAnsi"/>
          <w:b/>
        </w:rPr>
        <w:t>MEHRAN UNIVERSITY OF ENGINEERING AND TECHNOLOGY, JAMSHORO</w:t>
      </w:r>
      <w:r w:rsidRPr="001D3A68">
        <w:rPr>
          <w:rFonts w:asciiTheme="majorHAnsi" w:hAnsiTheme="majorHAnsi"/>
          <w:b/>
        </w:rPr>
        <w:br/>
        <w:t xml:space="preserve"> DEPARTMENT OF COMPUTER SYSTEMS ENGINEERING</w:t>
      </w:r>
      <w:r w:rsidRPr="00C51B45">
        <w:t xml:space="preserve"> </w:t>
      </w:r>
    </w:p>
    <w:p w14:paraId="0E84A3D2" w14:textId="754F1D57" w:rsidR="00DC17E1" w:rsidRDefault="004623BB" w:rsidP="002278C6">
      <w:pPr>
        <w:spacing w:after="0" w:line="240" w:lineRule="auto"/>
        <w:ind w:right="207"/>
        <w:jc w:val="center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Class Time Table – Second Semester Third Year (6</w:t>
      </w:r>
      <w:r>
        <w:rPr>
          <w:rFonts w:asciiTheme="majorHAnsi" w:hAnsiTheme="majorHAnsi"/>
          <w:b/>
          <w:vertAlign w:val="superscript"/>
        </w:rPr>
        <w:t>th</w:t>
      </w:r>
      <w:r>
        <w:rPr>
          <w:rFonts w:asciiTheme="majorHAnsi" w:hAnsiTheme="majorHAnsi"/>
          <w:b/>
        </w:rPr>
        <w:t xml:space="preserve"> Semester) – </w:t>
      </w:r>
      <w:r w:rsidR="00854034">
        <w:rPr>
          <w:rFonts w:asciiTheme="majorHAnsi" w:hAnsiTheme="majorHAnsi"/>
          <w:b/>
        </w:rPr>
        <w:t>20CS</w:t>
      </w:r>
      <w:r>
        <w:rPr>
          <w:rFonts w:asciiTheme="majorHAnsi" w:hAnsiTheme="majorHAnsi"/>
          <w:b/>
        </w:rPr>
        <w:t xml:space="preserve"> SECTION 2</w:t>
      </w:r>
      <w:r>
        <w:rPr>
          <w:rFonts w:asciiTheme="majorHAnsi" w:hAnsiTheme="majorHAnsi"/>
          <w:b/>
        </w:rPr>
        <w:br/>
      </w:r>
      <w:r w:rsidR="00DC17E1">
        <w:rPr>
          <w:rFonts w:asciiTheme="majorHAnsi" w:hAnsiTheme="majorHAnsi"/>
          <w:b/>
        </w:rPr>
        <w:t xml:space="preserve">(With effect from: </w:t>
      </w:r>
      <w:r w:rsidR="002704CA">
        <w:rPr>
          <w:rFonts w:asciiTheme="majorHAnsi" w:hAnsiTheme="majorHAnsi"/>
          <w:b/>
        </w:rPr>
        <w:t>10</w:t>
      </w:r>
      <w:r w:rsidR="00DC17E1" w:rsidRPr="00565E61">
        <w:rPr>
          <w:rFonts w:asciiTheme="majorHAnsi" w:hAnsiTheme="majorHAnsi"/>
          <w:b/>
        </w:rPr>
        <w:t>-0</w:t>
      </w:r>
      <w:r w:rsidR="002704CA">
        <w:rPr>
          <w:rFonts w:asciiTheme="majorHAnsi" w:hAnsiTheme="majorHAnsi"/>
          <w:b/>
        </w:rPr>
        <w:t>8</w:t>
      </w:r>
      <w:r w:rsidR="00DC17E1" w:rsidRPr="00565E61">
        <w:rPr>
          <w:rFonts w:asciiTheme="majorHAnsi" w:hAnsiTheme="majorHAnsi"/>
          <w:b/>
        </w:rPr>
        <w:t>-202</w:t>
      </w:r>
      <w:r w:rsidR="00DC17E1">
        <w:rPr>
          <w:rFonts w:asciiTheme="majorHAnsi" w:hAnsiTheme="majorHAnsi"/>
          <w:b/>
        </w:rPr>
        <w:t>3)</w:t>
      </w:r>
    </w:p>
    <w:p w14:paraId="118D6218" w14:textId="77777777" w:rsidR="00DC17E1" w:rsidRPr="00BE32F4" w:rsidRDefault="00DC17E1" w:rsidP="00DC17E1">
      <w:pPr>
        <w:tabs>
          <w:tab w:val="right" w:pos="9090"/>
        </w:tabs>
        <w:spacing w:after="0" w:line="240" w:lineRule="auto"/>
        <w:ind w:left="-90" w:right="-90"/>
        <w:rPr>
          <w:rFonts w:asciiTheme="majorHAnsi" w:hAnsiTheme="majorHAnsi"/>
          <w:bCs/>
          <w:sz w:val="18"/>
        </w:rPr>
      </w:pPr>
      <w:r>
        <w:rPr>
          <w:rFonts w:asciiTheme="majorHAnsi" w:hAnsiTheme="majorHAnsi"/>
          <w:b/>
          <w:sz w:val="18"/>
        </w:rPr>
        <w:t xml:space="preserve">Start of Session: </w:t>
      </w:r>
      <w:r>
        <w:rPr>
          <w:rFonts w:asciiTheme="majorHAnsi" w:hAnsiTheme="majorHAnsi"/>
          <w:bCs/>
          <w:sz w:val="18"/>
        </w:rPr>
        <w:t>03-07-2023</w:t>
      </w:r>
      <w:r>
        <w:rPr>
          <w:rFonts w:asciiTheme="majorHAnsi" w:hAnsiTheme="majorHAnsi"/>
          <w:bCs/>
          <w:sz w:val="18"/>
        </w:rPr>
        <w:tab/>
      </w:r>
      <w:r>
        <w:rPr>
          <w:rFonts w:asciiTheme="majorHAnsi" w:hAnsiTheme="majorHAnsi"/>
          <w:b/>
          <w:sz w:val="18"/>
        </w:rPr>
        <w:t xml:space="preserve">Suspension of Session: </w:t>
      </w:r>
      <w:r>
        <w:rPr>
          <w:rFonts w:asciiTheme="majorHAnsi" w:hAnsiTheme="majorHAnsi"/>
          <w:bCs/>
          <w:sz w:val="18"/>
        </w:rPr>
        <w:t>20-10-2023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13"/>
        <w:gridCol w:w="1447"/>
        <w:gridCol w:w="1501"/>
        <w:gridCol w:w="1644"/>
        <w:gridCol w:w="1529"/>
        <w:gridCol w:w="1383"/>
      </w:tblGrid>
      <w:tr w:rsidR="006B32FE" w:rsidRPr="00496B18" w14:paraId="133C6210" w14:textId="77777777" w:rsidTr="00976980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469CE987" w14:textId="77777777" w:rsidR="006B32FE" w:rsidRPr="00252AA8" w:rsidRDefault="006B32FE" w:rsidP="00242E56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TIME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0CB7C161" w14:textId="77777777" w:rsidR="006B32FE" w:rsidRPr="00252AA8" w:rsidRDefault="006B32FE" w:rsidP="00242E56">
            <w:pPr>
              <w:ind w:right="-9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MONDAY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008257D8" w14:textId="77777777" w:rsidR="006B32FE" w:rsidRPr="00252AA8" w:rsidRDefault="006B32FE" w:rsidP="00242E56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TUESDAY</w:t>
            </w:r>
          </w:p>
        </w:tc>
        <w:tc>
          <w:tcPr>
            <w:tcW w:w="1644" w:type="dxa"/>
            <w:shd w:val="clear" w:color="auto" w:fill="auto"/>
            <w:vAlign w:val="center"/>
          </w:tcPr>
          <w:p w14:paraId="2370B663" w14:textId="77777777" w:rsidR="006B32FE" w:rsidRPr="00252AA8" w:rsidRDefault="006B32FE" w:rsidP="00242E56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WEDNESDAY</w:t>
            </w:r>
          </w:p>
        </w:tc>
        <w:tc>
          <w:tcPr>
            <w:tcW w:w="1529" w:type="dxa"/>
            <w:shd w:val="clear" w:color="auto" w:fill="auto"/>
            <w:vAlign w:val="center"/>
          </w:tcPr>
          <w:p w14:paraId="3611C14B" w14:textId="77777777" w:rsidR="006B32FE" w:rsidRPr="00252AA8" w:rsidRDefault="006B32FE" w:rsidP="00242E56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THURSDAY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62312A9B" w14:textId="77777777" w:rsidR="006B32FE" w:rsidRPr="00252AA8" w:rsidRDefault="006B32FE" w:rsidP="00242E56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FRIDAY</w:t>
            </w:r>
          </w:p>
        </w:tc>
      </w:tr>
      <w:tr w:rsidR="0083251C" w:rsidRPr="00496B18" w14:paraId="5781AF80" w14:textId="77777777" w:rsidTr="00976980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0E8ACCEB" w14:textId="77777777" w:rsidR="0083251C" w:rsidRPr="00252AA8" w:rsidRDefault="0083251C" w:rsidP="0083251C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08:00 – 0</w:t>
            </w:r>
            <w:r>
              <w:rPr>
                <w:rFonts w:asciiTheme="majorHAnsi" w:hAnsiTheme="majorHAnsi"/>
                <w:b/>
                <w:sz w:val="20"/>
              </w:rPr>
              <w:t>9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7DE40352" w14:textId="46EEEA4D" w:rsidR="0083251C" w:rsidRPr="005A1D78" w:rsidRDefault="006826B6" w:rsidP="0083251C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WE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2F606A95" w14:textId="7CCD5BB8" w:rsidR="0083251C" w:rsidRPr="005A1D78" w:rsidRDefault="006B0987" w:rsidP="0083251C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EDS</w:t>
            </w:r>
          </w:p>
        </w:tc>
        <w:tc>
          <w:tcPr>
            <w:tcW w:w="1644" w:type="dxa"/>
            <w:shd w:val="clear" w:color="auto" w:fill="auto"/>
            <w:vAlign w:val="center"/>
          </w:tcPr>
          <w:p w14:paraId="20E5B178" w14:textId="0299EA82" w:rsidR="0083251C" w:rsidRPr="005A1D78" w:rsidRDefault="00E3344E" w:rsidP="0083251C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WE</w:t>
            </w:r>
          </w:p>
        </w:tc>
        <w:tc>
          <w:tcPr>
            <w:tcW w:w="1529" w:type="dxa"/>
            <w:shd w:val="clear" w:color="auto" w:fill="auto"/>
            <w:vAlign w:val="center"/>
          </w:tcPr>
          <w:p w14:paraId="26D60C2E" w14:textId="7052BBA9" w:rsidR="0083251C" w:rsidRPr="005A1D78" w:rsidRDefault="00654374" w:rsidP="0083251C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PE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7C9E1467" w14:textId="70B7D898" w:rsidR="0083251C" w:rsidRPr="005A1D78" w:rsidRDefault="00577266" w:rsidP="0083251C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CS</w:t>
            </w:r>
          </w:p>
        </w:tc>
      </w:tr>
      <w:tr w:rsidR="00F54783" w:rsidRPr="00496B18" w14:paraId="1041D35F" w14:textId="77777777" w:rsidTr="00153E11">
        <w:trPr>
          <w:trHeight w:val="277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2536938C" w14:textId="77777777" w:rsidR="00F54783" w:rsidRPr="00252AA8" w:rsidRDefault="00F54783" w:rsidP="00F54783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0</w:t>
            </w:r>
            <w:r>
              <w:rPr>
                <w:rFonts w:asciiTheme="majorHAnsi" w:hAnsiTheme="majorHAnsi"/>
                <w:b/>
                <w:sz w:val="20"/>
              </w:rPr>
              <w:t>9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</w:t>
            </w:r>
            <w:r>
              <w:rPr>
                <w:rFonts w:asciiTheme="majorHAnsi" w:hAnsiTheme="majorHAnsi"/>
                <w:b/>
                <w:sz w:val="20"/>
              </w:rPr>
              <w:t>10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</w:tcPr>
          <w:p w14:paraId="39C737BA" w14:textId="6E84EEE3" w:rsidR="00F54783" w:rsidRPr="005A1D78" w:rsidRDefault="006B0987" w:rsidP="00F54783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EDS</w:t>
            </w:r>
          </w:p>
        </w:tc>
        <w:tc>
          <w:tcPr>
            <w:tcW w:w="1501" w:type="dxa"/>
            <w:shd w:val="clear" w:color="auto" w:fill="auto"/>
          </w:tcPr>
          <w:p w14:paraId="2AB1BA8E" w14:textId="5153E0D8" w:rsidR="00F54783" w:rsidRPr="005A1D78" w:rsidRDefault="00D326B9" w:rsidP="00F54783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WE</w:t>
            </w:r>
          </w:p>
        </w:tc>
        <w:tc>
          <w:tcPr>
            <w:tcW w:w="1644" w:type="dxa"/>
            <w:shd w:val="clear" w:color="auto" w:fill="auto"/>
            <w:vAlign w:val="center"/>
          </w:tcPr>
          <w:p w14:paraId="7F4EA735" w14:textId="7E58A5CC" w:rsidR="00F54783" w:rsidRPr="005A1D78" w:rsidRDefault="00E3344E" w:rsidP="00F54783">
            <w:pPr>
              <w:ind w:right="-4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CS</w:t>
            </w:r>
          </w:p>
        </w:tc>
        <w:tc>
          <w:tcPr>
            <w:tcW w:w="1529" w:type="dxa"/>
            <w:shd w:val="clear" w:color="auto" w:fill="auto"/>
            <w:vAlign w:val="center"/>
          </w:tcPr>
          <w:p w14:paraId="2D947A5B" w14:textId="23F73D2F" w:rsidR="00F54783" w:rsidRPr="0077771F" w:rsidRDefault="00A258EC" w:rsidP="00F54783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CS</w:t>
            </w:r>
          </w:p>
        </w:tc>
        <w:tc>
          <w:tcPr>
            <w:tcW w:w="1383" w:type="dxa"/>
            <w:shd w:val="clear" w:color="auto" w:fill="auto"/>
            <w:vAlign w:val="center"/>
          </w:tcPr>
          <w:p w14:paraId="4BC2EE6E" w14:textId="1E6C2B3E" w:rsidR="00F54783" w:rsidRPr="0077771F" w:rsidRDefault="00875995" w:rsidP="00F54783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APD</w:t>
            </w:r>
          </w:p>
        </w:tc>
      </w:tr>
      <w:tr w:rsidR="006A3A95" w:rsidRPr="00496B18" w14:paraId="55E96174" w14:textId="77777777" w:rsidTr="00C22668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48569C15" w14:textId="77777777" w:rsidR="006A3A95" w:rsidRPr="00252AA8" w:rsidRDefault="006A3A95" w:rsidP="00464013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10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1</w:t>
            </w:r>
            <w:r>
              <w:rPr>
                <w:rFonts w:asciiTheme="majorHAnsi" w:hAnsiTheme="majorHAnsi"/>
                <w:b/>
                <w:sz w:val="20"/>
              </w:rPr>
              <w:t>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</w:tcPr>
          <w:p w14:paraId="3DAEB0CA" w14:textId="6E56ED8A" w:rsidR="006A3A95" w:rsidRPr="005A1D78" w:rsidRDefault="006A3A95" w:rsidP="00464013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-----------</w:t>
            </w:r>
          </w:p>
        </w:tc>
        <w:tc>
          <w:tcPr>
            <w:tcW w:w="1501" w:type="dxa"/>
            <w:shd w:val="clear" w:color="auto" w:fill="auto"/>
          </w:tcPr>
          <w:p w14:paraId="71C10315" w14:textId="3474F3D8" w:rsidR="006A3A95" w:rsidRPr="005A1D78" w:rsidRDefault="006A3A95" w:rsidP="00464013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 w:rsidRPr="00EA6247">
              <w:rPr>
                <w:rFonts w:asciiTheme="majorHAnsi" w:hAnsiTheme="majorHAnsi"/>
                <w:sz w:val="20"/>
              </w:rPr>
              <w:t>-----------</w:t>
            </w:r>
          </w:p>
        </w:tc>
        <w:tc>
          <w:tcPr>
            <w:tcW w:w="1644" w:type="dxa"/>
            <w:shd w:val="clear" w:color="auto" w:fill="auto"/>
            <w:vAlign w:val="center"/>
          </w:tcPr>
          <w:p w14:paraId="14A02455" w14:textId="2FEA0655" w:rsidR="006A3A95" w:rsidRPr="005A1D78" w:rsidRDefault="006A3A95" w:rsidP="00464013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APD</w:t>
            </w:r>
          </w:p>
        </w:tc>
        <w:tc>
          <w:tcPr>
            <w:tcW w:w="1529" w:type="dxa"/>
            <w:vMerge w:val="restart"/>
            <w:shd w:val="clear" w:color="auto" w:fill="auto"/>
            <w:vAlign w:val="center"/>
          </w:tcPr>
          <w:p w14:paraId="5E9E9357" w14:textId="4BBE3F02" w:rsidR="006A3A95" w:rsidRPr="0077771F" w:rsidRDefault="006A3A95" w:rsidP="00963766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EDS-PR</w:t>
            </w:r>
          </w:p>
        </w:tc>
        <w:tc>
          <w:tcPr>
            <w:tcW w:w="1383" w:type="dxa"/>
            <w:vMerge w:val="restart"/>
            <w:shd w:val="clear" w:color="auto" w:fill="auto"/>
            <w:vAlign w:val="center"/>
          </w:tcPr>
          <w:p w14:paraId="04874EDF" w14:textId="259D7F18" w:rsidR="006A3A95" w:rsidRPr="0077771F" w:rsidRDefault="006A3A95" w:rsidP="00464013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CS-PR</w:t>
            </w:r>
          </w:p>
        </w:tc>
      </w:tr>
      <w:tr w:rsidR="006A3A95" w:rsidRPr="00496B18" w14:paraId="43A7BC06" w14:textId="77777777" w:rsidTr="00963766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754C91EE" w14:textId="77777777" w:rsidR="006A3A95" w:rsidRPr="00252AA8" w:rsidRDefault="006A3A95" w:rsidP="00464013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1</w:t>
            </w:r>
            <w:r>
              <w:rPr>
                <w:rFonts w:asciiTheme="majorHAnsi" w:hAnsiTheme="majorHAnsi"/>
                <w:b/>
                <w:sz w:val="20"/>
              </w:rPr>
              <w:t>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1</w:t>
            </w:r>
            <w:r>
              <w:rPr>
                <w:rFonts w:asciiTheme="majorHAnsi" w:hAnsiTheme="majorHAnsi"/>
                <w:b/>
                <w:sz w:val="20"/>
              </w:rPr>
              <w:t>2</w:t>
            </w:r>
            <w:r w:rsidRPr="00252AA8">
              <w:rPr>
                <w:rFonts w:asciiTheme="majorHAnsi" w:hAnsiTheme="majorHAnsi"/>
                <w:b/>
                <w:sz w:val="20"/>
              </w:rPr>
              <w:t>: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15873BCB" w14:textId="558DA073" w:rsidR="006A3A95" w:rsidRPr="005A1D78" w:rsidRDefault="006A3A95" w:rsidP="00464013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 w:rsidRPr="00EA6247">
              <w:rPr>
                <w:rFonts w:asciiTheme="majorHAnsi" w:hAnsiTheme="majorHAnsi"/>
                <w:sz w:val="20"/>
              </w:rPr>
              <w:t>-----------</w:t>
            </w:r>
          </w:p>
        </w:tc>
        <w:tc>
          <w:tcPr>
            <w:tcW w:w="1501" w:type="dxa"/>
            <w:vMerge w:val="restart"/>
            <w:shd w:val="clear" w:color="auto" w:fill="auto"/>
            <w:vAlign w:val="center"/>
          </w:tcPr>
          <w:p w14:paraId="000D969E" w14:textId="199340C4" w:rsidR="006A3A95" w:rsidRPr="008A328E" w:rsidRDefault="006A3A95" w:rsidP="00963766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  <w:r w:rsidRPr="008A328E">
              <w:rPr>
                <w:rFonts w:asciiTheme="majorHAnsi" w:hAnsiTheme="majorHAnsi"/>
                <w:sz w:val="20"/>
              </w:rPr>
              <w:t>WE-PR</w:t>
            </w:r>
          </w:p>
        </w:tc>
        <w:tc>
          <w:tcPr>
            <w:tcW w:w="1644" w:type="dxa"/>
            <w:shd w:val="clear" w:color="auto" w:fill="auto"/>
            <w:vAlign w:val="center"/>
          </w:tcPr>
          <w:p w14:paraId="2457E3E5" w14:textId="4739E297" w:rsidR="006A3A95" w:rsidRPr="00767838" w:rsidRDefault="006A3A95" w:rsidP="00464013">
            <w:pPr>
              <w:jc w:val="cen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PE</w:t>
            </w:r>
          </w:p>
        </w:tc>
        <w:tc>
          <w:tcPr>
            <w:tcW w:w="1529" w:type="dxa"/>
            <w:vMerge/>
            <w:shd w:val="clear" w:color="auto" w:fill="auto"/>
            <w:vAlign w:val="center"/>
          </w:tcPr>
          <w:p w14:paraId="5ACEA062" w14:textId="644BD1D8" w:rsidR="006A3A95" w:rsidRPr="0077771F" w:rsidRDefault="006A3A95" w:rsidP="00963766">
            <w:pPr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383" w:type="dxa"/>
            <w:vMerge/>
            <w:shd w:val="clear" w:color="auto" w:fill="auto"/>
          </w:tcPr>
          <w:p w14:paraId="43EBAF0F" w14:textId="0352F381" w:rsidR="006A3A95" w:rsidRPr="0077771F" w:rsidRDefault="006A3A95" w:rsidP="00464013">
            <w:pPr>
              <w:jc w:val="center"/>
            </w:pPr>
          </w:p>
        </w:tc>
      </w:tr>
      <w:tr w:rsidR="006A3A95" w:rsidRPr="00496B18" w14:paraId="36B7FF54" w14:textId="77777777" w:rsidTr="00963766">
        <w:trPr>
          <w:trHeight w:val="277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14E50966" w14:textId="77777777" w:rsidR="006A3A95" w:rsidRPr="00252AA8" w:rsidRDefault="006A3A95" w:rsidP="00963766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 w:rsidRPr="00252AA8">
              <w:rPr>
                <w:rFonts w:asciiTheme="majorHAnsi" w:hAnsiTheme="majorHAnsi"/>
                <w:b/>
                <w:sz w:val="20"/>
              </w:rPr>
              <w:t>1</w:t>
            </w:r>
            <w:r>
              <w:rPr>
                <w:rFonts w:asciiTheme="majorHAnsi" w:hAnsiTheme="majorHAnsi"/>
                <w:b/>
                <w:sz w:val="20"/>
              </w:rPr>
              <w:t>2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:00 – </w:t>
            </w:r>
            <w:r>
              <w:rPr>
                <w:rFonts w:asciiTheme="majorHAnsi" w:hAnsiTheme="majorHAnsi"/>
                <w:b/>
                <w:sz w:val="20"/>
              </w:rPr>
              <w:t>0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31A65204" w14:textId="104D6451" w:rsidR="006A3A95" w:rsidRPr="00B62B14" w:rsidRDefault="006A3A95" w:rsidP="00963766">
            <w:pPr>
              <w:ind w:right="30"/>
              <w:jc w:val="center"/>
              <w:rPr>
                <w:rFonts w:asciiTheme="majorHAnsi" w:hAnsiTheme="majorHAnsi"/>
                <w:sz w:val="20"/>
              </w:rPr>
            </w:pPr>
            <w:r w:rsidRPr="00B62B14">
              <w:rPr>
                <w:rFonts w:asciiTheme="majorHAnsi" w:hAnsiTheme="majorHAnsi"/>
                <w:sz w:val="20"/>
              </w:rPr>
              <w:t>MAPD*</w:t>
            </w:r>
          </w:p>
        </w:tc>
        <w:tc>
          <w:tcPr>
            <w:tcW w:w="1501" w:type="dxa"/>
            <w:vMerge/>
            <w:shd w:val="clear" w:color="auto" w:fill="auto"/>
            <w:vAlign w:val="center"/>
          </w:tcPr>
          <w:p w14:paraId="54A533A0" w14:textId="5E3E6FC1" w:rsidR="006A3A95" w:rsidRPr="0091377F" w:rsidRDefault="006A3A95" w:rsidP="00963766">
            <w:pPr>
              <w:ind w:right="-1"/>
              <w:jc w:val="center"/>
              <w:rPr>
                <w:rFonts w:asciiTheme="majorHAnsi" w:hAnsiTheme="majorHAnsi"/>
                <w:b/>
                <w:i/>
                <w:sz w:val="20"/>
              </w:rPr>
            </w:pPr>
          </w:p>
        </w:tc>
        <w:tc>
          <w:tcPr>
            <w:tcW w:w="1644" w:type="dxa"/>
            <w:vMerge w:val="restart"/>
            <w:shd w:val="clear" w:color="auto" w:fill="auto"/>
            <w:vAlign w:val="center"/>
          </w:tcPr>
          <w:p w14:paraId="60BA6899" w14:textId="307E44C3" w:rsidR="006A3A95" w:rsidRPr="00B04303" w:rsidRDefault="006A3A95" w:rsidP="00963766">
            <w:pPr>
              <w:jc w:val="center"/>
              <w:rPr>
                <w:rFonts w:asciiTheme="majorHAnsi" w:hAnsiTheme="majorHAnsi"/>
                <w:sz w:val="20"/>
              </w:rPr>
            </w:pPr>
            <w:r w:rsidRPr="00E33DAA">
              <w:rPr>
                <w:rFonts w:asciiTheme="majorHAnsi" w:hAnsiTheme="majorHAnsi"/>
                <w:sz w:val="20"/>
              </w:rPr>
              <w:t>MAPD-PR</w:t>
            </w:r>
          </w:p>
        </w:tc>
        <w:tc>
          <w:tcPr>
            <w:tcW w:w="1529" w:type="dxa"/>
            <w:vMerge/>
            <w:shd w:val="clear" w:color="auto" w:fill="auto"/>
            <w:vAlign w:val="center"/>
          </w:tcPr>
          <w:p w14:paraId="6A4BAFDD" w14:textId="4A593ACF" w:rsidR="006A3A95" w:rsidRPr="0077771F" w:rsidRDefault="006A3A95" w:rsidP="00963766">
            <w:pPr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383" w:type="dxa"/>
            <w:vMerge/>
            <w:shd w:val="clear" w:color="auto" w:fill="auto"/>
          </w:tcPr>
          <w:p w14:paraId="74A69BE8" w14:textId="73A552B9" w:rsidR="006A3A95" w:rsidRPr="0077771F" w:rsidRDefault="006A3A95" w:rsidP="00963766">
            <w:pPr>
              <w:jc w:val="center"/>
            </w:pPr>
          </w:p>
        </w:tc>
      </w:tr>
      <w:tr w:rsidR="00730B80" w:rsidRPr="00496B18" w14:paraId="55BDD692" w14:textId="77777777" w:rsidTr="00984398">
        <w:trPr>
          <w:trHeight w:val="260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4BCB10A8" w14:textId="77777777" w:rsidR="00730B80" w:rsidRPr="00252AA8" w:rsidRDefault="00730B80" w:rsidP="00730B80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01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  <w:r w:rsidRPr="00252AA8">
              <w:rPr>
                <w:rFonts w:asciiTheme="majorHAnsi" w:hAnsiTheme="majorHAnsi"/>
                <w:b/>
                <w:sz w:val="20"/>
              </w:rPr>
              <w:t xml:space="preserve"> – </w:t>
            </w:r>
            <w:r>
              <w:rPr>
                <w:rFonts w:asciiTheme="majorHAnsi" w:hAnsiTheme="majorHAnsi"/>
                <w:b/>
                <w:sz w:val="20"/>
              </w:rPr>
              <w:t>02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</w:t>
            </w:r>
            <w:r w:rsidRPr="00252AA8">
              <w:rPr>
                <w:rFonts w:asciiTheme="majorHAnsi" w:hAnsiTheme="majorHAnsi"/>
                <w:b/>
                <w:sz w:val="20"/>
              </w:rPr>
              <w:t>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484AE063" w14:textId="55A659A4" w:rsidR="00730B80" w:rsidRPr="00267A61" w:rsidRDefault="00730B80" w:rsidP="00730B80">
            <w:pPr>
              <w:jc w:val="center"/>
              <w:rPr>
                <w:b/>
                <w:i/>
              </w:rPr>
            </w:pPr>
            <w:r w:rsidRPr="00267A61">
              <w:rPr>
                <w:rFonts w:asciiTheme="majorHAnsi" w:hAnsiTheme="majorHAnsi"/>
                <w:b/>
                <w:i/>
                <w:sz w:val="20"/>
              </w:rPr>
              <w:t>PE*</w:t>
            </w:r>
          </w:p>
        </w:tc>
        <w:tc>
          <w:tcPr>
            <w:tcW w:w="1501" w:type="dxa"/>
            <w:vMerge/>
            <w:shd w:val="clear" w:color="auto" w:fill="auto"/>
            <w:vAlign w:val="center"/>
          </w:tcPr>
          <w:p w14:paraId="7B8F0A42" w14:textId="3B496B34" w:rsidR="00730B80" w:rsidRPr="005A1D78" w:rsidRDefault="00730B80" w:rsidP="00730B80">
            <w:pPr>
              <w:ind w:right="-1"/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644" w:type="dxa"/>
            <w:vMerge/>
            <w:shd w:val="clear" w:color="auto" w:fill="auto"/>
          </w:tcPr>
          <w:p w14:paraId="39896D14" w14:textId="59EF8B60" w:rsidR="00730B80" w:rsidRPr="005A1D78" w:rsidRDefault="00730B80" w:rsidP="00730B80">
            <w:pPr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529" w:type="dxa"/>
            <w:shd w:val="clear" w:color="auto" w:fill="auto"/>
          </w:tcPr>
          <w:p w14:paraId="682A6FB4" w14:textId="673F0DFB" w:rsidR="00730B80" w:rsidRPr="0077771F" w:rsidRDefault="00730B80" w:rsidP="00730B80">
            <w:pPr>
              <w:jc w:val="center"/>
            </w:pPr>
            <w:r w:rsidRPr="00BE0431">
              <w:rPr>
                <w:rFonts w:asciiTheme="majorHAnsi" w:hAnsiTheme="majorHAnsi"/>
                <w:sz w:val="20"/>
              </w:rPr>
              <w:t>-----------</w:t>
            </w:r>
          </w:p>
        </w:tc>
        <w:tc>
          <w:tcPr>
            <w:tcW w:w="1383" w:type="dxa"/>
            <w:shd w:val="clear" w:color="auto" w:fill="D9D9D9" w:themeFill="background1" w:themeFillShade="D9"/>
          </w:tcPr>
          <w:p w14:paraId="3F0C4B9F" w14:textId="38205BC8" w:rsidR="00730B80" w:rsidRPr="0077771F" w:rsidRDefault="00730B80" w:rsidP="00730B80">
            <w:pPr>
              <w:jc w:val="center"/>
            </w:pPr>
          </w:p>
        </w:tc>
      </w:tr>
      <w:tr w:rsidR="00730B80" w:rsidRPr="00496B18" w14:paraId="48285C04" w14:textId="77777777" w:rsidTr="00984398">
        <w:trPr>
          <w:trHeight w:val="277"/>
          <w:jc w:val="center"/>
        </w:trPr>
        <w:tc>
          <w:tcPr>
            <w:tcW w:w="1513" w:type="dxa"/>
            <w:shd w:val="clear" w:color="auto" w:fill="auto"/>
            <w:vAlign w:val="center"/>
          </w:tcPr>
          <w:p w14:paraId="6EDD87A3" w14:textId="77777777" w:rsidR="00730B80" w:rsidRPr="00252AA8" w:rsidRDefault="00730B80" w:rsidP="00730B80">
            <w:pPr>
              <w:ind w:right="-7"/>
              <w:jc w:val="center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02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</w:t>
            </w:r>
            <w:r w:rsidRPr="00252AA8">
              <w:rPr>
                <w:rFonts w:asciiTheme="majorHAnsi" w:hAnsiTheme="majorHAnsi"/>
                <w:b/>
                <w:sz w:val="20"/>
              </w:rPr>
              <w:t>0 – 0</w:t>
            </w:r>
            <w:r>
              <w:rPr>
                <w:rFonts w:asciiTheme="majorHAnsi" w:hAnsiTheme="majorHAnsi"/>
                <w:b/>
                <w:sz w:val="20"/>
              </w:rPr>
              <w:t>3</w:t>
            </w:r>
            <w:r w:rsidRPr="00252AA8">
              <w:rPr>
                <w:rFonts w:asciiTheme="majorHAnsi" w:hAnsiTheme="majorHAnsi"/>
                <w:b/>
                <w:sz w:val="20"/>
              </w:rPr>
              <w:t>:</w:t>
            </w:r>
            <w:r>
              <w:rPr>
                <w:rFonts w:asciiTheme="majorHAnsi" w:hAnsiTheme="majorHAnsi"/>
                <w:b/>
                <w:sz w:val="20"/>
              </w:rPr>
              <w:t>00</w:t>
            </w:r>
          </w:p>
        </w:tc>
        <w:tc>
          <w:tcPr>
            <w:tcW w:w="1447" w:type="dxa"/>
            <w:shd w:val="clear" w:color="auto" w:fill="auto"/>
            <w:vAlign w:val="center"/>
          </w:tcPr>
          <w:p w14:paraId="43A967EF" w14:textId="30681C62" w:rsidR="00730B80" w:rsidRPr="00B62B14" w:rsidRDefault="00730B80" w:rsidP="00730B80">
            <w:pPr>
              <w:jc w:val="center"/>
            </w:pPr>
            <w:r w:rsidRPr="00B62B14">
              <w:rPr>
                <w:rFonts w:asciiTheme="majorHAnsi" w:hAnsiTheme="majorHAnsi"/>
                <w:sz w:val="20"/>
              </w:rPr>
              <w:t>EDS*</w:t>
            </w:r>
          </w:p>
        </w:tc>
        <w:tc>
          <w:tcPr>
            <w:tcW w:w="1501" w:type="dxa"/>
            <w:shd w:val="clear" w:color="auto" w:fill="auto"/>
            <w:vAlign w:val="center"/>
          </w:tcPr>
          <w:p w14:paraId="55050F12" w14:textId="30FE6CB3" w:rsidR="00730B80" w:rsidRPr="008A328E" w:rsidRDefault="00730B80" w:rsidP="00730B80">
            <w:pPr>
              <w:ind w:right="-1"/>
              <w:jc w:val="center"/>
              <w:rPr>
                <w:rFonts w:asciiTheme="majorHAnsi" w:hAnsiTheme="majorHAnsi"/>
                <w:b/>
                <w:i/>
                <w:sz w:val="20"/>
              </w:rPr>
            </w:pPr>
            <w:r w:rsidRPr="008A328E">
              <w:rPr>
                <w:rFonts w:asciiTheme="majorHAnsi" w:hAnsiTheme="majorHAnsi"/>
                <w:b/>
                <w:i/>
                <w:sz w:val="20"/>
              </w:rPr>
              <w:t>CS*</w:t>
            </w:r>
          </w:p>
        </w:tc>
        <w:tc>
          <w:tcPr>
            <w:tcW w:w="1644" w:type="dxa"/>
            <w:vMerge/>
            <w:shd w:val="clear" w:color="auto" w:fill="auto"/>
          </w:tcPr>
          <w:p w14:paraId="3E1FF7D0" w14:textId="1FD34626" w:rsidR="00730B80" w:rsidRPr="005A1D78" w:rsidRDefault="00730B80" w:rsidP="00730B80">
            <w:pPr>
              <w:jc w:val="center"/>
              <w:rPr>
                <w:rFonts w:asciiTheme="majorHAnsi" w:hAnsiTheme="majorHAnsi"/>
                <w:sz w:val="20"/>
              </w:rPr>
            </w:pPr>
          </w:p>
        </w:tc>
        <w:tc>
          <w:tcPr>
            <w:tcW w:w="1529" w:type="dxa"/>
            <w:shd w:val="clear" w:color="auto" w:fill="auto"/>
          </w:tcPr>
          <w:p w14:paraId="6B72AAF8" w14:textId="79084DC4" w:rsidR="00730B80" w:rsidRDefault="00730B80" w:rsidP="00730B80">
            <w:pPr>
              <w:jc w:val="center"/>
            </w:pPr>
            <w:r w:rsidRPr="00BE0431">
              <w:rPr>
                <w:rFonts w:asciiTheme="majorHAnsi" w:hAnsiTheme="majorHAnsi"/>
                <w:sz w:val="20"/>
              </w:rPr>
              <w:t>-----------</w:t>
            </w:r>
          </w:p>
        </w:tc>
        <w:tc>
          <w:tcPr>
            <w:tcW w:w="1383" w:type="dxa"/>
            <w:shd w:val="clear" w:color="auto" w:fill="D9D9D9" w:themeFill="background1" w:themeFillShade="D9"/>
          </w:tcPr>
          <w:p w14:paraId="2915E614" w14:textId="2D5123BE" w:rsidR="00730B80" w:rsidRDefault="00730B80" w:rsidP="00730B80">
            <w:pPr>
              <w:jc w:val="center"/>
            </w:pPr>
          </w:p>
        </w:tc>
      </w:tr>
    </w:tbl>
    <w:p w14:paraId="4F5EDB9F" w14:textId="2B7CBB94" w:rsidR="006B32FE" w:rsidRDefault="00893B9B" w:rsidP="006B32FE">
      <w:pPr>
        <w:tabs>
          <w:tab w:val="left" w:pos="810"/>
          <w:tab w:val="right" w:pos="9090"/>
        </w:tabs>
        <w:spacing w:after="0" w:line="312" w:lineRule="auto"/>
        <w:ind w:left="-86" w:right="-86"/>
        <w:rPr>
          <w:rFonts w:asciiTheme="majorHAnsi" w:hAnsiTheme="majorHAnsi"/>
          <w:color w:val="000000" w:themeColor="text1"/>
          <w:sz w:val="20"/>
        </w:rPr>
      </w:pPr>
      <w:r>
        <w:rPr>
          <w:rFonts w:asciiTheme="majorHAnsi" w:hAnsiTheme="majorHAnsi"/>
          <w:color w:val="000000" w:themeColor="text1"/>
          <w:sz w:val="20"/>
        </w:rPr>
        <w:t xml:space="preserve">* </w:t>
      </w:r>
      <w:r>
        <w:rPr>
          <w:rFonts w:asciiTheme="majorHAnsi" w:hAnsiTheme="majorHAnsi"/>
          <w:color w:val="000000" w:themeColor="text1"/>
          <w:sz w:val="16"/>
          <w:szCs w:val="18"/>
        </w:rPr>
        <w:t>indicates tutorial class</w:t>
      </w:r>
    </w:p>
    <w:p w14:paraId="0E76AF2E" w14:textId="7A73E665" w:rsidR="00564B67" w:rsidRDefault="00564B67" w:rsidP="00564B67">
      <w:pPr>
        <w:tabs>
          <w:tab w:val="left" w:pos="810"/>
          <w:tab w:val="right" w:pos="9090"/>
        </w:tabs>
        <w:spacing w:after="0" w:line="312" w:lineRule="auto"/>
        <w:ind w:left="-86" w:right="-86"/>
        <w:rPr>
          <w:rFonts w:asciiTheme="majorHAnsi" w:hAnsiTheme="majorHAnsi"/>
          <w:color w:val="000000" w:themeColor="text1"/>
          <w:sz w:val="20"/>
        </w:rPr>
      </w:pPr>
      <w:r>
        <w:rPr>
          <w:rFonts w:asciiTheme="majorHAnsi" w:hAnsiTheme="majorHAnsi"/>
          <w:color w:val="000000" w:themeColor="text1"/>
          <w:sz w:val="20"/>
        </w:rPr>
        <w:t>CS351</w:t>
      </w:r>
      <w:r>
        <w:rPr>
          <w:rFonts w:asciiTheme="majorHAnsi" w:hAnsiTheme="majorHAnsi"/>
          <w:color w:val="000000" w:themeColor="text1"/>
          <w:sz w:val="20"/>
        </w:rPr>
        <w:tab/>
        <w:t>Communication Systems (CS)</w:t>
      </w:r>
      <w:r>
        <w:rPr>
          <w:rFonts w:asciiTheme="majorHAnsi" w:hAnsiTheme="majorHAnsi"/>
          <w:color w:val="000000" w:themeColor="text1"/>
          <w:sz w:val="20"/>
        </w:rPr>
        <w:tab/>
        <w:t>Dr. Bushra (TH &amp; PR)</w:t>
      </w:r>
      <w:r>
        <w:rPr>
          <w:rFonts w:asciiTheme="majorHAnsi" w:hAnsiTheme="majorHAnsi"/>
          <w:color w:val="000000" w:themeColor="text1"/>
          <w:sz w:val="20"/>
        </w:rPr>
        <w:br/>
        <w:t>CS355</w:t>
      </w:r>
      <w:r w:rsidRPr="00781972">
        <w:rPr>
          <w:rFonts w:asciiTheme="majorHAnsi" w:hAnsiTheme="majorHAnsi"/>
          <w:color w:val="000000" w:themeColor="text1"/>
          <w:sz w:val="20"/>
        </w:rPr>
        <w:tab/>
      </w:r>
      <w:r>
        <w:rPr>
          <w:rFonts w:asciiTheme="majorHAnsi" w:hAnsiTheme="majorHAnsi"/>
          <w:color w:val="000000" w:themeColor="text1"/>
          <w:sz w:val="20"/>
        </w:rPr>
        <w:t>Professional Ethics</w:t>
      </w:r>
      <w:r w:rsidRPr="00781972">
        <w:rPr>
          <w:rFonts w:asciiTheme="majorHAnsi" w:hAnsiTheme="majorHAnsi"/>
          <w:color w:val="000000" w:themeColor="text1"/>
          <w:sz w:val="20"/>
        </w:rPr>
        <w:t xml:space="preserve"> (</w:t>
      </w:r>
      <w:r>
        <w:rPr>
          <w:rFonts w:asciiTheme="majorHAnsi" w:hAnsiTheme="majorHAnsi"/>
          <w:color w:val="000000" w:themeColor="text1"/>
          <w:sz w:val="20"/>
        </w:rPr>
        <w:t>PE</w:t>
      </w:r>
      <w:r w:rsidRPr="00781972">
        <w:rPr>
          <w:rFonts w:asciiTheme="majorHAnsi" w:hAnsiTheme="majorHAnsi"/>
          <w:color w:val="000000" w:themeColor="text1"/>
          <w:sz w:val="20"/>
        </w:rPr>
        <w:t>)</w:t>
      </w:r>
      <w:r w:rsidRPr="00781972">
        <w:rPr>
          <w:rFonts w:asciiTheme="majorHAnsi" w:hAnsiTheme="majorHAnsi"/>
          <w:color w:val="000000" w:themeColor="text1"/>
          <w:sz w:val="20"/>
        </w:rPr>
        <w:tab/>
        <w:t xml:space="preserve"> </w:t>
      </w:r>
      <w:r>
        <w:rPr>
          <w:rFonts w:asciiTheme="majorHAnsi" w:hAnsiTheme="majorHAnsi"/>
          <w:color w:val="000000" w:themeColor="text1"/>
          <w:sz w:val="20"/>
        </w:rPr>
        <w:t xml:space="preserve">Dr. Adnan </w:t>
      </w:r>
      <w:r w:rsidRPr="00781972">
        <w:rPr>
          <w:rFonts w:asciiTheme="majorHAnsi" w:hAnsiTheme="majorHAnsi"/>
          <w:color w:val="000000" w:themeColor="text1"/>
          <w:sz w:val="20"/>
        </w:rPr>
        <w:t>(</w:t>
      </w:r>
      <w:r>
        <w:rPr>
          <w:rFonts w:asciiTheme="majorHAnsi" w:hAnsiTheme="majorHAnsi"/>
          <w:color w:val="000000" w:themeColor="text1"/>
          <w:sz w:val="20"/>
        </w:rPr>
        <w:t>TH</w:t>
      </w:r>
      <w:r w:rsidRPr="00781972">
        <w:rPr>
          <w:rFonts w:asciiTheme="majorHAnsi" w:hAnsiTheme="majorHAnsi"/>
          <w:color w:val="000000" w:themeColor="text1"/>
          <w:sz w:val="20"/>
        </w:rPr>
        <w:t xml:space="preserve">) </w:t>
      </w:r>
      <w:r w:rsidRPr="00781972">
        <w:rPr>
          <w:rFonts w:asciiTheme="majorHAnsi" w:hAnsiTheme="majorHAnsi"/>
          <w:color w:val="000000" w:themeColor="text1"/>
          <w:sz w:val="20"/>
        </w:rPr>
        <w:br/>
      </w:r>
      <w:r>
        <w:rPr>
          <w:rFonts w:asciiTheme="majorHAnsi" w:hAnsiTheme="majorHAnsi"/>
          <w:color w:val="000000" w:themeColor="text1"/>
          <w:sz w:val="20"/>
        </w:rPr>
        <w:t>CS356</w:t>
      </w:r>
      <w:r w:rsidRPr="00781972">
        <w:rPr>
          <w:rFonts w:asciiTheme="majorHAnsi" w:hAnsiTheme="majorHAnsi"/>
          <w:color w:val="000000" w:themeColor="text1"/>
          <w:sz w:val="20"/>
        </w:rPr>
        <w:tab/>
      </w:r>
      <w:r>
        <w:rPr>
          <w:rFonts w:asciiTheme="majorHAnsi" w:hAnsiTheme="majorHAnsi"/>
          <w:color w:val="000000" w:themeColor="text1"/>
          <w:sz w:val="20"/>
        </w:rPr>
        <w:t xml:space="preserve">Mobile Application and Development </w:t>
      </w:r>
      <w:r w:rsidRPr="00781972">
        <w:rPr>
          <w:rFonts w:asciiTheme="majorHAnsi" w:hAnsiTheme="majorHAnsi"/>
          <w:color w:val="000000" w:themeColor="text1"/>
          <w:sz w:val="20"/>
        </w:rPr>
        <w:t>(</w:t>
      </w:r>
      <w:r>
        <w:rPr>
          <w:rFonts w:asciiTheme="majorHAnsi" w:hAnsiTheme="majorHAnsi"/>
          <w:color w:val="000000" w:themeColor="text1"/>
          <w:sz w:val="20"/>
        </w:rPr>
        <w:t>MAPD</w:t>
      </w:r>
      <w:r w:rsidRPr="00781972">
        <w:rPr>
          <w:rFonts w:asciiTheme="majorHAnsi" w:hAnsiTheme="majorHAnsi"/>
          <w:color w:val="000000" w:themeColor="text1"/>
          <w:sz w:val="20"/>
        </w:rPr>
        <w:t>)</w:t>
      </w:r>
      <w:r w:rsidRPr="00781972">
        <w:rPr>
          <w:rFonts w:asciiTheme="majorHAnsi" w:hAnsiTheme="majorHAnsi"/>
          <w:color w:val="000000" w:themeColor="text1"/>
          <w:sz w:val="20"/>
        </w:rPr>
        <w:tab/>
      </w:r>
      <w:r>
        <w:rPr>
          <w:rFonts w:asciiTheme="majorHAnsi" w:hAnsiTheme="majorHAnsi"/>
          <w:color w:val="000000" w:themeColor="text1"/>
          <w:sz w:val="20"/>
        </w:rPr>
        <w:t xml:space="preserve">Dr. Ahsan Ansari </w:t>
      </w:r>
      <w:r w:rsidRPr="00781972">
        <w:rPr>
          <w:rFonts w:asciiTheme="majorHAnsi" w:hAnsiTheme="majorHAnsi"/>
          <w:color w:val="000000" w:themeColor="text1"/>
          <w:sz w:val="20"/>
        </w:rPr>
        <w:t>(</w:t>
      </w:r>
      <w:r>
        <w:rPr>
          <w:rFonts w:asciiTheme="majorHAnsi" w:hAnsiTheme="majorHAnsi"/>
          <w:color w:val="000000" w:themeColor="text1"/>
          <w:sz w:val="20"/>
        </w:rPr>
        <w:t>TH &amp; PR</w:t>
      </w:r>
      <w:r w:rsidRPr="00781972">
        <w:rPr>
          <w:rFonts w:asciiTheme="majorHAnsi" w:hAnsiTheme="majorHAnsi"/>
          <w:color w:val="000000" w:themeColor="text1"/>
          <w:sz w:val="20"/>
        </w:rPr>
        <w:t>)</w:t>
      </w:r>
      <w:r>
        <w:rPr>
          <w:rFonts w:asciiTheme="majorHAnsi" w:hAnsiTheme="majorHAnsi"/>
          <w:color w:val="000000" w:themeColor="text1"/>
          <w:sz w:val="20"/>
        </w:rPr>
        <w:t xml:space="preserve">  </w:t>
      </w:r>
      <w:r w:rsidRPr="00781972">
        <w:rPr>
          <w:rFonts w:asciiTheme="majorHAnsi" w:hAnsiTheme="majorHAnsi"/>
          <w:color w:val="000000" w:themeColor="text1"/>
          <w:sz w:val="20"/>
        </w:rPr>
        <w:t xml:space="preserve"> </w:t>
      </w:r>
      <w:r w:rsidRPr="00781972">
        <w:rPr>
          <w:rFonts w:asciiTheme="majorHAnsi" w:hAnsiTheme="majorHAnsi"/>
          <w:color w:val="000000" w:themeColor="text1"/>
          <w:sz w:val="20"/>
        </w:rPr>
        <w:br/>
      </w:r>
      <w:r>
        <w:rPr>
          <w:rFonts w:asciiTheme="majorHAnsi" w:hAnsiTheme="majorHAnsi"/>
          <w:color w:val="000000" w:themeColor="text1"/>
          <w:sz w:val="20"/>
        </w:rPr>
        <w:t>CS370</w:t>
      </w:r>
      <w:r w:rsidRPr="00781972">
        <w:rPr>
          <w:rFonts w:asciiTheme="majorHAnsi" w:hAnsiTheme="majorHAnsi"/>
          <w:color w:val="000000" w:themeColor="text1"/>
          <w:sz w:val="20"/>
        </w:rPr>
        <w:tab/>
      </w:r>
      <w:r>
        <w:rPr>
          <w:rFonts w:asciiTheme="majorHAnsi" w:hAnsiTheme="majorHAnsi"/>
          <w:color w:val="000000" w:themeColor="text1"/>
          <w:sz w:val="20"/>
        </w:rPr>
        <w:t xml:space="preserve">Web Engineering </w:t>
      </w:r>
      <w:r w:rsidRPr="00781972">
        <w:rPr>
          <w:rFonts w:asciiTheme="majorHAnsi" w:hAnsiTheme="majorHAnsi"/>
          <w:color w:val="000000" w:themeColor="text1"/>
          <w:sz w:val="20"/>
        </w:rPr>
        <w:t>(</w:t>
      </w:r>
      <w:r>
        <w:rPr>
          <w:rFonts w:asciiTheme="majorHAnsi" w:hAnsiTheme="majorHAnsi"/>
          <w:color w:val="000000" w:themeColor="text1"/>
          <w:sz w:val="20"/>
        </w:rPr>
        <w:t>WE</w:t>
      </w:r>
      <w:r w:rsidRPr="00781972">
        <w:rPr>
          <w:rFonts w:asciiTheme="majorHAnsi" w:hAnsiTheme="majorHAnsi"/>
          <w:color w:val="000000" w:themeColor="text1"/>
          <w:sz w:val="20"/>
        </w:rPr>
        <w:t>)</w:t>
      </w:r>
      <w:r w:rsidRPr="00781972">
        <w:rPr>
          <w:rFonts w:asciiTheme="majorHAnsi" w:hAnsiTheme="majorHAnsi"/>
          <w:color w:val="000000" w:themeColor="text1"/>
          <w:sz w:val="20"/>
        </w:rPr>
        <w:tab/>
      </w:r>
      <w:r>
        <w:rPr>
          <w:rFonts w:asciiTheme="majorHAnsi" w:hAnsiTheme="majorHAnsi"/>
          <w:color w:val="000000" w:themeColor="text1"/>
          <w:sz w:val="20"/>
        </w:rPr>
        <w:t xml:space="preserve">Engr. Knooz Fatima </w:t>
      </w:r>
      <w:r w:rsidRPr="00781972">
        <w:rPr>
          <w:rFonts w:asciiTheme="majorHAnsi" w:hAnsiTheme="majorHAnsi"/>
          <w:color w:val="000000" w:themeColor="text1"/>
          <w:sz w:val="20"/>
        </w:rPr>
        <w:t>(</w:t>
      </w:r>
      <w:r>
        <w:rPr>
          <w:rFonts w:asciiTheme="majorHAnsi" w:hAnsiTheme="majorHAnsi"/>
          <w:color w:val="000000" w:themeColor="text1"/>
          <w:sz w:val="20"/>
        </w:rPr>
        <w:t>TH</w:t>
      </w:r>
      <w:r w:rsidR="0082762E">
        <w:rPr>
          <w:rFonts w:asciiTheme="majorHAnsi" w:hAnsiTheme="majorHAnsi"/>
          <w:color w:val="000000" w:themeColor="text1"/>
          <w:sz w:val="20"/>
        </w:rPr>
        <w:t>)</w:t>
      </w:r>
      <w:r>
        <w:rPr>
          <w:rFonts w:asciiTheme="majorHAnsi" w:hAnsiTheme="majorHAnsi"/>
          <w:color w:val="000000" w:themeColor="text1"/>
          <w:sz w:val="20"/>
        </w:rPr>
        <w:t xml:space="preserve"> </w:t>
      </w:r>
      <w:r w:rsidR="0082762E">
        <w:rPr>
          <w:rFonts w:asciiTheme="majorHAnsi" w:hAnsiTheme="majorHAnsi"/>
          <w:color w:val="000000" w:themeColor="text1"/>
          <w:sz w:val="20"/>
        </w:rPr>
        <w:t>Engr. Mahaveer</w:t>
      </w:r>
      <w:r>
        <w:rPr>
          <w:rFonts w:asciiTheme="majorHAnsi" w:hAnsiTheme="majorHAnsi"/>
          <w:color w:val="000000" w:themeColor="text1"/>
          <w:sz w:val="20"/>
        </w:rPr>
        <w:t xml:space="preserve"> </w:t>
      </w:r>
      <w:r w:rsidR="0082762E">
        <w:rPr>
          <w:rFonts w:asciiTheme="majorHAnsi" w:hAnsiTheme="majorHAnsi"/>
          <w:color w:val="000000" w:themeColor="text1"/>
          <w:sz w:val="20"/>
        </w:rPr>
        <w:t>(</w:t>
      </w:r>
      <w:r>
        <w:rPr>
          <w:rFonts w:asciiTheme="majorHAnsi" w:hAnsiTheme="majorHAnsi"/>
          <w:color w:val="000000" w:themeColor="text1"/>
          <w:sz w:val="20"/>
        </w:rPr>
        <w:t>PR</w:t>
      </w:r>
      <w:r w:rsidRPr="00781972">
        <w:rPr>
          <w:rFonts w:asciiTheme="majorHAnsi" w:hAnsiTheme="majorHAnsi"/>
          <w:color w:val="000000" w:themeColor="text1"/>
          <w:sz w:val="20"/>
        </w:rPr>
        <w:t xml:space="preserve">) </w:t>
      </w:r>
      <w:r w:rsidRPr="00781972">
        <w:rPr>
          <w:rFonts w:asciiTheme="majorHAnsi" w:hAnsiTheme="majorHAnsi"/>
          <w:color w:val="000000" w:themeColor="text1"/>
          <w:sz w:val="20"/>
        </w:rPr>
        <w:br/>
      </w:r>
      <w:r>
        <w:rPr>
          <w:rFonts w:asciiTheme="majorHAnsi" w:hAnsiTheme="majorHAnsi"/>
          <w:color w:val="000000" w:themeColor="text1"/>
          <w:sz w:val="20"/>
        </w:rPr>
        <w:t xml:space="preserve">CS354 </w:t>
      </w:r>
      <w:r w:rsidRPr="00781972">
        <w:rPr>
          <w:rFonts w:asciiTheme="majorHAnsi" w:hAnsiTheme="majorHAnsi"/>
          <w:color w:val="000000" w:themeColor="text1"/>
          <w:sz w:val="20"/>
        </w:rPr>
        <w:tab/>
      </w:r>
      <w:r>
        <w:rPr>
          <w:rFonts w:asciiTheme="majorHAnsi" w:hAnsiTheme="majorHAnsi"/>
          <w:color w:val="000000" w:themeColor="text1"/>
          <w:sz w:val="20"/>
        </w:rPr>
        <w:t xml:space="preserve">Embedded Systems </w:t>
      </w:r>
      <w:r w:rsidRPr="00781972">
        <w:rPr>
          <w:rFonts w:asciiTheme="majorHAnsi" w:hAnsiTheme="majorHAnsi"/>
          <w:color w:val="000000" w:themeColor="text1"/>
          <w:sz w:val="20"/>
        </w:rPr>
        <w:t>(</w:t>
      </w:r>
      <w:r>
        <w:rPr>
          <w:rFonts w:asciiTheme="majorHAnsi" w:hAnsiTheme="majorHAnsi"/>
          <w:color w:val="000000" w:themeColor="text1"/>
          <w:sz w:val="20"/>
        </w:rPr>
        <w:t>EDS</w:t>
      </w:r>
      <w:r w:rsidRPr="00781972">
        <w:rPr>
          <w:rFonts w:asciiTheme="majorHAnsi" w:hAnsiTheme="majorHAnsi"/>
          <w:color w:val="000000" w:themeColor="text1"/>
          <w:sz w:val="20"/>
        </w:rPr>
        <w:t>)</w:t>
      </w:r>
      <w:r w:rsidRPr="00781972">
        <w:rPr>
          <w:rFonts w:asciiTheme="majorHAnsi" w:hAnsiTheme="majorHAnsi"/>
          <w:color w:val="000000" w:themeColor="text1"/>
          <w:sz w:val="20"/>
        </w:rPr>
        <w:tab/>
      </w:r>
      <w:r>
        <w:rPr>
          <w:rFonts w:asciiTheme="majorHAnsi" w:hAnsiTheme="majorHAnsi"/>
          <w:color w:val="000000" w:themeColor="text1"/>
          <w:sz w:val="20"/>
        </w:rPr>
        <w:t xml:space="preserve">Engr. Arsha Kumari </w:t>
      </w:r>
      <w:r w:rsidRPr="00781972">
        <w:rPr>
          <w:rFonts w:asciiTheme="majorHAnsi" w:hAnsiTheme="majorHAnsi"/>
          <w:color w:val="000000" w:themeColor="text1"/>
          <w:sz w:val="20"/>
        </w:rPr>
        <w:t>(</w:t>
      </w:r>
      <w:r>
        <w:rPr>
          <w:rFonts w:asciiTheme="majorHAnsi" w:hAnsiTheme="majorHAnsi"/>
          <w:color w:val="000000" w:themeColor="text1"/>
          <w:sz w:val="20"/>
        </w:rPr>
        <w:t>TH) Engr. Shoaib Khaskheli (PR</w:t>
      </w:r>
      <w:r w:rsidRPr="00781972">
        <w:rPr>
          <w:rFonts w:asciiTheme="majorHAnsi" w:hAnsiTheme="majorHAnsi"/>
          <w:color w:val="000000" w:themeColor="text1"/>
          <w:sz w:val="20"/>
        </w:rPr>
        <w:t>)</w:t>
      </w:r>
    </w:p>
    <w:p w14:paraId="26A6F91F" w14:textId="77777777" w:rsidR="00C60234" w:rsidRDefault="00C60234" w:rsidP="00C60234">
      <w:pPr>
        <w:tabs>
          <w:tab w:val="right" w:pos="9090"/>
        </w:tabs>
        <w:spacing w:line="312" w:lineRule="auto"/>
        <w:ind w:left="-90" w:right="-90"/>
        <w:rPr>
          <w:rFonts w:asciiTheme="majorHAnsi" w:hAnsiTheme="majorHAnsi"/>
          <w:color w:val="000000" w:themeColor="text1"/>
          <w:sz w:val="20"/>
        </w:rPr>
      </w:pPr>
    </w:p>
    <w:p w14:paraId="6EAFD620" w14:textId="66DEFE05" w:rsidR="001D24DD" w:rsidRDefault="001D24DD" w:rsidP="001D24DD">
      <w:pPr>
        <w:tabs>
          <w:tab w:val="right" w:pos="9090"/>
        </w:tabs>
        <w:ind w:left="-90" w:right="-90"/>
        <w:rPr>
          <w:rFonts w:asciiTheme="majorHAnsi" w:hAnsiTheme="majorHAnsi"/>
          <w:color w:val="000000" w:themeColor="text1"/>
          <w:sz w:val="20"/>
        </w:rPr>
      </w:pPr>
      <w:r w:rsidRPr="00642456">
        <w:rPr>
          <w:rFonts w:asciiTheme="majorHAnsi" w:hAnsiTheme="majorHAnsi"/>
          <w:color w:val="000000" w:themeColor="text1"/>
          <w:sz w:val="20"/>
        </w:rPr>
        <w:t>Note: The classes will be conducted in</w:t>
      </w:r>
      <w:r>
        <w:rPr>
          <w:rFonts w:asciiTheme="majorHAnsi" w:hAnsiTheme="majorHAnsi"/>
          <w:color w:val="000000" w:themeColor="text1"/>
          <w:sz w:val="20"/>
        </w:rPr>
        <w:t xml:space="preserve"> CSE Room No. 0</w:t>
      </w:r>
      <w:r w:rsidR="00134440">
        <w:rPr>
          <w:rFonts w:asciiTheme="majorHAnsi" w:hAnsiTheme="majorHAnsi"/>
          <w:color w:val="000000" w:themeColor="text1"/>
          <w:sz w:val="20"/>
        </w:rPr>
        <w:t>2</w:t>
      </w:r>
      <w:r w:rsidRPr="00642456">
        <w:rPr>
          <w:rFonts w:asciiTheme="majorHAnsi" w:hAnsiTheme="majorHAnsi"/>
          <w:color w:val="000000" w:themeColor="text1"/>
          <w:sz w:val="20"/>
        </w:rPr>
        <w:t>.</w:t>
      </w:r>
    </w:p>
    <w:p w14:paraId="6AB68ED8" w14:textId="047B83E4" w:rsidR="006B32FE" w:rsidRDefault="00690B0A" w:rsidP="001D24DD">
      <w:pPr>
        <w:tabs>
          <w:tab w:val="right" w:pos="9090"/>
        </w:tabs>
        <w:ind w:left="-90" w:right="-90"/>
        <w:rPr>
          <w:rFonts w:asciiTheme="majorHAnsi" w:hAnsiTheme="majorHAnsi"/>
          <w:color w:val="000000" w:themeColor="text1"/>
          <w:sz w:val="20"/>
        </w:rPr>
      </w:pPr>
      <w:r>
        <w:rPr>
          <w:rFonts w:asciiTheme="majorHAnsi" w:hAnsiTheme="majorHAnsi"/>
          <w:b/>
          <w:sz w:val="20"/>
        </w:rPr>
        <w:t xml:space="preserve">Class Advisor: </w:t>
      </w:r>
      <w:r w:rsidR="00A73703">
        <w:rPr>
          <w:rFonts w:asciiTheme="majorHAnsi" w:hAnsiTheme="majorHAnsi"/>
          <w:sz w:val="20"/>
        </w:rPr>
        <w:t xml:space="preserve">Dr. </w:t>
      </w:r>
      <w:r w:rsidR="00564B67">
        <w:rPr>
          <w:rFonts w:asciiTheme="majorHAnsi" w:hAnsiTheme="majorHAnsi"/>
          <w:sz w:val="20"/>
        </w:rPr>
        <w:t>Bushra</w:t>
      </w:r>
      <w:r w:rsidR="00A73703">
        <w:rPr>
          <w:rFonts w:asciiTheme="majorHAnsi" w:hAnsiTheme="majorHAnsi"/>
          <w:sz w:val="20"/>
        </w:rPr>
        <w:tab/>
      </w:r>
      <w:r w:rsidR="006B32FE">
        <w:rPr>
          <w:rFonts w:asciiTheme="majorHAnsi" w:hAnsiTheme="majorHAnsi"/>
          <w:sz w:val="20"/>
        </w:rPr>
        <w:t xml:space="preserve">                                                                                   </w:t>
      </w:r>
      <w:r>
        <w:rPr>
          <w:rFonts w:asciiTheme="majorHAnsi" w:hAnsiTheme="majorHAnsi"/>
          <w:sz w:val="20"/>
        </w:rPr>
        <w:t xml:space="preserve">                  </w:t>
      </w:r>
      <w:r w:rsidR="006B32FE" w:rsidRPr="00781972">
        <w:rPr>
          <w:rFonts w:asciiTheme="majorHAnsi" w:hAnsiTheme="majorHAnsi"/>
          <w:b/>
          <w:sz w:val="20"/>
        </w:rPr>
        <w:t>CHAIRMAN</w:t>
      </w:r>
      <w:r w:rsidR="006B32FE">
        <w:rPr>
          <w:rFonts w:asciiTheme="majorHAnsi" w:hAnsiTheme="majorHAnsi"/>
          <w:b/>
          <w:sz w:val="20"/>
        </w:rPr>
        <w:br/>
      </w:r>
    </w:p>
    <w:p w14:paraId="7892F32B" w14:textId="77777777" w:rsidR="0019441F" w:rsidRPr="001D24DD" w:rsidRDefault="0019441F" w:rsidP="001D24DD">
      <w:pPr>
        <w:tabs>
          <w:tab w:val="right" w:pos="9090"/>
        </w:tabs>
        <w:ind w:left="-90" w:right="-90"/>
        <w:rPr>
          <w:rFonts w:asciiTheme="majorHAnsi" w:hAnsiTheme="majorHAnsi"/>
          <w:color w:val="000000" w:themeColor="text1"/>
          <w:sz w:val="20"/>
        </w:rPr>
      </w:pPr>
    </w:p>
    <w:sectPr w:rsidR="0019441F" w:rsidRPr="001D24DD" w:rsidSect="00413627">
      <w:pgSz w:w="11907" w:h="16839" w:code="9"/>
      <w:pgMar w:top="63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2t7A0NTE0Nzc0MjBW0lEKTi0uzszPAykwMqkFAOjkGRgtAAAA"/>
  </w:docVars>
  <w:rsids>
    <w:rsidRoot w:val="001D3A68"/>
    <w:rsid w:val="00004918"/>
    <w:rsid w:val="00005621"/>
    <w:rsid w:val="000065C8"/>
    <w:rsid w:val="000065ED"/>
    <w:rsid w:val="00006BBA"/>
    <w:rsid w:val="00006ED7"/>
    <w:rsid w:val="00007BC3"/>
    <w:rsid w:val="00011AD0"/>
    <w:rsid w:val="00011FFA"/>
    <w:rsid w:val="000122A8"/>
    <w:rsid w:val="000129B2"/>
    <w:rsid w:val="000136F6"/>
    <w:rsid w:val="00013F27"/>
    <w:rsid w:val="00014D03"/>
    <w:rsid w:val="000158C1"/>
    <w:rsid w:val="00016187"/>
    <w:rsid w:val="00017089"/>
    <w:rsid w:val="00020B10"/>
    <w:rsid w:val="00021EAA"/>
    <w:rsid w:val="00023ACB"/>
    <w:rsid w:val="00024BC3"/>
    <w:rsid w:val="0002541C"/>
    <w:rsid w:val="00026C18"/>
    <w:rsid w:val="0002729B"/>
    <w:rsid w:val="00027926"/>
    <w:rsid w:val="000305DE"/>
    <w:rsid w:val="000311EF"/>
    <w:rsid w:val="00031852"/>
    <w:rsid w:val="00031BDD"/>
    <w:rsid w:val="00031CDB"/>
    <w:rsid w:val="000339B1"/>
    <w:rsid w:val="00033AC0"/>
    <w:rsid w:val="00033C46"/>
    <w:rsid w:val="00034F7B"/>
    <w:rsid w:val="00036047"/>
    <w:rsid w:val="00036C48"/>
    <w:rsid w:val="000422B1"/>
    <w:rsid w:val="00042344"/>
    <w:rsid w:val="00042571"/>
    <w:rsid w:val="00042BA4"/>
    <w:rsid w:val="00043EC2"/>
    <w:rsid w:val="000440B3"/>
    <w:rsid w:val="0004508C"/>
    <w:rsid w:val="00045428"/>
    <w:rsid w:val="0004769F"/>
    <w:rsid w:val="00047B42"/>
    <w:rsid w:val="00047BA2"/>
    <w:rsid w:val="00051D12"/>
    <w:rsid w:val="00051EBC"/>
    <w:rsid w:val="00051F8C"/>
    <w:rsid w:val="00052E51"/>
    <w:rsid w:val="000535C2"/>
    <w:rsid w:val="0005360A"/>
    <w:rsid w:val="00054962"/>
    <w:rsid w:val="00055764"/>
    <w:rsid w:val="0005710D"/>
    <w:rsid w:val="00057B00"/>
    <w:rsid w:val="00060D6A"/>
    <w:rsid w:val="00065D56"/>
    <w:rsid w:val="0006600C"/>
    <w:rsid w:val="000671D0"/>
    <w:rsid w:val="0007028E"/>
    <w:rsid w:val="00070A82"/>
    <w:rsid w:val="000711DA"/>
    <w:rsid w:val="00072302"/>
    <w:rsid w:val="00072941"/>
    <w:rsid w:val="000731A8"/>
    <w:rsid w:val="00073204"/>
    <w:rsid w:val="00073D72"/>
    <w:rsid w:val="00074603"/>
    <w:rsid w:val="00076106"/>
    <w:rsid w:val="000764C1"/>
    <w:rsid w:val="00076823"/>
    <w:rsid w:val="00077157"/>
    <w:rsid w:val="00077DC7"/>
    <w:rsid w:val="00080C42"/>
    <w:rsid w:val="000853AD"/>
    <w:rsid w:val="00085F79"/>
    <w:rsid w:val="0008690E"/>
    <w:rsid w:val="000879FB"/>
    <w:rsid w:val="00090784"/>
    <w:rsid w:val="00092F5F"/>
    <w:rsid w:val="0009341C"/>
    <w:rsid w:val="00093486"/>
    <w:rsid w:val="00095321"/>
    <w:rsid w:val="00095428"/>
    <w:rsid w:val="00095C21"/>
    <w:rsid w:val="000965C3"/>
    <w:rsid w:val="000972DD"/>
    <w:rsid w:val="00097B45"/>
    <w:rsid w:val="000A048D"/>
    <w:rsid w:val="000A0BDA"/>
    <w:rsid w:val="000A1236"/>
    <w:rsid w:val="000A181B"/>
    <w:rsid w:val="000A5721"/>
    <w:rsid w:val="000A6AAB"/>
    <w:rsid w:val="000B200D"/>
    <w:rsid w:val="000B2A8B"/>
    <w:rsid w:val="000B2DCE"/>
    <w:rsid w:val="000B2DDA"/>
    <w:rsid w:val="000B37DC"/>
    <w:rsid w:val="000B5629"/>
    <w:rsid w:val="000B5B3F"/>
    <w:rsid w:val="000B6F9B"/>
    <w:rsid w:val="000B7B60"/>
    <w:rsid w:val="000C2FAB"/>
    <w:rsid w:val="000C3119"/>
    <w:rsid w:val="000C3BD3"/>
    <w:rsid w:val="000C3C11"/>
    <w:rsid w:val="000C6970"/>
    <w:rsid w:val="000D09C2"/>
    <w:rsid w:val="000D0C9F"/>
    <w:rsid w:val="000D14F1"/>
    <w:rsid w:val="000D18DB"/>
    <w:rsid w:val="000D1CB3"/>
    <w:rsid w:val="000D2433"/>
    <w:rsid w:val="000D2CB0"/>
    <w:rsid w:val="000D2E70"/>
    <w:rsid w:val="000D3155"/>
    <w:rsid w:val="000D3690"/>
    <w:rsid w:val="000D53CF"/>
    <w:rsid w:val="000E0381"/>
    <w:rsid w:val="000E0EFB"/>
    <w:rsid w:val="000E0F0F"/>
    <w:rsid w:val="000E11BB"/>
    <w:rsid w:val="000E12D8"/>
    <w:rsid w:val="000E48BC"/>
    <w:rsid w:val="000E5736"/>
    <w:rsid w:val="000F0A24"/>
    <w:rsid w:val="000F309D"/>
    <w:rsid w:val="000F41EE"/>
    <w:rsid w:val="000F66EB"/>
    <w:rsid w:val="000F745A"/>
    <w:rsid w:val="001009BF"/>
    <w:rsid w:val="00100DA5"/>
    <w:rsid w:val="00101F6D"/>
    <w:rsid w:val="00103A51"/>
    <w:rsid w:val="00103AED"/>
    <w:rsid w:val="00104776"/>
    <w:rsid w:val="001050B0"/>
    <w:rsid w:val="00106044"/>
    <w:rsid w:val="00106398"/>
    <w:rsid w:val="001103B3"/>
    <w:rsid w:val="001122E4"/>
    <w:rsid w:val="00112469"/>
    <w:rsid w:val="00114605"/>
    <w:rsid w:val="0011517E"/>
    <w:rsid w:val="00120F17"/>
    <w:rsid w:val="00120F8D"/>
    <w:rsid w:val="00120FAA"/>
    <w:rsid w:val="00121005"/>
    <w:rsid w:val="00121E2C"/>
    <w:rsid w:val="00122046"/>
    <w:rsid w:val="00124BE3"/>
    <w:rsid w:val="00125032"/>
    <w:rsid w:val="00127D37"/>
    <w:rsid w:val="001308C8"/>
    <w:rsid w:val="00131B5A"/>
    <w:rsid w:val="00132F41"/>
    <w:rsid w:val="00134440"/>
    <w:rsid w:val="00135FD4"/>
    <w:rsid w:val="00136AAA"/>
    <w:rsid w:val="00136C6E"/>
    <w:rsid w:val="001373E0"/>
    <w:rsid w:val="001376D5"/>
    <w:rsid w:val="001379AD"/>
    <w:rsid w:val="0014014C"/>
    <w:rsid w:val="001405DA"/>
    <w:rsid w:val="00141207"/>
    <w:rsid w:val="00142095"/>
    <w:rsid w:val="00142E55"/>
    <w:rsid w:val="00143D25"/>
    <w:rsid w:val="00144EA1"/>
    <w:rsid w:val="00145081"/>
    <w:rsid w:val="0014508F"/>
    <w:rsid w:val="00147937"/>
    <w:rsid w:val="001505EE"/>
    <w:rsid w:val="001513D9"/>
    <w:rsid w:val="001520EF"/>
    <w:rsid w:val="0015273B"/>
    <w:rsid w:val="001533E6"/>
    <w:rsid w:val="00154AE1"/>
    <w:rsid w:val="00154F43"/>
    <w:rsid w:val="00155516"/>
    <w:rsid w:val="00156B18"/>
    <w:rsid w:val="001572D7"/>
    <w:rsid w:val="00161D8D"/>
    <w:rsid w:val="00162248"/>
    <w:rsid w:val="001624EC"/>
    <w:rsid w:val="0016276E"/>
    <w:rsid w:val="00162AD8"/>
    <w:rsid w:val="00162CF5"/>
    <w:rsid w:val="00162FA7"/>
    <w:rsid w:val="00163CB7"/>
    <w:rsid w:val="001658BD"/>
    <w:rsid w:val="00167F9C"/>
    <w:rsid w:val="00170DA7"/>
    <w:rsid w:val="00171099"/>
    <w:rsid w:val="0017144E"/>
    <w:rsid w:val="001719A6"/>
    <w:rsid w:val="00173A26"/>
    <w:rsid w:val="00174F18"/>
    <w:rsid w:val="00175CA3"/>
    <w:rsid w:val="00176159"/>
    <w:rsid w:val="00176A21"/>
    <w:rsid w:val="0017780C"/>
    <w:rsid w:val="00181DD6"/>
    <w:rsid w:val="00182C98"/>
    <w:rsid w:val="00182F53"/>
    <w:rsid w:val="00184012"/>
    <w:rsid w:val="001850CA"/>
    <w:rsid w:val="00185530"/>
    <w:rsid w:val="001861F4"/>
    <w:rsid w:val="0018738B"/>
    <w:rsid w:val="00187635"/>
    <w:rsid w:val="001904A4"/>
    <w:rsid w:val="00190E2D"/>
    <w:rsid w:val="00190FBE"/>
    <w:rsid w:val="00192178"/>
    <w:rsid w:val="0019360A"/>
    <w:rsid w:val="0019441F"/>
    <w:rsid w:val="001A08FF"/>
    <w:rsid w:val="001A2D2D"/>
    <w:rsid w:val="001A321E"/>
    <w:rsid w:val="001A4C0E"/>
    <w:rsid w:val="001A5AB7"/>
    <w:rsid w:val="001A617A"/>
    <w:rsid w:val="001A6A49"/>
    <w:rsid w:val="001B0F89"/>
    <w:rsid w:val="001B1B3E"/>
    <w:rsid w:val="001B2DE3"/>
    <w:rsid w:val="001B4AC5"/>
    <w:rsid w:val="001B6899"/>
    <w:rsid w:val="001B7051"/>
    <w:rsid w:val="001B72B7"/>
    <w:rsid w:val="001C088F"/>
    <w:rsid w:val="001C14A2"/>
    <w:rsid w:val="001C20A7"/>
    <w:rsid w:val="001C20C0"/>
    <w:rsid w:val="001C46F7"/>
    <w:rsid w:val="001C5E1A"/>
    <w:rsid w:val="001C71FD"/>
    <w:rsid w:val="001D06F2"/>
    <w:rsid w:val="001D24DD"/>
    <w:rsid w:val="001D2650"/>
    <w:rsid w:val="001D2F0C"/>
    <w:rsid w:val="001D3A68"/>
    <w:rsid w:val="001D52A0"/>
    <w:rsid w:val="001D665D"/>
    <w:rsid w:val="001D774E"/>
    <w:rsid w:val="001E0F1D"/>
    <w:rsid w:val="001E1F8B"/>
    <w:rsid w:val="001E3FA5"/>
    <w:rsid w:val="001E4776"/>
    <w:rsid w:val="001E5E2F"/>
    <w:rsid w:val="001E63A1"/>
    <w:rsid w:val="001F0569"/>
    <w:rsid w:val="001F098D"/>
    <w:rsid w:val="001F2653"/>
    <w:rsid w:val="001F2CA7"/>
    <w:rsid w:val="001F45FA"/>
    <w:rsid w:val="001F4CC5"/>
    <w:rsid w:val="001F60AD"/>
    <w:rsid w:val="001F7CD0"/>
    <w:rsid w:val="002005D3"/>
    <w:rsid w:val="0020216C"/>
    <w:rsid w:val="0020252C"/>
    <w:rsid w:val="00202FFC"/>
    <w:rsid w:val="0020310F"/>
    <w:rsid w:val="0020425D"/>
    <w:rsid w:val="00204489"/>
    <w:rsid w:val="00207E0D"/>
    <w:rsid w:val="00212BD9"/>
    <w:rsid w:val="0021443D"/>
    <w:rsid w:val="002155D5"/>
    <w:rsid w:val="00216D55"/>
    <w:rsid w:val="002219CB"/>
    <w:rsid w:val="002234B1"/>
    <w:rsid w:val="002234CD"/>
    <w:rsid w:val="002249B4"/>
    <w:rsid w:val="002259A1"/>
    <w:rsid w:val="00225D76"/>
    <w:rsid w:val="00225F8B"/>
    <w:rsid w:val="0022628B"/>
    <w:rsid w:val="00230224"/>
    <w:rsid w:val="00230B66"/>
    <w:rsid w:val="0023172B"/>
    <w:rsid w:val="00234BAB"/>
    <w:rsid w:val="002354E8"/>
    <w:rsid w:val="00237A0D"/>
    <w:rsid w:val="002405C4"/>
    <w:rsid w:val="0024232C"/>
    <w:rsid w:val="002447C4"/>
    <w:rsid w:val="00244D5F"/>
    <w:rsid w:val="00244EF2"/>
    <w:rsid w:val="0024501C"/>
    <w:rsid w:val="0024523C"/>
    <w:rsid w:val="0024601E"/>
    <w:rsid w:val="00246044"/>
    <w:rsid w:val="00246562"/>
    <w:rsid w:val="00246777"/>
    <w:rsid w:val="0024693F"/>
    <w:rsid w:val="00246FC1"/>
    <w:rsid w:val="00247797"/>
    <w:rsid w:val="00247AAD"/>
    <w:rsid w:val="00250367"/>
    <w:rsid w:val="00251B6B"/>
    <w:rsid w:val="00251B83"/>
    <w:rsid w:val="00252532"/>
    <w:rsid w:val="00252AA8"/>
    <w:rsid w:val="00253736"/>
    <w:rsid w:val="00253901"/>
    <w:rsid w:val="00253B4A"/>
    <w:rsid w:val="00256693"/>
    <w:rsid w:val="00256C1E"/>
    <w:rsid w:val="002574E4"/>
    <w:rsid w:val="002575C1"/>
    <w:rsid w:val="002602E5"/>
    <w:rsid w:val="0026134D"/>
    <w:rsid w:val="0026170E"/>
    <w:rsid w:val="0026195B"/>
    <w:rsid w:val="002628A7"/>
    <w:rsid w:val="00263E72"/>
    <w:rsid w:val="00263F54"/>
    <w:rsid w:val="0026415E"/>
    <w:rsid w:val="002656F8"/>
    <w:rsid w:val="00267A61"/>
    <w:rsid w:val="002704CA"/>
    <w:rsid w:val="00270618"/>
    <w:rsid w:val="00271740"/>
    <w:rsid w:val="00271E98"/>
    <w:rsid w:val="002721C8"/>
    <w:rsid w:val="00274DAE"/>
    <w:rsid w:val="00275040"/>
    <w:rsid w:val="00275C70"/>
    <w:rsid w:val="0027760C"/>
    <w:rsid w:val="0028442B"/>
    <w:rsid w:val="00285C1D"/>
    <w:rsid w:val="0028698F"/>
    <w:rsid w:val="00286FB4"/>
    <w:rsid w:val="00287AF0"/>
    <w:rsid w:val="00287BFC"/>
    <w:rsid w:val="00291F88"/>
    <w:rsid w:val="00292087"/>
    <w:rsid w:val="002920AC"/>
    <w:rsid w:val="00292234"/>
    <w:rsid w:val="0029277D"/>
    <w:rsid w:val="00293575"/>
    <w:rsid w:val="00293814"/>
    <w:rsid w:val="00294FF0"/>
    <w:rsid w:val="00297361"/>
    <w:rsid w:val="002976FB"/>
    <w:rsid w:val="00297FD1"/>
    <w:rsid w:val="002A10D0"/>
    <w:rsid w:val="002A2838"/>
    <w:rsid w:val="002A2DC5"/>
    <w:rsid w:val="002A4A7D"/>
    <w:rsid w:val="002A5762"/>
    <w:rsid w:val="002A6C08"/>
    <w:rsid w:val="002A72FB"/>
    <w:rsid w:val="002A79FE"/>
    <w:rsid w:val="002B0366"/>
    <w:rsid w:val="002B07CF"/>
    <w:rsid w:val="002B17FA"/>
    <w:rsid w:val="002B212D"/>
    <w:rsid w:val="002B2F51"/>
    <w:rsid w:val="002B356C"/>
    <w:rsid w:val="002B64F6"/>
    <w:rsid w:val="002B6E6C"/>
    <w:rsid w:val="002B786A"/>
    <w:rsid w:val="002B7ACF"/>
    <w:rsid w:val="002C049A"/>
    <w:rsid w:val="002C15BC"/>
    <w:rsid w:val="002C2D41"/>
    <w:rsid w:val="002C3515"/>
    <w:rsid w:val="002C5BD2"/>
    <w:rsid w:val="002C68A7"/>
    <w:rsid w:val="002C6DBB"/>
    <w:rsid w:val="002C755B"/>
    <w:rsid w:val="002D0F7B"/>
    <w:rsid w:val="002D194D"/>
    <w:rsid w:val="002D2AD6"/>
    <w:rsid w:val="002D2CE1"/>
    <w:rsid w:val="002D3477"/>
    <w:rsid w:val="002D503E"/>
    <w:rsid w:val="002D5D61"/>
    <w:rsid w:val="002D6172"/>
    <w:rsid w:val="002D6E09"/>
    <w:rsid w:val="002D7661"/>
    <w:rsid w:val="002D7C2A"/>
    <w:rsid w:val="002E0157"/>
    <w:rsid w:val="002E1716"/>
    <w:rsid w:val="002E29D2"/>
    <w:rsid w:val="002E2D24"/>
    <w:rsid w:val="002E30E5"/>
    <w:rsid w:val="002E3AB8"/>
    <w:rsid w:val="002E4368"/>
    <w:rsid w:val="002E5C1D"/>
    <w:rsid w:val="002E5D45"/>
    <w:rsid w:val="002E6161"/>
    <w:rsid w:val="002E6F80"/>
    <w:rsid w:val="002F1192"/>
    <w:rsid w:val="002F1D40"/>
    <w:rsid w:val="002F2138"/>
    <w:rsid w:val="002F23B9"/>
    <w:rsid w:val="002F2BF3"/>
    <w:rsid w:val="002F2E60"/>
    <w:rsid w:val="002F2FA6"/>
    <w:rsid w:val="002F455C"/>
    <w:rsid w:val="002F5F50"/>
    <w:rsid w:val="002F63DA"/>
    <w:rsid w:val="00300475"/>
    <w:rsid w:val="00303221"/>
    <w:rsid w:val="00304336"/>
    <w:rsid w:val="00305050"/>
    <w:rsid w:val="00310258"/>
    <w:rsid w:val="003103B1"/>
    <w:rsid w:val="00310BBE"/>
    <w:rsid w:val="0031127E"/>
    <w:rsid w:val="003112B9"/>
    <w:rsid w:val="0031290B"/>
    <w:rsid w:val="003132C2"/>
    <w:rsid w:val="00313A7D"/>
    <w:rsid w:val="0031409E"/>
    <w:rsid w:val="003160CC"/>
    <w:rsid w:val="003169AE"/>
    <w:rsid w:val="00321744"/>
    <w:rsid w:val="00321FC7"/>
    <w:rsid w:val="00322E86"/>
    <w:rsid w:val="00323AC2"/>
    <w:rsid w:val="00324774"/>
    <w:rsid w:val="003256E6"/>
    <w:rsid w:val="00325B24"/>
    <w:rsid w:val="003266C5"/>
    <w:rsid w:val="00326792"/>
    <w:rsid w:val="0032768E"/>
    <w:rsid w:val="003277AD"/>
    <w:rsid w:val="00331064"/>
    <w:rsid w:val="003317D2"/>
    <w:rsid w:val="0033229D"/>
    <w:rsid w:val="003323E7"/>
    <w:rsid w:val="003343FF"/>
    <w:rsid w:val="00336101"/>
    <w:rsid w:val="00336C6F"/>
    <w:rsid w:val="00337AD5"/>
    <w:rsid w:val="00337BA6"/>
    <w:rsid w:val="003400BE"/>
    <w:rsid w:val="0034189D"/>
    <w:rsid w:val="003418C1"/>
    <w:rsid w:val="0034354E"/>
    <w:rsid w:val="00343E34"/>
    <w:rsid w:val="00344951"/>
    <w:rsid w:val="00345232"/>
    <w:rsid w:val="00346BAB"/>
    <w:rsid w:val="0034748E"/>
    <w:rsid w:val="003509FF"/>
    <w:rsid w:val="00350DF1"/>
    <w:rsid w:val="00352135"/>
    <w:rsid w:val="00353057"/>
    <w:rsid w:val="00353D88"/>
    <w:rsid w:val="003551A8"/>
    <w:rsid w:val="00357762"/>
    <w:rsid w:val="00360798"/>
    <w:rsid w:val="003607F9"/>
    <w:rsid w:val="00361AC2"/>
    <w:rsid w:val="00361AE6"/>
    <w:rsid w:val="0036312C"/>
    <w:rsid w:val="0036608A"/>
    <w:rsid w:val="00367224"/>
    <w:rsid w:val="003715D9"/>
    <w:rsid w:val="00371D52"/>
    <w:rsid w:val="00372020"/>
    <w:rsid w:val="00372098"/>
    <w:rsid w:val="00373549"/>
    <w:rsid w:val="003753CD"/>
    <w:rsid w:val="00376D94"/>
    <w:rsid w:val="00380099"/>
    <w:rsid w:val="00381C9C"/>
    <w:rsid w:val="00382DE5"/>
    <w:rsid w:val="00384A11"/>
    <w:rsid w:val="00387A7E"/>
    <w:rsid w:val="0039197F"/>
    <w:rsid w:val="00394DEF"/>
    <w:rsid w:val="00395887"/>
    <w:rsid w:val="00395A98"/>
    <w:rsid w:val="00395F5F"/>
    <w:rsid w:val="00396859"/>
    <w:rsid w:val="0039764E"/>
    <w:rsid w:val="00397AFE"/>
    <w:rsid w:val="00397D3B"/>
    <w:rsid w:val="00397DEA"/>
    <w:rsid w:val="003A08E0"/>
    <w:rsid w:val="003A0C51"/>
    <w:rsid w:val="003A0E83"/>
    <w:rsid w:val="003A10A0"/>
    <w:rsid w:val="003A1DD3"/>
    <w:rsid w:val="003A43E6"/>
    <w:rsid w:val="003A7391"/>
    <w:rsid w:val="003B1291"/>
    <w:rsid w:val="003B1AA0"/>
    <w:rsid w:val="003B1E9A"/>
    <w:rsid w:val="003B2386"/>
    <w:rsid w:val="003B2B04"/>
    <w:rsid w:val="003B4316"/>
    <w:rsid w:val="003B456C"/>
    <w:rsid w:val="003B499A"/>
    <w:rsid w:val="003B55F3"/>
    <w:rsid w:val="003B69A8"/>
    <w:rsid w:val="003B7B5A"/>
    <w:rsid w:val="003C0AB3"/>
    <w:rsid w:val="003C3203"/>
    <w:rsid w:val="003C5161"/>
    <w:rsid w:val="003C6B86"/>
    <w:rsid w:val="003D008F"/>
    <w:rsid w:val="003D1804"/>
    <w:rsid w:val="003D4B40"/>
    <w:rsid w:val="003D51AC"/>
    <w:rsid w:val="003D68D2"/>
    <w:rsid w:val="003D6DCD"/>
    <w:rsid w:val="003E170D"/>
    <w:rsid w:val="003E34C8"/>
    <w:rsid w:val="003E3BCF"/>
    <w:rsid w:val="003E5112"/>
    <w:rsid w:val="003E7D7C"/>
    <w:rsid w:val="003E7F42"/>
    <w:rsid w:val="003F0B05"/>
    <w:rsid w:val="003F0FAF"/>
    <w:rsid w:val="003F2DEB"/>
    <w:rsid w:val="003F4CFE"/>
    <w:rsid w:val="003F52F2"/>
    <w:rsid w:val="003F5906"/>
    <w:rsid w:val="003F662D"/>
    <w:rsid w:val="003F6954"/>
    <w:rsid w:val="003F6B37"/>
    <w:rsid w:val="003F6D61"/>
    <w:rsid w:val="00400729"/>
    <w:rsid w:val="00400B8C"/>
    <w:rsid w:val="00400D8F"/>
    <w:rsid w:val="004030D6"/>
    <w:rsid w:val="00403471"/>
    <w:rsid w:val="00403D4A"/>
    <w:rsid w:val="00404A56"/>
    <w:rsid w:val="00405F3B"/>
    <w:rsid w:val="00407707"/>
    <w:rsid w:val="00411F2E"/>
    <w:rsid w:val="00412DBB"/>
    <w:rsid w:val="00413627"/>
    <w:rsid w:val="00415144"/>
    <w:rsid w:val="00415ACE"/>
    <w:rsid w:val="004160D4"/>
    <w:rsid w:val="004164EE"/>
    <w:rsid w:val="0041717E"/>
    <w:rsid w:val="004179F7"/>
    <w:rsid w:val="00417C50"/>
    <w:rsid w:val="00417ED7"/>
    <w:rsid w:val="00420239"/>
    <w:rsid w:val="00422B3F"/>
    <w:rsid w:val="0042311D"/>
    <w:rsid w:val="004232E3"/>
    <w:rsid w:val="0042543F"/>
    <w:rsid w:val="00425DBC"/>
    <w:rsid w:val="0042602B"/>
    <w:rsid w:val="004311E8"/>
    <w:rsid w:val="0043320D"/>
    <w:rsid w:val="0043530F"/>
    <w:rsid w:val="00435CED"/>
    <w:rsid w:val="00435E4B"/>
    <w:rsid w:val="004375FA"/>
    <w:rsid w:val="00437BC1"/>
    <w:rsid w:val="00441B50"/>
    <w:rsid w:val="00445072"/>
    <w:rsid w:val="004450D7"/>
    <w:rsid w:val="0044716D"/>
    <w:rsid w:val="00447C70"/>
    <w:rsid w:val="0045019E"/>
    <w:rsid w:val="004505B8"/>
    <w:rsid w:val="00450B1A"/>
    <w:rsid w:val="0045152A"/>
    <w:rsid w:val="00452929"/>
    <w:rsid w:val="00453814"/>
    <w:rsid w:val="00453A24"/>
    <w:rsid w:val="00453F58"/>
    <w:rsid w:val="0045463A"/>
    <w:rsid w:val="00454E08"/>
    <w:rsid w:val="00455015"/>
    <w:rsid w:val="0045736F"/>
    <w:rsid w:val="00460588"/>
    <w:rsid w:val="00460614"/>
    <w:rsid w:val="004616B0"/>
    <w:rsid w:val="004623BB"/>
    <w:rsid w:val="00462B96"/>
    <w:rsid w:val="00462DA2"/>
    <w:rsid w:val="00464013"/>
    <w:rsid w:val="00465A2B"/>
    <w:rsid w:val="00465EF8"/>
    <w:rsid w:val="0046735B"/>
    <w:rsid w:val="00470126"/>
    <w:rsid w:val="004723A5"/>
    <w:rsid w:val="0047296C"/>
    <w:rsid w:val="00473551"/>
    <w:rsid w:val="004738C0"/>
    <w:rsid w:val="004748B1"/>
    <w:rsid w:val="00475BE7"/>
    <w:rsid w:val="00475DB1"/>
    <w:rsid w:val="004767A2"/>
    <w:rsid w:val="00477AEE"/>
    <w:rsid w:val="004822A0"/>
    <w:rsid w:val="00482AE8"/>
    <w:rsid w:val="00482D6F"/>
    <w:rsid w:val="00483695"/>
    <w:rsid w:val="00483E7D"/>
    <w:rsid w:val="00483F43"/>
    <w:rsid w:val="0048474F"/>
    <w:rsid w:val="00484A06"/>
    <w:rsid w:val="00484C0B"/>
    <w:rsid w:val="00485016"/>
    <w:rsid w:val="00485791"/>
    <w:rsid w:val="004860DB"/>
    <w:rsid w:val="00486503"/>
    <w:rsid w:val="004877ED"/>
    <w:rsid w:val="00487843"/>
    <w:rsid w:val="00491611"/>
    <w:rsid w:val="004939A6"/>
    <w:rsid w:val="00493B19"/>
    <w:rsid w:val="0049560C"/>
    <w:rsid w:val="00496126"/>
    <w:rsid w:val="00496AD9"/>
    <w:rsid w:val="00496B18"/>
    <w:rsid w:val="00497E8C"/>
    <w:rsid w:val="004A1382"/>
    <w:rsid w:val="004A196F"/>
    <w:rsid w:val="004A304B"/>
    <w:rsid w:val="004A4785"/>
    <w:rsid w:val="004A5B09"/>
    <w:rsid w:val="004A6403"/>
    <w:rsid w:val="004A6DF2"/>
    <w:rsid w:val="004A7DF2"/>
    <w:rsid w:val="004B2920"/>
    <w:rsid w:val="004B2A01"/>
    <w:rsid w:val="004B3218"/>
    <w:rsid w:val="004B41A9"/>
    <w:rsid w:val="004B4AF9"/>
    <w:rsid w:val="004B55DB"/>
    <w:rsid w:val="004B5AC3"/>
    <w:rsid w:val="004B66D1"/>
    <w:rsid w:val="004C105E"/>
    <w:rsid w:val="004C1F83"/>
    <w:rsid w:val="004C24A2"/>
    <w:rsid w:val="004C275E"/>
    <w:rsid w:val="004C3A0D"/>
    <w:rsid w:val="004C5850"/>
    <w:rsid w:val="004C673D"/>
    <w:rsid w:val="004C70EA"/>
    <w:rsid w:val="004D17D5"/>
    <w:rsid w:val="004D23D3"/>
    <w:rsid w:val="004D2DF4"/>
    <w:rsid w:val="004D36E8"/>
    <w:rsid w:val="004D5D1A"/>
    <w:rsid w:val="004D5DAE"/>
    <w:rsid w:val="004D60B6"/>
    <w:rsid w:val="004E0217"/>
    <w:rsid w:val="004E26DD"/>
    <w:rsid w:val="004E2BCE"/>
    <w:rsid w:val="004E72E6"/>
    <w:rsid w:val="004E7BDC"/>
    <w:rsid w:val="004E7DF8"/>
    <w:rsid w:val="004F08AF"/>
    <w:rsid w:val="004F1457"/>
    <w:rsid w:val="004F249E"/>
    <w:rsid w:val="004F2D2D"/>
    <w:rsid w:val="004F48CC"/>
    <w:rsid w:val="004F53ED"/>
    <w:rsid w:val="004F5514"/>
    <w:rsid w:val="004F5F13"/>
    <w:rsid w:val="004F6275"/>
    <w:rsid w:val="004F664E"/>
    <w:rsid w:val="004F6694"/>
    <w:rsid w:val="004F66D7"/>
    <w:rsid w:val="004F6E19"/>
    <w:rsid w:val="004F78E3"/>
    <w:rsid w:val="00500E29"/>
    <w:rsid w:val="00502462"/>
    <w:rsid w:val="00504428"/>
    <w:rsid w:val="00504E06"/>
    <w:rsid w:val="00510014"/>
    <w:rsid w:val="005109D6"/>
    <w:rsid w:val="00511B2A"/>
    <w:rsid w:val="00512C34"/>
    <w:rsid w:val="00512F37"/>
    <w:rsid w:val="005156E8"/>
    <w:rsid w:val="00515B70"/>
    <w:rsid w:val="0051681F"/>
    <w:rsid w:val="00521BFF"/>
    <w:rsid w:val="005235FD"/>
    <w:rsid w:val="00523A6F"/>
    <w:rsid w:val="00523F4D"/>
    <w:rsid w:val="00526E07"/>
    <w:rsid w:val="005305FB"/>
    <w:rsid w:val="0053197B"/>
    <w:rsid w:val="005319C2"/>
    <w:rsid w:val="00532A80"/>
    <w:rsid w:val="00532E09"/>
    <w:rsid w:val="00533145"/>
    <w:rsid w:val="00534DDF"/>
    <w:rsid w:val="00535682"/>
    <w:rsid w:val="00535F45"/>
    <w:rsid w:val="005360CD"/>
    <w:rsid w:val="00536C42"/>
    <w:rsid w:val="00540504"/>
    <w:rsid w:val="005410A8"/>
    <w:rsid w:val="005419C0"/>
    <w:rsid w:val="00541D00"/>
    <w:rsid w:val="005420AB"/>
    <w:rsid w:val="00546C1F"/>
    <w:rsid w:val="005476F0"/>
    <w:rsid w:val="00547D4C"/>
    <w:rsid w:val="00551562"/>
    <w:rsid w:val="005554CB"/>
    <w:rsid w:val="00556483"/>
    <w:rsid w:val="005567BC"/>
    <w:rsid w:val="005603E2"/>
    <w:rsid w:val="005611B6"/>
    <w:rsid w:val="005625CA"/>
    <w:rsid w:val="00562892"/>
    <w:rsid w:val="00562E87"/>
    <w:rsid w:val="00563560"/>
    <w:rsid w:val="00564B67"/>
    <w:rsid w:val="00565AA5"/>
    <w:rsid w:val="00566F4D"/>
    <w:rsid w:val="00567155"/>
    <w:rsid w:val="00570177"/>
    <w:rsid w:val="00570BF2"/>
    <w:rsid w:val="0057344E"/>
    <w:rsid w:val="00576EE1"/>
    <w:rsid w:val="005770CF"/>
    <w:rsid w:val="005770E0"/>
    <w:rsid w:val="00577165"/>
    <w:rsid w:val="00577266"/>
    <w:rsid w:val="00581871"/>
    <w:rsid w:val="0058315F"/>
    <w:rsid w:val="00585677"/>
    <w:rsid w:val="00585F27"/>
    <w:rsid w:val="00586F92"/>
    <w:rsid w:val="00590470"/>
    <w:rsid w:val="00590477"/>
    <w:rsid w:val="00590758"/>
    <w:rsid w:val="00590E49"/>
    <w:rsid w:val="00590E86"/>
    <w:rsid w:val="00592A81"/>
    <w:rsid w:val="00593755"/>
    <w:rsid w:val="0059405F"/>
    <w:rsid w:val="00596E19"/>
    <w:rsid w:val="00596EA3"/>
    <w:rsid w:val="005A14A8"/>
    <w:rsid w:val="005A16F8"/>
    <w:rsid w:val="005A1D78"/>
    <w:rsid w:val="005A23D1"/>
    <w:rsid w:val="005A2477"/>
    <w:rsid w:val="005A2644"/>
    <w:rsid w:val="005A27C4"/>
    <w:rsid w:val="005A390D"/>
    <w:rsid w:val="005A40B9"/>
    <w:rsid w:val="005A4860"/>
    <w:rsid w:val="005A5CCB"/>
    <w:rsid w:val="005A7381"/>
    <w:rsid w:val="005A7579"/>
    <w:rsid w:val="005A79CD"/>
    <w:rsid w:val="005B1BA7"/>
    <w:rsid w:val="005B243A"/>
    <w:rsid w:val="005B39F6"/>
    <w:rsid w:val="005B3AF0"/>
    <w:rsid w:val="005B4AAE"/>
    <w:rsid w:val="005B694E"/>
    <w:rsid w:val="005B698D"/>
    <w:rsid w:val="005C0239"/>
    <w:rsid w:val="005C09DC"/>
    <w:rsid w:val="005C246D"/>
    <w:rsid w:val="005C2B36"/>
    <w:rsid w:val="005C3199"/>
    <w:rsid w:val="005C44DF"/>
    <w:rsid w:val="005C7736"/>
    <w:rsid w:val="005C7799"/>
    <w:rsid w:val="005C7D4D"/>
    <w:rsid w:val="005D1B93"/>
    <w:rsid w:val="005D2900"/>
    <w:rsid w:val="005D2AAC"/>
    <w:rsid w:val="005D3216"/>
    <w:rsid w:val="005D394B"/>
    <w:rsid w:val="005D5F0F"/>
    <w:rsid w:val="005D67A5"/>
    <w:rsid w:val="005D6D6E"/>
    <w:rsid w:val="005D7B28"/>
    <w:rsid w:val="005E06C6"/>
    <w:rsid w:val="005E0728"/>
    <w:rsid w:val="005E0839"/>
    <w:rsid w:val="005E15F5"/>
    <w:rsid w:val="005E3408"/>
    <w:rsid w:val="005E58AC"/>
    <w:rsid w:val="005E615E"/>
    <w:rsid w:val="005E684F"/>
    <w:rsid w:val="005E6938"/>
    <w:rsid w:val="005F0B8E"/>
    <w:rsid w:val="005F3C8D"/>
    <w:rsid w:val="005F58BD"/>
    <w:rsid w:val="005F6CE3"/>
    <w:rsid w:val="005F7222"/>
    <w:rsid w:val="005F796D"/>
    <w:rsid w:val="006000C4"/>
    <w:rsid w:val="00600C17"/>
    <w:rsid w:val="00601898"/>
    <w:rsid w:val="00602DBB"/>
    <w:rsid w:val="00603181"/>
    <w:rsid w:val="00603EEF"/>
    <w:rsid w:val="006045F0"/>
    <w:rsid w:val="00604D92"/>
    <w:rsid w:val="00605370"/>
    <w:rsid w:val="00607631"/>
    <w:rsid w:val="00607FCE"/>
    <w:rsid w:val="00610338"/>
    <w:rsid w:val="0061126F"/>
    <w:rsid w:val="006117EC"/>
    <w:rsid w:val="006121A9"/>
    <w:rsid w:val="00612797"/>
    <w:rsid w:val="00612AF1"/>
    <w:rsid w:val="006134FA"/>
    <w:rsid w:val="00614E30"/>
    <w:rsid w:val="00615C72"/>
    <w:rsid w:val="00615DC4"/>
    <w:rsid w:val="00615E1B"/>
    <w:rsid w:val="00615F85"/>
    <w:rsid w:val="0062024B"/>
    <w:rsid w:val="006211D2"/>
    <w:rsid w:val="00623907"/>
    <w:rsid w:val="006241DB"/>
    <w:rsid w:val="00624AFE"/>
    <w:rsid w:val="00624EA0"/>
    <w:rsid w:val="006259C8"/>
    <w:rsid w:val="006278D4"/>
    <w:rsid w:val="00627BB4"/>
    <w:rsid w:val="0063100B"/>
    <w:rsid w:val="00634454"/>
    <w:rsid w:val="00634FF4"/>
    <w:rsid w:val="00635528"/>
    <w:rsid w:val="00636252"/>
    <w:rsid w:val="00636BEB"/>
    <w:rsid w:val="006371E5"/>
    <w:rsid w:val="00640F16"/>
    <w:rsid w:val="00640F3A"/>
    <w:rsid w:val="00641F54"/>
    <w:rsid w:val="00642BD5"/>
    <w:rsid w:val="0064378C"/>
    <w:rsid w:val="006440BA"/>
    <w:rsid w:val="0064462E"/>
    <w:rsid w:val="00644BE1"/>
    <w:rsid w:val="00647045"/>
    <w:rsid w:val="0064731D"/>
    <w:rsid w:val="00647ABD"/>
    <w:rsid w:val="0065230A"/>
    <w:rsid w:val="0065428E"/>
    <w:rsid w:val="00654374"/>
    <w:rsid w:val="006545C8"/>
    <w:rsid w:val="00655FCA"/>
    <w:rsid w:val="006562B8"/>
    <w:rsid w:val="006563CB"/>
    <w:rsid w:val="0065656D"/>
    <w:rsid w:val="00660161"/>
    <w:rsid w:val="00661EC5"/>
    <w:rsid w:val="0066268C"/>
    <w:rsid w:val="00664ED6"/>
    <w:rsid w:val="0066734E"/>
    <w:rsid w:val="00667657"/>
    <w:rsid w:val="00671299"/>
    <w:rsid w:val="00672627"/>
    <w:rsid w:val="006742EA"/>
    <w:rsid w:val="00674852"/>
    <w:rsid w:val="006755AB"/>
    <w:rsid w:val="00675894"/>
    <w:rsid w:val="00676794"/>
    <w:rsid w:val="00676A81"/>
    <w:rsid w:val="00676BCA"/>
    <w:rsid w:val="00676F8C"/>
    <w:rsid w:val="006809FA"/>
    <w:rsid w:val="00681659"/>
    <w:rsid w:val="006826B6"/>
    <w:rsid w:val="00683079"/>
    <w:rsid w:val="006838E8"/>
    <w:rsid w:val="006856C0"/>
    <w:rsid w:val="00686A0F"/>
    <w:rsid w:val="00686AAB"/>
    <w:rsid w:val="0068700B"/>
    <w:rsid w:val="00687A1F"/>
    <w:rsid w:val="00690B0A"/>
    <w:rsid w:val="00691D2D"/>
    <w:rsid w:val="0069379E"/>
    <w:rsid w:val="0069469A"/>
    <w:rsid w:val="0069552B"/>
    <w:rsid w:val="00697275"/>
    <w:rsid w:val="00697EC4"/>
    <w:rsid w:val="006A0566"/>
    <w:rsid w:val="006A167C"/>
    <w:rsid w:val="006A17A8"/>
    <w:rsid w:val="006A1B47"/>
    <w:rsid w:val="006A3A95"/>
    <w:rsid w:val="006A3DBF"/>
    <w:rsid w:val="006A4B49"/>
    <w:rsid w:val="006A51A1"/>
    <w:rsid w:val="006A7FF3"/>
    <w:rsid w:val="006B02B7"/>
    <w:rsid w:val="006B037E"/>
    <w:rsid w:val="006B0987"/>
    <w:rsid w:val="006B0B8F"/>
    <w:rsid w:val="006B1475"/>
    <w:rsid w:val="006B32FE"/>
    <w:rsid w:val="006B4079"/>
    <w:rsid w:val="006B4720"/>
    <w:rsid w:val="006B6DBA"/>
    <w:rsid w:val="006B7EE0"/>
    <w:rsid w:val="006C0032"/>
    <w:rsid w:val="006C0A1E"/>
    <w:rsid w:val="006C0BA7"/>
    <w:rsid w:val="006C10DF"/>
    <w:rsid w:val="006C2E5D"/>
    <w:rsid w:val="006C3197"/>
    <w:rsid w:val="006C5BA3"/>
    <w:rsid w:val="006C609F"/>
    <w:rsid w:val="006C6B7C"/>
    <w:rsid w:val="006C6CAC"/>
    <w:rsid w:val="006D1B12"/>
    <w:rsid w:val="006D1F38"/>
    <w:rsid w:val="006D4518"/>
    <w:rsid w:val="006D472E"/>
    <w:rsid w:val="006D4B5A"/>
    <w:rsid w:val="006D5306"/>
    <w:rsid w:val="006D61C0"/>
    <w:rsid w:val="006E1EC4"/>
    <w:rsid w:val="006E20B7"/>
    <w:rsid w:val="006E2F66"/>
    <w:rsid w:val="006E3915"/>
    <w:rsid w:val="006E4233"/>
    <w:rsid w:val="006E4B22"/>
    <w:rsid w:val="006E7A35"/>
    <w:rsid w:val="006F1C4F"/>
    <w:rsid w:val="006F209B"/>
    <w:rsid w:val="006F286C"/>
    <w:rsid w:val="006F34AA"/>
    <w:rsid w:val="006F4586"/>
    <w:rsid w:val="006F50A1"/>
    <w:rsid w:val="006F6466"/>
    <w:rsid w:val="006F67E1"/>
    <w:rsid w:val="006F7FF1"/>
    <w:rsid w:val="0070064E"/>
    <w:rsid w:val="00700CB1"/>
    <w:rsid w:val="0070349F"/>
    <w:rsid w:val="007043D7"/>
    <w:rsid w:val="0070483D"/>
    <w:rsid w:val="00704EC3"/>
    <w:rsid w:val="0070506E"/>
    <w:rsid w:val="00707F58"/>
    <w:rsid w:val="00710750"/>
    <w:rsid w:val="00710834"/>
    <w:rsid w:val="007114EE"/>
    <w:rsid w:val="00711743"/>
    <w:rsid w:val="00711C0B"/>
    <w:rsid w:val="00712232"/>
    <w:rsid w:val="00712A25"/>
    <w:rsid w:val="0071434A"/>
    <w:rsid w:val="007147A1"/>
    <w:rsid w:val="007170D7"/>
    <w:rsid w:val="0072138F"/>
    <w:rsid w:val="00721422"/>
    <w:rsid w:val="007218F7"/>
    <w:rsid w:val="00724CBB"/>
    <w:rsid w:val="0072503C"/>
    <w:rsid w:val="00726401"/>
    <w:rsid w:val="00726E2C"/>
    <w:rsid w:val="007278C9"/>
    <w:rsid w:val="00727992"/>
    <w:rsid w:val="00730184"/>
    <w:rsid w:val="0073086A"/>
    <w:rsid w:val="007308A1"/>
    <w:rsid w:val="00730B80"/>
    <w:rsid w:val="00731588"/>
    <w:rsid w:val="00733FD7"/>
    <w:rsid w:val="007355D4"/>
    <w:rsid w:val="00736128"/>
    <w:rsid w:val="007363F6"/>
    <w:rsid w:val="00736CA6"/>
    <w:rsid w:val="00741A61"/>
    <w:rsid w:val="00741F8A"/>
    <w:rsid w:val="00742C6D"/>
    <w:rsid w:val="00742D8C"/>
    <w:rsid w:val="0074504C"/>
    <w:rsid w:val="00745A6B"/>
    <w:rsid w:val="00750292"/>
    <w:rsid w:val="00751102"/>
    <w:rsid w:val="007513F2"/>
    <w:rsid w:val="007520AD"/>
    <w:rsid w:val="00756C9F"/>
    <w:rsid w:val="00761875"/>
    <w:rsid w:val="00761AC5"/>
    <w:rsid w:val="007625AA"/>
    <w:rsid w:val="00762760"/>
    <w:rsid w:val="00762B8D"/>
    <w:rsid w:val="00762C9F"/>
    <w:rsid w:val="00763531"/>
    <w:rsid w:val="00764EBC"/>
    <w:rsid w:val="0076589B"/>
    <w:rsid w:val="00765B8B"/>
    <w:rsid w:val="00766AC3"/>
    <w:rsid w:val="00767151"/>
    <w:rsid w:val="0076755F"/>
    <w:rsid w:val="00767838"/>
    <w:rsid w:val="00770874"/>
    <w:rsid w:val="00770BA6"/>
    <w:rsid w:val="0077312E"/>
    <w:rsid w:val="0077733E"/>
    <w:rsid w:val="0077771F"/>
    <w:rsid w:val="007801AF"/>
    <w:rsid w:val="007802DE"/>
    <w:rsid w:val="0078033E"/>
    <w:rsid w:val="00781972"/>
    <w:rsid w:val="00781A6D"/>
    <w:rsid w:val="007831B0"/>
    <w:rsid w:val="00783C59"/>
    <w:rsid w:val="0078475A"/>
    <w:rsid w:val="00784E51"/>
    <w:rsid w:val="00786EF3"/>
    <w:rsid w:val="00787367"/>
    <w:rsid w:val="00787ACC"/>
    <w:rsid w:val="007909AA"/>
    <w:rsid w:val="00790AFC"/>
    <w:rsid w:val="007915CD"/>
    <w:rsid w:val="0079216C"/>
    <w:rsid w:val="00792708"/>
    <w:rsid w:val="00792A3B"/>
    <w:rsid w:val="00792CB8"/>
    <w:rsid w:val="00796223"/>
    <w:rsid w:val="00797B5A"/>
    <w:rsid w:val="007A07C9"/>
    <w:rsid w:val="007A1589"/>
    <w:rsid w:val="007A42FF"/>
    <w:rsid w:val="007A44E1"/>
    <w:rsid w:val="007A464C"/>
    <w:rsid w:val="007A642C"/>
    <w:rsid w:val="007A7158"/>
    <w:rsid w:val="007B0E15"/>
    <w:rsid w:val="007B15C1"/>
    <w:rsid w:val="007B1B89"/>
    <w:rsid w:val="007B24A2"/>
    <w:rsid w:val="007B24C6"/>
    <w:rsid w:val="007B3452"/>
    <w:rsid w:val="007B42B1"/>
    <w:rsid w:val="007B437E"/>
    <w:rsid w:val="007B4618"/>
    <w:rsid w:val="007B4AD6"/>
    <w:rsid w:val="007B4F90"/>
    <w:rsid w:val="007B5147"/>
    <w:rsid w:val="007B51BE"/>
    <w:rsid w:val="007B7785"/>
    <w:rsid w:val="007B787E"/>
    <w:rsid w:val="007B7CB9"/>
    <w:rsid w:val="007C1D73"/>
    <w:rsid w:val="007C254E"/>
    <w:rsid w:val="007C4424"/>
    <w:rsid w:val="007C458C"/>
    <w:rsid w:val="007C4AE0"/>
    <w:rsid w:val="007C4D16"/>
    <w:rsid w:val="007C51C9"/>
    <w:rsid w:val="007C6254"/>
    <w:rsid w:val="007C6773"/>
    <w:rsid w:val="007C7B8E"/>
    <w:rsid w:val="007D0635"/>
    <w:rsid w:val="007D14CD"/>
    <w:rsid w:val="007D16DF"/>
    <w:rsid w:val="007D3EF0"/>
    <w:rsid w:val="007D4BAB"/>
    <w:rsid w:val="007D6575"/>
    <w:rsid w:val="007E2B94"/>
    <w:rsid w:val="007E2D30"/>
    <w:rsid w:val="007E439D"/>
    <w:rsid w:val="007E7E0F"/>
    <w:rsid w:val="007E7F8B"/>
    <w:rsid w:val="007F25EE"/>
    <w:rsid w:val="007F321F"/>
    <w:rsid w:val="007F49B7"/>
    <w:rsid w:val="007F4E96"/>
    <w:rsid w:val="007F5CB5"/>
    <w:rsid w:val="007F6505"/>
    <w:rsid w:val="007F7FE0"/>
    <w:rsid w:val="008012BE"/>
    <w:rsid w:val="00801C49"/>
    <w:rsid w:val="0080318D"/>
    <w:rsid w:val="00803FA4"/>
    <w:rsid w:val="00804D4D"/>
    <w:rsid w:val="00806BCC"/>
    <w:rsid w:val="008070D0"/>
    <w:rsid w:val="00810970"/>
    <w:rsid w:val="00810A77"/>
    <w:rsid w:val="00812F22"/>
    <w:rsid w:val="008163F7"/>
    <w:rsid w:val="00821986"/>
    <w:rsid w:val="00821DC9"/>
    <w:rsid w:val="00822CB6"/>
    <w:rsid w:val="00822EAF"/>
    <w:rsid w:val="00824360"/>
    <w:rsid w:val="00824EFB"/>
    <w:rsid w:val="0082521E"/>
    <w:rsid w:val="00825EF8"/>
    <w:rsid w:val="0082615F"/>
    <w:rsid w:val="00826D0B"/>
    <w:rsid w:val="0082762E"/>
    <w:rsid w:val="008278F7"/>
    <w:rsid w:val="00827CDB"/>
    <w:rsid w:val="00832169"/>
    <w:rsid w:val="0083251C"/>
    <w:rsid w:val="0083278C"/>
    <w:rsid w:val="008355FA"/>
    <w:rsid w:val="00835D1F"/>
    <w:rsid w:val="00837770"/>
    <w:rsid w:val="00837D2F"/>
    <w:rsid w:val="00840B79"/>
    <w:rsid w:val="00841DF0"/>
    <w:rsid w:val="00844172"/>
    <w:rsid w:val="0084701C"/>
    <w:rsid w:val="00847A83"/>
    <w:rsid w:val="00850258"/>
    <w:rsid w:val="0085285C"/>
    <w:rsid w:val="00852E21"/>
    <w:rsid w:val="00854034"/>
    <w:rsid w:val="00854519"/>
    <w:rsid w:val="0085618C"/>
    <w:rsid w:val="00856848"/>
    <w:rsid w:val="00856CD5"/>
    <w:rsid w:val="008601AE"/>
    <w:rsid w:val="0086216D"/>
    <w:rsid w:val="00862BEA"/>
    <w:rsid w:val="00863D88"/>
    <w:rsid w:val="00864930"/>
    <w:rsid w:val="00865A87"/>
    <w:rsid w:val="008667EC"/>
    <w:rsid w:val="00867EB5"/>
    <w:rsid w:val="008700CA"/>
    <w:rsid w:val="008708CB"/>
    <w:rsid w:val="00871C71"/>
    <w:rsid w:val="00872908"/>
    <w:rsid w:val="00873597"/>
    <w:rsid w:val="008739C8"/>
    <w:rsid w:val="00874D87"/>
    <w:rsid w:val="00875995"/>
    <w:rsid w:val="00876056"/>
    <w:rsid w:val="00876625"/>
    <w:rsid w:val="00881266"/>
    <w:rsid w:val="00882823"/>
    <w:rsid w:val="00882DC4"/>
    <w:rsid w:val="00883417"/>
    <w:rsid w:val="00883828"/>
    <w:rsid w:val="00883F10"/>
    <w:rsid w:val="00885904"/>
    <w:rsid w:val="00886A7F"/>
    <w:rsid w:val="00886B8E"/>
    <w:rsid w:val="00892814"/>
    <w:rsid w:val="00893B9B"/>
    <w:rsid w:val="008948A0"/>
    <w:rsid w:val="008957F9"/>
    <w:rsid w:val="008974BC"/>
    <w:rsid w:val="008A328E"/>
    <w:rsid w:val="008A3A78"/>
    <w:rsid w:val="008A3AF3"/>
    <w:rsid w:val="008A4323"/>
    <w:rsid w:val="008A5114"/>
    <w:rsid w:val="008A66BE"/>
    <w:rsid w:val="008A6977"/>
    <w:rsid w:val="008B0336"/>
    <w:rsid w:val="008B1CF8"/>
    <w:rsid w:val="008B3AEB"/>
    <w:rsid w:val="008B4776"/>
    <w:rsid w:val="008B5C1A"/>
    <w:rsid w:val="008B7E22"/>
    <w:rsid w:val="008C0925"/>
    <w:rsid w:val="008C1C25"/>
    <w:rsid w:val="008C2BC5"/>
    <w:rsid w:val="008C384E"/>
    <w:rsid w:val="008C3CC2"/>
    <w:rsid w:val="008C5FE9"/>
    <w:rsid w:val="008C622E"/>
    <w:rsid w:val="008C7875"/>
    <w:rsid w:val="008D192C"/>
    <w:rsid w:val="008D1EFF"/>
    <w:rsid w:val="008D23E2"/>
    <w:rsid w:val="008D4041"/>
    <w:rsid w:val="008D5DA0"/>
    <w:rsid w:val="008E148A"/>
    <w:rsid w:val="008E15DF"/>
    <w:rsid w:val="008E1FC9"/>
    <w:rsid w:val="008E24AC"/>
    <w:rsid w:val="008E2E27"/>
    <w:rsid w:val="008E4282"/>
    <w:rsid w:val="008E4796"/>
    <w:rsid w:val="008E7A3C"/>
    <w:rsid w:val="008F04BA"/>
    <w:rsid w:val="008F0966"/>
    <w:rsid w:val="008F1176"/>
    <w:rsid w:val="008F1812"/>
    <w:rsid w:val="008F192D"/>
    <w:rsid w:val="008F1B8A"/>
    <w:rsid w:val="008F1D46"/>
    <w:rsid w:val="008F298C"/>
    <w:rsid w:val="008F493A"/>
    <w:rsid w:val="008F5BB3"/>
    <w:rsid w:val="008F6D4B"/>
    <w:rsid w:val="008F7665"/>
    <w:rsid w:val="008F78BC"/>
    <w:rsid w:val="0090096A"/>
    <w:rsid w:val="00900BD5"/>
    <w:rsid w:val="00901704"/>
    <w:rsid w:val="00901C3B"/>
    <w:rsid w:val="0090209D"/>
    <w:rsid w:val="009020AF"/>
    <w:rsid w:val="00902355"/>
    <w:rsid w:val="00902558"/>
    <w:rsid w:val="009044F5"/>
    <w:rsid w:val="0090574B"/>
    <w:rsid w:val="0090636C"/>
    <w:rsid w:val="009077AE"/>
    <w:rsid w:val="00907D35"/>
    <w:rsid w:val="00910C30"/>
    <w:rsid w:val="009120A3"/>
    <w:rsid w:val="00912571"/>
    <w:rsid w:val="0091377F"/>
    <w:rsid w:val="009142D7"/>
    <w:rsid w:val="00914B88"/>
    <w:rsid w:val="009155C7"/>
    <w:rsid w:val="00917AA7"/>
    <w:rsid w:val="009214A2"/>
    <w:rsid w:val="009216C9"/>
    <w:rsid w:val="0092482C"/>
    <w:rsid w:val="00925952"/>
    <w:rsid w:val="0092615D"/>
    <w:rsid w:val="0092722E"/>
    <w:rsid w:val="009279FB"/>
    <w:rsid w:val="00927D73"/>
    <w:rsid w:val="00927F56"/>
    <w:rsid w:val="00931069"/>
    <w:rsid w:val="00931887"/>
    <w:rsid w:val="00932161"/>
    <w:rsid w:val="00932610"/>
    <w:rsid w:val="00932B44"/>
    <w:rsid w:val="00933E18"/>
    <w:rsid w:val="00934AEB"/>
    <w:rsid w:val="00934B38"/>
    <w:rsid w:val="00935854"/>
    <w:rsid w:val="009365C2"/>
    <w:rsid w:val="009368C8"/>
    <w:rsid w:val="009405D0"/>
    <w:rsid w:val="00941485"/>
    <w:rsid w:val="0094288D"/>
    <w:rsid w:val="00943343"/>
    <w:rsid w:val="009440FC"/>
    <w:rsid w:val="009465BA"/>
    <w:rsid w:val="00946F7E"/>
    <w:rsid w:val="0095251B"/>
    <w:rsid w:val="00952AEC"/>
    <w:rsid w:val="0095378A"/>
    <w:rsid w:val="00954D54"/>
    <w:rsid w:val="00954E9A"/>
    <w:rsid w:val="00955928"/>
    <w:rsid w:val="00960182"/>
    <w:rsid w:val="009606EC"/>
    <w:rsid w:val="009618E2"/>
    <w:rsid w:val="00961B99"/>
    <w:rsid w:val="0096244D"/>
    <w:rsid w:val="00963766"/>
    <w:rsid w:val="00963DDF"/>
    <w:rsid w:val="009645F8"/>
    <w:rsid w:val="00964A3E"/>
    <w:rsid w:val="00965459"/>
    <w:rsid w:val="0097062F"/>
    <w:rsid w:val="00970BF8"/>
    <w:rsid w:val="009719B9"/>
    <w:rsid w:val="00971D6C"/>
    <w:rsid w:val="00972943"/>
    <w:rsid w:val="0097369F"/>
    <w:rsid w:val="00974642"/>
    <w:rsid w:val="0097465D"/>
    <w:rsid w:val="00974FC7"/>
    <w:rsid w:val="00975C13"/>
    <w:rsid w:val="00975E48"/>
    <w:rsid w:val="00976980"/>
    <w:rsid w:val="0097784B"/>
    <w:rsid w:val="0097788D"/>
    <w:rsid w:val="00981C79"/>
    <w:rsid w:val="00983580"/>
    <w:rsid w:val="00984F47"/>
    <w:rsid w:val="0098634A"/>
    <w:rsid w:val="00986782"/>
    <w:rsid w:val="009906D6"/>
    <w:rsid w:val="00991E8C"/>
    <w:rsid w:val="0099230B"/>
    <w:rsid w:val="009931E3"/>
    <w:rsid w:val="00993ED6"/>
    <w:rsid w:val="00996F37"/>
    <w:rsid w:val="009A0197"/>
    <w:rsid w:val="009A3117"/>
    <w:rsid w:val="009A3C1A"/>
    <w:rsid w:val="009A3FAE"/>
    <w:rsid w:val="009A56D4"/>
    <w:rsid w:val="009A7975"/>
    <w:rsid w:val="009B01CA"/>
    <w:rsid w:val="009B0C90"/>
    <w:rsid w:val="009B2545"/>
    <w:rsid w:val="009B328B"/>
    <w:rsid w:val="009B36F3"/>
    <w:rsid w:val="009B3880"/>
    <w:rsid w:val="009B62B9"/>
    <w:rsid w:val="009B7606"/>
    <w:rsid w:val="009C010E"/>
    <w:rsid w:val="009C01B7"/>
    <w:rsid w:val="009C11A4"/>
    <w:rsid w:val="009C3465"/>
    <w:rsid w:val="009C4240"/>
    <w:rsid w:val="009C445C"/>
    <w:rsid w:val="009C4CBE"/>
    <w:rsid w:val="009C6736"/>
    <w:rsid w:val="009C681E"/>
    <w:rsid w:val="009C74B3"/>
    <w:rsid w:val="009C7608"/>
    <w:rsid w:val="009C77BD"/>
    <w:rsid w:val="009D1716"/>
    <w:rsid w:val="009D1EB0"/>
    <w:rsid w:val="009D393F"/>
    <w:rsid w:val="009D3B90"/>
    <w:rsid w:val="009D521C"/>
    <w:rsid w:val="009D54A7"/>
    <w:rsid w:val="009D5592"/>
    <w:rsid w:val="009D5637"/>
    <w:rsid w:val="009D6234"/>
    <w:rsid w:val="009D64D1"/>
    <w:rsid w:val="009E024E"/>
    <w:rsid w:val="009E07DD"/>
    <w:rsid w:val="009E1A3C"/>
    <w:rsid w:val="009E3106"/>
    <w:rsid w:val="009E50B5"/>
    <w:rsid w:val="009E5CA3"/>
    <w:rsid w:val="009E64AB"/>
    <w:rsid w:val="009E7325"/>
    <w:rsid w:val="009E7D39"/>
    <w:rsid w:val="009F0242"/>
    <w:rsid w:val="009F0BEB"/>
    <w:rsid w:val="009F0C0C"/>
    <w:rsid w:val="009F376B"/>
    <w:rsid w:val="009F438C"/>
    <w:rsid w:val="009F4996"/>
    <w:rsid w:val="009F4C07"/>
    <w:rsid w:val="009F4D2D"/>
    <w:rsid w:val="009F5114"/>
    <w:rsid w:val="009F5606"/>
    <w:rsid w:val="009F5F7C"/>
    <w:rsid w:val="009F699D"/>
    <w:rsid w:val="009F6BF0"/>
    <w:rsid w:val="00A0027F"/>
    <w:rsid w:val="00A00BA7"/>
    <w:rsid w:val="00A00E6B"/>
    <w:rsid w:val="00A00F2F"/>
    <w:rsid w:val="00A01EA2"/>
    <w:rsid w:val="00A048FF"/>
    <w:rsid w:val="00A04CE2"/>
    <w:rsid w:val="00A055FB"/>
    <w:rsid w:val="00A06365"/>
    <w:rsid w:val="00A06878"/>
    <w:rsid w:val="00A0782F"/>
    <w:rsid w:val="00A12BB6"/>
    <w:rsid w:val="00A131CD"/>
    <w:rsid w:val="00A13B76"/>
    <w:rsid w:val="00A13DBF"/>
    <w:rsid w:val="00A14FB3"/>
    <w:rsid w:val="00A15F25"/>
    <w:rsid w:val="00A16AD7"/>
    <w:rsid w:val="00A170AB"/>
    <w:rsid w:val="00A2002C"/>
    <w:rsid w:val="00A20456"/>
    <w:rsid w:val="00A21165"/>
    <w:rsid w:val="00A21AA0"/>
    <w:rsid w:val="00A22E44"/>
    <w:rsid w:val="00A2337A"/>
    <w:rsid w:val="00A2408E"/>
    <w:rsid w:val="00A24647"/>
    <w:rsid w:val="00A24695"/>
    <w:rsid w:val="00A258EC"/>
    <w:rsid w:val="00A26F4B"/>
    <w:rsid w:val="00A30E50"/>
    <w:rsid w:val="00A33062"/>
    <w:rsid w:val="00A334B3"/>
    <w:rsid w:val="00A34A3A"/>
    <w:rsid w:val="00A35AC3"/>
    <w:rsid w:val="00A368FB"/>
    <w:rsid w:val="00A410F2"/>
    <w:rsid w:val="00A4226A"/>
    <w:rsid w:val="00A4266E"/>
    <w:rsid w:val="00A4323D"/>
    <w:rsid w:val="00A43CFA"/>
    <w:rsid w:val="00A505D4"/>
    <w:rsid w:val="00A526D9"/>
    <w:rsid w:val="00A5545C"/>
    <w:rsid w:val="00A60C2C"/>
    <w:rsid w:val="00A61D93"/>
    <w:rsid w:val="00A634D7"/>
    <w:rsid w:val="00A644C6"/>
    <w:rsid w:val="00A64B7C"/>
    <w:rsid w:val="00A662E2"/>
    <w:rsid w:val="00A679C6"/>
    <w:rsid w:val="00A67DF4"/>
    <w:rsid w:val="00A700D3"/>
    <w:rsid w:val="00A71189"/>
    <w:rsid w:val="00A719CE"/>
    <w:rsid w:val="00A71EB1"/>
    <w:rsid w:val="00A721E9"/>
    <w:rsid w:val="00A73671"/>
    <w:rsid w:val="00A73703"/>
    <w:rsid w:val="00A73A50"/>
    <w:rsid w:val="00A75A36"/>
    <w:rsid w:val="00A77615"/>
    <w:rsid w:val="00A77BB1"/>
    <w:rsid w:val="00A77C4D"/>
    <w:rsid w:val="00A8041F"/>
    <w:rsid w:val="00A82FC4"/>
    <w:rsid w:val="00A87F29"/>
    <w:rsid w:val="00A90E0E"/>
    <w:rsid w:val="00A922EB"/>
    <w:rsid w:val="00A92991"/>
    <w:rsid w:val="00A9483D"/>
    <w:rsid w:val="00A949AC"/>
    <w:rsid w:val="00A94C02"/>
    <w:rsid w:val="00A96698"/>
    <w:rsid w:val="00A96F75"/>
    <w:rsid w:val="00A97874"/>
    <w:rsid w:val="00AA1328"/>
    <w:rsid w:val="00AA152E"/>
    <w:rsid w:val="00AA26F1"/>
    <w:rsid w:val="00AA3D77"/>
    <w:rsid w:val="00AA493F"/>
    <w:rsid w:val="00AA4D87"/>
    <w:rsid w:val="00AA6454"/>
    <w:rsid w:val="00AA6C44"/>
    <w:rsid w:val="00AB2045"/>
    <w:rsid w:val="00AB26A7"/>
    <w:rsid w:val="00AB3E78"/>
    <w:rsid w:val="00AB4E94"/>
    <w:rsid w:val="00AB5100"/>
    <w:rsid w:val="00AB61E8"/>
    <w:rsid w:val="00AB76DC"/>
    <w:rsid w:val="00AB7823"/>
    <w:rsid w:val="00AB7A0E"/>
    <w:rsid w:val="00AC07E1"/>
    <w:rsid w:val="00AC1D98"/>
    <w:rsid w:val="00AC3832"/>
    <w:rsid w:val="00AC3BE9"/>
    <w:rsid w:val="00AC4D5C"/>
    <w:rsid w:val="00AC6DAC"/>
    <w:rsid w:val="00AD0B86"/>
    <w:rsid w:val="00AD1026"/>
    <w:rsid w:val="00AD116B"/>
    <w:rsid w:val="00AD2716"/>
    <w:rsid w:val="00AD281C"/>
    <w:rsid w:val="00AD3102"/>
    <w:rsid w:val="00AD3B7E"/>
    <w:rsid w:val="00AD5339"/>
    <w:rsid w:val="00AD5641"/>
    <w:rsid w:val="00AD6DFD"/>
    <w:rsid w:val="00AD6F03"/>
    <w:rsid w:val="00AD7F82"/>
    <w:rsid w:val="00AE0559"/>
    <w:rsid w:val="00AE0B75"/>
    <w:rsid w:val="00AE0F91"/>
    <w:rsid w:val="00AE1300"/>
    <w:rsid w:val="00AE16FE"/>
    <w:rsid w:val="00AE2B63"/>
    <w:rsid w:val="00AE30CD"/>
    <w:rsid w:val="00AE5DAE"/>
    <w:rsid w:val="00AE623E"/>
    <w:rsid w:val="00AE6447"/>
    <w:rsid w:val="00AE6742"/>
    <w:rsid w:val="00AE6AD5"/>
    <w:rsid w:val="00AE6BA9"/>
    <w:rsid w:val="00AE7D77"/>
    <w:rsid w:val="00AF02A1"/>
    <w:rsid w:val="00AF0385"/>
    <w:rsid w:val="00AF097D"/>
    <w:rsid w:val="00AF6029"/>
    <w:rsid w:val="00AF6254"/>
    <w:rsid w:val="00AF68B2"/>
    <w:rsid w:val="00AF6C32"/>
    <w:rsid w:val="00AF6F1F"/>
    <w:rsid w:val="00AF7C97"/>
    <w:rsid w:val="00B00C77"/>
    <w:rsid w:val="00B01D33"/>
    <w:rsid w:val="00B03B1A"/>
    <w:rsid w:val="00B04303"/>
    <w:rsid w:val="00B05248"/>
    <w:rsid w:val="00B061AA"/>
    <w:rsid w:val="00B06909"/>
    <w:rsid w:val="00B06F68"/>
    <w:rsid w:val="00B07622"/>
    <w:rsid w:val="00B10A2A"/>
    <w:rsid w:val="00B10BB7"/>
    <w:rsid w:val="00B11532"/>
    <w:rsid w:val="00B123DA"/>
    <w:rsid w:val="00B124AB"/>
    <w:rsid w:val="00B1412F"/>
    <w:rsid w:val="00B14676"/>
    <w:rsid w:val="00B14EA0"/>
    <w:rsid w:val="00B159B9"/>
    <w:rsid w:val="00B160A7"/>
    <w:rsid w:val="00B167B5"/>
    <w:rsid w:val="00B1695E"/>
    <w:rsid w:val="00B16EC3"/>
    <w:rsid w:val="00B20719"/>
    <w:rsid w:val="00B20A04"/>
    <w:rsid w:val="00B224DC"/>
    <w:rsid w:val="00B2475C"/>
    <w:rsid w:val="00B25C0D"/>
    <w:rsid w:val="00B27283"/>
    <w:rsid w:val="00B274B3"/>
    <w:rsid w:val="00B30592"/>
    <w:rsid w:val="00B31467"/>
    <w:rsid w:val="00B335A1"/>
    <w:rsid w:val="00B33C22"/>
    <w:rsid w:val="00B358F0"/>
    <w:rsid w:val="00B36FD2"/>
    <w:rsid w:val="00B40659"/>
    <w:rsid w:val="00B40D97"/>
    <w:rsid w:val="00B417ED"/>
    <w:rsid w:val="00B41EF8"/>
    <w:rsid w:val="00B42E98"/>
    <w:rsid w:val="00B43CBD"/>
    <w:rsid w:val="00B44C8C"/>
    <w:rsid w:val="00B44D4F"/>
    <w:rsid w:val="00B45BB4"/>
    <w:rsid w:val="00B45FF5"/>
    <w:rsid w:val="00B460A0"/>
    <w:rsid w:val="00B476A0"/>
    <w:rsid w:val="00B54687"/>
    <w:rsid w:val="00B54AD4"/>
    <w:rsid w:val="00B55407"/>
    <w:rsid w:val="00B56484"/>
    <w:rsid w:val="00B56E50"/>
    <w:rsid w:val="00B60692"/>
    <w:rsid w:val="00B60AC6"/>
    <w:rsid w:val="00B62B14"/>
    <w:rsid w:val="00B63355"/>
    <w:rsid w:val="00B63C2E"/>
    <w:rsid w:val="00B64BBF"/>
    <w:rsid w:val="00B6788F"/>
    <w:rsid w:val="00B6791B"/>
    <w:rsid w:val="00B67E37"/>
    <w:rsid w:val="00B7280D"/>
    <w:rsid w:val="00B72F6A"/>
    <w:rsid w:val="00B74161"/>
    <w:rsid w:val="00B75E27"/>
    <w:rsid w:val="00B775A8"/>
    <w:rsid w:val="00B77B88"/>
    <w:rsid w:val="00B81866"/>
    <w:rsid w:val="00B818DF"/>
    <w:rsid w:val="00B821C2"/>
    <w:rsid w:val="00B82247"/>
    <w:rsid w:val="00B845BD"/>
    <w:rsid w:val="00B84B2F"/>
    <w:rsid w:val="00B864CC"/>
    <w:rsid w:val="00B867E9"/>
    <w:rsid w:val="00B8696A"/>
    <w:rsid w:val="00B873A7"/>
    <w:rsid w:val="00B87C00"/>
    <w:rsid w:val="00B91009"/>
    <w:rsid w:val="00B926D1"/>
    <w:rsid w:val="00B93496"/>
    <w:rsid w:val="00B94354"/>
    <w:rsid w:val="00B950AD"/>
    <w:rsid w:val="00B956E4"/>
    <w:rsid w:val="00B9657C"/>
    <w:rsid w:val="00B9762A"/>
    <w:rsid w:val="00B97A8A"/>
    <w:rsid w:val="00BA007C"/>
    <w:rsid w:val="00BA082D"/>
    <w:rsid w:val="00BA2240"/>
    <w:rsid w:val="00BA394C"/>
    <w:rsid w:val="00BA3BD9"/>
    <w:rsid w:val="00BA3EFB"/>
    <w:rsid w:val="00BA412C"/>
    <w:rsid w:val="00BA4A5B"/>
    <w:rsid w:val="00BA62E0"/>
    <w:rsid w:val="00BB036F"/>
    <w:rsid w:val="00BB0807"/>
    <w:rsid w:val="00BB1574"/>
    <w:rsid w:val="00BB4059"/>
    <w:rsid w:val="00BB456D"/>
    <w:rsid w:val="00BB46D8"/>
    <w:rsid w:val="00BB482C"/>
    <w:rsid w:val="00BB54C0"/>
    <w:rsid w:val="00BB5B2C"/>
    <w:rsid w:val="00BB69B3"/>
    <w:rsid w:val="00BC061B"/>
    <w:rsid w:val="00BC1032"/>
    <w:rsid w:val="00BC148F"/>
    <w:rsid w:val="00BC1A4D"/>
    <w:rsid w:val="00BC1B9C"/>
    <w:rsid w:val="00BC21B7"/>
    <w:rsid w:val="00BC2654"/>
    <w:rsid w:val="00BC2857"/>
    <w:rsid w:val="00BC338B"/>
    <w:rsid w:val="00BC470F"/>
    <w:rsid w:val="00BC4ABA"/>
    <w:rsid w:val="00BC4F93"/>
    <w:rsid w:val="00BC5630"/>
    <w:rsid w:val="00BC6A99"/>
    <w:rsid w:val="00BC7781"/>
    <w:rsid w:val="00BD2713"/>
    <w:rsid w:val="00BD42BE"/>
    <w:rsid w:val="00BD544E"/>
    <w:rsid w:val="00BE0378"/>
    <w:rsid w:val="00BE0AB7"/>
    <w:rsid w:val="00BE1D94"/>
    <w:rsid w:val="00BE392E"/>
    <w:rsid w:val="00BE39A4"/>
    <w:rsid w:val="00BE3AF2"/>
    <w:rsid w:val="00BE67DC"/>
    <w:rsid w:val="00BE6B0F"/>
    <w:rsid w:val="00BE735C"/>
    <w:rsid w:val="00BF05D2"/>
    <w:rsid w:val="00BF0A21"/>
    <w:rsid w:val="00BF0C58"/>
    <w:rsid w:val="00BF139B"/>
    <w:rsid w:val="00BF1CE9"/>
    <w:rsid w:val="00BF2474"/>
    <w:rsid w:val="00BF24B4"/>
    <w:rsid w:val="00BF32E6"/>
    <w:rsid w:val="00BF3EC4"/>
    <w:rsid w:val="00BF6716"/>
    <w:rsid w:val="00BF6C9A"/>
    <w:rsid w:val="00BF6FC7"/>
    <w:rsid w:val="00BF7CB0"/>
    <w:rsid w:val="00C011D3"/>
    <w:rsid w:val="00C047C4"/>
    <w:rsid w:val="00C06A30"/>
    <w:rsid w:val="00C06E83"/>
    <w:rsid w:val="00C07DC8"/>
    <w:rsid w:val="00C10017"/>
    <w:rsid w:val="00C1019F"/>
    <w:rsid w:val="00C103FB"/>
    <w:rsid w:val="00C10431"/>
    <w:rsid w:val="00C112BB"/>
    <w:rsid w:val="00C121EB"/>
    <w:rsid w:val="00C1475B"/>
    <w:rsid w:val="00C14B05"/>
    <w:rsid w:val="00C15FC2"/>
    <w:rsid w:val="00C15FE6"/>
    <w:rsid w:val="00C166FE"/>
    <w:rsid w:val="00C20A60"/>
    <w:rsid w:val="00C22668"/>
    <w:rsid w:val="00C22785"/>
    <w:rsid w:val="00C2314D"/>
    <w:rsid w:val="00C23C73"/>
    <w:rsid w:val="00C252AD"/>
    <w:rsid w:val="00C268B5"/>
    <w:rsid w:val="00C26F98"/>
    <w:rsid w:val="00C27590"/>
    <w:rsid w:val="00C277E4"/>
    <w:rsid w:val="00C308C7"/>
    <w:rsid w:val="00C31073"/>
    <w:rsid w:val="00C31F86"/>
    <w:rsid w:val="00C3261C"/>
    <w:rsid w:val="00C3265D"/>
    <w:rsid w:val="00C408DE"/>
    <w:rsid w:val="00C40F61"/>
    <w:rsid w:val="00C42B77"/>
    <w:rsid w:val="00C43F32"/>
    <w:rsid w:val="00C5028C"/>
    <w:rsid w:val="00C50633"/>
    <w:rsid w:val="00C51B45"/>
    <w:rsid w:val="00C52610"/>
    <w:rsid w:val="00C52DBE"/>
    <w:rsid w:val="00C53ADD"/>
    <w:rsid w:val="00C54527"/>
    <w:rsid w:val="00C56901"/>
    <w:rsid w:val="00C57214"/>
    <w:rsid w:val="00C60234"/>
    <w:rsid w:val="00C602E4"/>
    <w:rsid w:val="00C6039C"/>
    <w:rsid w:val="00C607EF"/>
    <w:rsid w:val="00C612A5"/>
    <w:rsid w:val="00C61E0A"/>
    <w:rsid w:val="00C6368C"/>
    <w:rsid w:val="00C63E8B"/>
    <w:rsid w:val="00C64A5A"/>
    <w:rsid w:val="00C64A89"/>
    <w:rsid w:val="00C6509A"/>
    <w:rsid w:val="00C65835"/>
    <w:rsid w:val="00C65E5B"/>
    <w:rsid w:val="00C66DCD"/>
    <w:rsid w:val="00C670FA"/>
    <w:rsid w:val="00C700C9"/>
    <w:rsid w:val="00C7167D"/>
    <w:rsid w:val="00C71D0E"/>
    <w:rsid w:val="00C724E5"/>
    <w:rsid w:val="00C738E3"/>
    <w:rsid w:val="00C73E6D"/>
    <w:rsid w:val="00C7497F"/>
    <w:rsid w:val="00C77A9B"/>
    <w:rsid w:val="00C81122"/>
    <w:rsid w:val="00C84E13"/>
    <w:rsid w:val="00C8532B"/>
    <w:rsid w:val="00C87701"/>
    <w:rsid w:val="00C9027E"/>
    <w:rsid w:val="00C92D4A"/>
    <w:rsid w:val="00C932BB"/>
    <w:rsid w:val="00C93316"/>
    <w:rsid w:val="00C94B5F"/>
    <w:rsid w:val="00C95998"/>
    <w:rsid w:val="00C96480"/>
    <w:rsid w:val="00CA10B5"/>
    <w:rsid w:val="00CA1119"/>
    <w:rsid w:val="00CA1C9C"/>
    <w:rsid w:val="00CA38BE"/>
    <w:rsid w:val="00CA404F"/>
    <w:rsid w:val="00CA4521"/>
    <w:rsid w:val="00CA4E0D"/>
    <w:rsid w:val="00CA576C"/>
    <w:rsid w:val="00CA5D68"/>
    <w:rsid w:val="00CA6E94"/>
    <w:rsid w:val="00CB0002"/>
    <w:rsid w:val="00CB0B00"/>
    <w:rsid w:val="00CB1928"/>
    <w:rsid w:val="00CB5754"/>
    <w:rsid w:val="00CC0176"/>
    <w:rsid w:val="00CC04F9"/>
    <w:rsid w:val="00CC0B1F"/>
    <w:rsid w:val="00CC2193"/>
    <w:rsid w:val="00CC2349"/>
    <w:rsid w:val="00CC2A12"/>
    <w:rsid w:val="00CC2E75"/>
    <w:rsid w:val="00CC4638"/>
    <w:rsid w:val="00CC5D2E"/>
    <w:rsid w:val="00CC61CC"/>
    <w:rsid w:val="00CD0430"/>
    <w:rsid w:val="00CD3690"/>
    <w:rsid w:val="00CD3C48"/>
    <w:rsid w:val="00CD51BE"/>
    <w:rsid w:val="00CD54B4"/>
    <w:rsid w:val="00CD5D53"/>
    <w:rsid w:val="00CD6F7B"/>
    <w:rsid w:val="00CE028A"/>
    <w:rsid w:val="00CE0468"/>
    <w:rsid w:val="00CE0A25"/>
    <w:rsid w:val="00CE204A"/>
    <w:rsid w:val="00CE2834"/>
    <w:rsid w:val="00CE4B8E"/>
    <w:rsid w:val="00CE55F5"/>
    <w:rsid w:val="00CE5D08"/>
    <w:rsid w:val="00CE631D"/>
    <w:rsid w:val="00CF0261"/>
    <w:rsid w:val="00CF0ADD"/>
    <w:rsid w:val="00CF2D90"/>
    <w:rsid w:val="00CF502B"/>
    <w:rsid w:val="00CF568D"/>
    <w:rsid w:val="00CF7165"/>
    <w:rsid w:val="00CF750C"/>
    <w:rsid w:val="00CF759D"/>
    <w:rsid w:val="00D00493"/>
    <w:rsid w:val="00D02B5A"/>
    <w:rsid w:val="00D03305"/>
    <w:rsid w:val="00D05C90"/>
    <w:rsid w:val="00D0661E"/>
    <w:rsid w:val="00D07A05"/>
    <w:rsid w:val="00D12106"/>
    <w:rsid w:val="00D14053"/>
    <w:rsid w:val="00D14069"/>
    <w:rsid w:val="00D153DA"/>
    <w:rsid w:val="00D166A9"/>
    <w:rsid w:val="00D166F6"/>
    <w:rsid w:val="00D16D1A"/>
    <w:rsid w:val="00D221AF"/>
    <w:rsid w:val="00D23204"/>
    <w:rsid w:val="00D23D80"/>
    <w:rsid w:val="00D23EB3"/>
    <w:rsid w:val="00D243A4"/>
    <w:rsid w:val="00D247EA"/>
    <w:rsid w:val="00D25687"/>
    <w:rsid w:val="00D26AFB"/>
    <w:rsid w:val="00D30600"/>
    <w:rsid w:val="00D30879"/>
    <w:rsid w:val="00D30951"/>
    <w:rsid w:val="00D30AF6"/>
    <w:rsid w:val="00D30F4E"/>
    <w:rsid w:val="00D315F0"/>
    <w:rsid w:val="00D320E2"/>
    <w:rsid w:val="00D32510"/>
    <w:rsid w:val="00D326B9"/>
    <w:rsid w:val="00D3308F"/>
    <w:rsid w:val="00D33C8A"/>
    <w:rsid w:val="00D366BB"/>
    <w:rsid w:val="00D42911"/>
    <w:rsid w:val="00D42B22"/>
    <w:rsid w:val="00D43B1A"/>
    <w:rsid w:val="00D44329"/>
    <w:rsid w:val="00D4459B"/>
    <w:rsid w:val="00D4646C"/>
    <w:rsid w:val="00D467F5"/>
    <w:rsid w:val="00D46A4C"/>
    <w:rsid w:val="00D46FCB"/>
    <w:rsid w:val="00D47D7D"/>
    <w:rsid w:val="00D5071B"/>
    <w:rsid w:val="00D50D3A"/>
    <w:rsid w:val="00D52792"/>
    <w:rsid w:val="00D52F90"/>
    <w:rsid w:val="00D53086"/>
    <w:rsid w:val="00D5324E"/>
    <w:rsid w:val="00D53A5A"/>
    <w:rsid w:val="00D54BAE"/>
    <w:rsid w:val="00D56590"/>
    <w:rsid w:val="00D568E2"/>
    <w:rsid w:val="00D56C30"/>
    <w:rsid w:val="00D56DCD"/>
    <w:rsid w:val="00D57D44"/>
    <w:rsid w:val="00D62215"/>
    <w:rsid w:val="00D64285"/>
    <w:rsid w:val="00D65B24"/>
    <w:rsid w:val="00D6648E"/>
    <w:rsid w:val="00D67A19"/>
    <w:rsid w:val="00D735AA"/>
    <w:rsid w:val="00D7407E"/>
    <w:rsid w:val="00D74837"/>
    <w:rsid w:val="00D75761"/>
    <w:rsid w:val="00D7685F"/>
    <w:rsid w:val="00D76CEC"/>
    <w:rsid w:val="00D8081F"/>
    <w:rsid w:val="00D80F8C"/>
    <w:rsid w:val="00D82399"/>
    <w:rsid w:val="00D842DA"/>
    <w:rsid w:val="00D84AC3"/>
    <w:rsid w:val="00D872F0"/>
    <w:rsid w:val="00D92204"/>
    <w:rsid w:val="00D94392"/>
    <w:rsid w:val="00D95481"/>
    <w:rsid w:val="00D96A5B"/>
    <w:rsid w:val="00D97115"/>
    <w:rsid w:val="00DA0D11"/>
    <w:rsid w:val="00DA180E"/>
    <w:rsid w:val="00DA4554"/>
    <w:rsid w:val="00DA5306"/>
    <w:rsid w:val="00DB1116"/>
    <w:rsid w:val="00DB1657"/>
    <w:rsid w:val="00DB2359"/>
    <w:rsid w:val="00DB3AE9"/>
    <w:rsid w:val="00DB3B84"/>
    <w:rsid w:val="00DB5035"/>
    <w:rsid w:val="00DB5BBB"/>
    <w:rsid w:val="00DB6CFD"/>
    <w:rsid w:val="00DB6DF4"/>
    <w:rsid w:val="00DB6FDB"/>
    <w:rsid w:val="00DB72A2"/>
    <w:rsid w:val="00DC0071"/>
    <w:rsid w:val="00DC17E1"/>
    <w:rsid w:val="00DC1B10"/>
    <w:rsid w:val="00DC251D"/>
    <w:rsid w:val="00DC3428"/>
    <w:rsid w:val="00DC38B9"/>
    <w:rsid w:val="00DC540B"/>
    <w:rsid w:val="00DC5565"/>
    <w:rsid w:val="00DC5CBC"/>
    <w:rsid w:val="00DC7548"/>
    <w:rsid w:val="00DD0207"/>
    <w:rsid w:val="00DD1299"/>
    <w:rsid w:val="00DD2A57"/>
    <w:rsid w:val="00DD31D5"/>
    <w:rsid w:val="00DD376D"/>
    <w:rsid w:val="00DD3FD4"/>
    <w:rsid w:val="00DD4809"/>
    <w:rsid w:val="00DD6F12"/>
    <w:rsid w:val="00DE079D"/>
    <w:rsid w:val="00DE09BC"/>
    <w:rsid w:val="00DE282C"/>
    <w:rsid w:val="00DE2E14"/>
    <w:rsid w:val="00DE2F03"/>
    <w:rsid w:val="00DE2F80"/>
    <w:rsid w:val="00DE37B7"/>
    <w:rsid w:val="00DE3D5E"/>
    <w:rsid w:val="00DE3F81"/>
    <w:rsid w:val="00DE5A32"/>
    <w:rsid w:val="00DE6DD1"/>
    <w:rsid w:val="00DE7947"/>
    <w:rsid w:val="00DE7EE2"/>
    <w:rsid w:val="00DF06BE"/>
    <w:rsid w:val="00DF208E"/>
    <w:rsid w:val="00DF48DB"/>
    <w:rsid w:val="00DF4E72"/>
    <w:rsid w:val="00DF4FB4"/>
    <w:rsid w:val="00DF6156"/>
    <w:rsid w:val="00DF66FF"/>
    <w:rsid w:val="00E006A6"/>
    <w:rsid w:val="00E0146B"/>
    <w:rsid w:val="00E01919"/>
    <w:rsid w:val="00E07856"/>
    <w:rsid w:val="00E07F29"/>
    <w:rsid w:val="00E11BFA"/>
    <w:rsid w:val="00E159F0"/>
    <w:rsid w:val="00E15F55"/>
    <w:rsid w:val="00E15FBE"/>
    <w:rsid w:val="00E16F90"/>
    <w:rsid w:val="00E17D85"/>
    <w:rsid w:val="00E21034"/>
    <w:rsid w:val="00E21939"/>
    <w:rsid w:val="00E220CB"/>
    <w:rsid w:val="00E24412"/>
    <w:rsid w:val="00E244CA"/>
    <w:rsid w:val="00E24F43"/>
    <w:rsid w:val="00E25166"/>
    <w:rsid w:val="00E25DED"/>
    <w:rsid w:val="00E267DC"/>
    <w:rsid w:val="00E270E3"/>
    <w:rsid w:val="00E2770C"/>
    <w:rsid w:val="00E302E2"/>
    <w:rsid w:val="00E31643"/>
    <w:rsid w:val="00E31DA8"/>
    <w:rsid w:val="00E31E59"/>
    <w:rsid w:val="00E31F0B"/>
    <w:rsid w:val="00E3344E"/>
    <w:rsid w:val="00E33DAA"/>
    <w:rsid w:val="00E35AD3"/>
    <w:rsid w:val="00E36F20"/>
    <w:rsid w:val="00E37394"/>
    <w:rsid w:val="00E40211"/>
    <w:rsid w:val="00E415B4"/>
    <w:rsid w:val="00E419BF"/>
    <w:rsid w:val="00E4283D"/>
    <w:rsid w:val="00E44623"/>
    <w:rsid w:val="00E45033"/>
    <w:rsid w:val="00E45B19"/>
    <w:rsid w:val="00E45EAC"/>
    <w:rsid w:val="00E4631C"/>
    <w:rsid w:val="00E47094"/>
    <w:rsid w:val="00E47DD4"/>
    <w:rsid w:val="00E50820"/>
    <w:rsid w:val="00E51777"/>
    <w:rsid w:val="00E52519"/>
    <w:rsid w:val="00E53AB3"/>
    <w:rsid w:val="00E5467E"/>
    <w:rsid w:val="00E5709E"/>
    <w:rsid w:val="00E5739E"/>
    <w:rsid w:val="00E60083"/>
    <w:rsid w:val="00E60244"/>
    <w:rsid w:val="00E60FCB"/>
    <w:rsid w:val="00E61CE4"/>
    <w:rsid w:val="00E625D3"/>
    <w:rsid w:val="00E629F3"/>
    <w:rsid w:val="00E62AA5"/>
    <w:rsid w:val="00E63208"/>
    <w:rsid w:val="00E632B5"/>
    <w:rsid w:val="00E63D8D"/>
    <w:rsid w:val="00E651B8"/>
    <w:rsid w:val="00E657AE"/>
    <w:rsid w:val="00E67961"/>
    <w:rsid w:val="00E67A1B"/>
    <w:rsid w:val="00E70A6C"/>
    <w:rsid w:val="00E729CF"/>
    <w:rsid w:val="00E73B7A"/>
    <w:rsid w:val="00E74880"/>
    <w:rsid w:val="00E76901"/>
    <w:rsid w:val="00E80946"/>
    <w:rsid w:val="00E8106B"/>
    <w:rsid w:val="00E816E0"/>
    <w:rsid w:val="00E823F8"/>
    <w:rsid w:val="00E8248C"/>
    <w:rsid w:val="00E84B50"/>
    <w:rsid w:val="00E857BC"/>
    <w:rsid w:val="00E863E2"/>
    <w:rsid w:val="00E86C8C"/>
    <w:rsid w:val="00E86D8D"/>
    <w:rsid w:val="00E8705A"/>
    <w:rsid w:val="00E87DEA"/>
    <w:rsid w:val="00E90928"/>
    <w:rsid w:val="00E90A51"/>
    <w:rsid w:val="00E90B19"/>
    <w:rsid w:val="00E91F5A"/>
    <w:rsid w:val="00E975F8"/>
    <w:rsid w:val="00EA083F"/>
    <w:rsid w:val="00EA11E1"/>
    <w:rsid w:val="00EA1276"/>
    <w:rsid w:val="00EA220B"/>
    <w:rsid w:val="00EA24DE"/>
    <w:rsid w:val="00EA2DA1"/>
    <w:rsid w:val="00EA337B"/>
    <w:rsid w:val="00EA3596"/>
    <w:rsid w:val="00EA3E82"/>
    <w:rsid w:val="00EA5ABC"/>
    <w:rsid w:val="00EA6EDD"/>
    <w:rsid w:val="00EB1F2F"/>
    <w:rsid w:val="00EB256C"/>
    <w:rsid w:val="00EB541C"/>
    <w:rsid w:val="00EB6044"/>
    <w:rsid w:val="00EB69A3"/>
    <w:rsid w:val="00EC25EA"/>
    <w:rsid w:val="00EC3A18"/>
    <w:rsid w:val="00EC5833"/>
    <w:rsid w:val="00EC738C"/>
    <w:rsid w:val="00EC79C1"/>
    <w:rsid w:val="00ED0197"/>
    <w:rsid w:val="00ED08AD"/>
    <w:rsid w:val="00ED10B0"/>
    <w:rsid w:val="00ED2927"/>
    <w:rsid w:val="00ED466D"/>
    <w:rsid w:val="00ED471F"/>
    <w:rsid w:val="00ED5965"/>
    <w:rsid w:val="00ED6A54"/>
    <w:rsid w:val="00ED6AB4"/>
    <w:rsid w:val="00EE1A10"/>
    <w:rsid w:val="00EE257D"/>
    <w:rsid w:val="00EE3FE7"/>
    <w:rsid w:val="00EE404E"/>
    <w:rsid w:val="00EE5A32"/>
    <w:rsid w:val="00EE7BA8"/>
    <w:rsid w:val="00EE7EC8"/>
    <w:rsid w:val="00EF01E3"/>
    <w:rsid w:val="00EF067F"/>
    <w:rsid w:val="00EF11FE"/>
    <w:rsid w:val="00EF2BC7"/>
    <w:rsid w:val="00EF2C6A"/>
    <w:rsid w:val="00EF3BE6"/>
    <w:rsid w:val="00EF6419"/>
    <w:rsid w:val="00EF68A0"/>
    <w:rsid w:val="00EF78BF"/>
    <w:rsid w:val="00F00E3E"/>
    <w:rsid w:val="00F01B30"/>
    <w:rsid w:val="00F01B80"/>
    <w:rsid w:val="00F028DE"/>
    <w:rsid w:val="00F02955"/>
    <w:rsid w:val="00F0402C"/>
    <w:rsid w:val="00F046A3"/>
    <w:rsid w:val="00F06DA2"/>
    <w:rsid w:val="00F10737"/>
    <w:rsid w:val="00F11013"/>
    <w:rsid w:val="00F12616"/>
    <w:rsid w:val="00F12FD6"/>
    <w:rsid w:val="00F1343E"/>
    <w:rsid w:val="00F1394F"/>
    <w:rsid w:val="00F13AA4"/>
    <w:rsid w:val="00F13BE9"/>
    <w:rsid w:val="00F17B48"/>
    <w:rsid w:val="00F2111C"/>
    <w:rsid w:val="00F21835"/>
    <w:rsid w:val="00F23A0A"/>
    <w:rsid w:val="00F265AD"/>
    <w:rsid w:val="00F277E0"/>
    <w:rsid w:val="00F31BFE"/>
    <w:rsid w:val="00F32686"/>
    <w:rsid w:val="00F33136"/>
    <w:rsid w:val="00F33D4A"/>
    <w:rsid w:val="00F350D7"/>
    <w:rsid w:val="00F352C0"/>
    <w:rsid w:val="00F35684"/>
    <w:rsid w:val="00F36463"/>
    <w:rsid w:val="00F374E6"/>
    <w:rsid w:val="00F41B91"/>
    <w:rsid w:val="00F41BAE"/>
    <w:rsid w:val="00F41CDA"/>
    <w:rsid w:val="00F4216D"/>
    <w:rsid w:val="00F42D1D"/>
    <w:rsid w:val="00F431E4"/>
    <w:rsid w:val="00F43B87"/>
    <w:rsid w:val="00F44A8E"/>
    <w:rsid w:val="00F44B26"/>
    <w:rsid w:val="00F44B41"/>
    <w:rsid w:val="00F47C2A"/>
    <w:rsid w:val="00F47E6E"/>
    <w:rsid w:val="00F514EB"/>
    <w:rsid w:val="00F51657"/>
    <w:rsid w:val="00F522EF"/>
    <w:rsid w:val="00F5305C"/>
    <w:rsid w:val="00F5328A"/>
    <w:rsid w:val="00F53424"/>
    <w:rsid w:val="00F53602"/>
    <w:rsid w:val="00F54729"/>
    <w:rsid w:val="00F54783"/>
    <w:rsid w:val="00F5653B"/>
    <w:rsid w:val="00F56A55"/>
    <w:rsid w:val="00F573E3"/>
    <w:rsid w:val="00F5774C"/>
    <w:rsid w:val="00F620F3"/>
    <w:rsid w:val="00F62C59"/>
    <w:rsid w:val="00F64F38"/>
    <w:rsid w:val="00F65439"/>
    <w:rsid w:val="00F65E8B"/>
    <w:rsid w:val="00F66B93"/>
    <w:rsid w:val="00F677DC"/>
    <w:rsid w:val="00F7272A"/>
    <w:rsid w:val="00F7276F"/>
    <w:rsid w:val="00F73CD7"/>
    <w:rsid w:val="00F75DEE"/>
    <w:rsid w:val="00F80787"/>
    <w:rsid w:val="00F80914"/>
    <w:rsid w:val="00F80ABD"/>
    <w:rsid w:val="00F82BD9"/>
    <w:rsid w:val="00F8453A"/>
    <w:rsid w:val="00F84888"/>
    <w:rsid w:val="00F855F5"/>
    <w:rsid w:val="00F86378"/>
    <w:rsid w:val="00F87272"/>
    <w:rsid w:val="00F87CA7"/>
    <w:rsid w:val="00F916A4"/>
    <w:rsid w:val="00F93D27"/>
    <w:rsid w:val="00F96499"/>
    <w:rsid w:val="00F9706D"/>
    <w:rsid w:val="00FA2C6F"/>
    <w:rsid w:val="00FA324E"/>
    <w:rsid w:val="00FA36FE"/>
    <w:rsid w:val="00FA6479"/>
    <w:rsid w:val="00FA6916"/>
    <w:rsid w:val="00FA6A7E"/>
    <w:rsid w:val="00FA6F60"/>
    <w:rsid w:val="00FA741F"/>
    <w:rsid w:val="00FA7535"/>
    <w:rsid w:val="00FA7F01"/>
    <w:rsid w:val="00FA7FF4"/>
    <w:rsid w:val="00FB0F0A"/>
    <w:rsid w:val="00FB1975"/>
    <w:rsid w:val="00FB1AB6"/>
    <w:rsid w:val="00FB1B68"/>
    <w:rsid w:val="00FB3040"/>
    <w:rsid w:val="00FB38B8"/>
    <w:rsid w:val="00FB3C6D"/>
    <w:rsid w:val="00FB6BB7"/>
    <w:rsid w:val="00FB714A"/>
    <w:rsid w:val="00FC02A6"/>
    <w:rsid w:val="00FC1788"/>
    <w:rsid w:val="00FC1935"/>
    <w:rsid w:val="00FC1BF1"/>
    <w:rsid w:val="00FC1D90"/>
    <w:rsid w:val="00FC29CD"/>
    <w:rsid w:val="00FC3C3A"/>
    <w:rsid w:val="00FC59B2"/>
    <w:rsid w:val="00FC66EE"/>
    <w:rsid w:val="00FC796A"/>
    <w:rsid w:val="00FD007A"/>
    <w:rsid w:val="00FD12BD"/>
    <w:rsid w:val="00FD13B0"/>
    <w:rsid w:val="00FD15AE"/>
    <w:rsid w:val="00FD1B4B"/>
    <w:rsid w:val="00FD2F4D"/>
    <w:rsid w:val="00FD3E53"/>
    <w:rsid w:val="00FD670C"/>
    <w:rsid w:val="00FD7385"/>
    <w:rsid w:val="00FD7898"/>
    <w:rsid w:val="00FD7A12"/>
    <w:rsid w:val="00FE0B7F"/>
    <w:rsid w:val="00FE1E25"/>
    <w:rsid w:val="00FE1ECB"/>
    <w:rsid w:val="00FE3563"/>
    <w:rsid w:val="00FE4EAD"/>
    <w:rsid w:val="00FE4FDB"/>
    <w:rsid w:val="00FF015F"/>
    <w:rsid w:val="00FF0476"/>
    <w:rsid w:val="00FF0AF8"/>
    <w:rsid w:val="00FF2198"/>
    <w:rsid w:val="00FF2B7D"/>
    <w:rsid w:val="00FF349A"/>
    <w:rsid w:val="00FF3E5E"/>
    <w:rsid w:val="00FF4337"/>
    <w:rsid w:val="00FF480D"/>
    <w:rsid w:val="00FF5521"/>
    <w:rsid w:val="00FF5582"/>
    <w:rsid w:val="00FF706A"/>
    <w:rsid w:val="00FF7135"/>
    <w:rsid w:val="00FF7F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D2141A"/>
  <w15:docId w15:val="{A3CEDAEF-C290-41A1-85E6-19D33B954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D3A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51B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1B4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251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3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E340C0-4DAF-47AE-B654-360646CD5D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2</TotalTime>
  <Pages>1</Pages>
  <Words>323</Words>
  <Characters>184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dministrator</cp:lastModifiedBy>
  <cp:revision>1261</cp:revision>
  <cp:lastPrinted>2019-03-20T10:19:00Z</cp:lastPrinted>
  <dcterms:created xsi:type="dcterms:W3CDTF">2018-10-02T04:36:00Z</dcterms:created>
  <dcterms:modified xsi:type="dcterms:W3CDTF">2023-08-10T03:49:00Z</dcterms:modified>
</cp:coreProperties>
</file>